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38AC" w14:textId="77777777" w:rsidR="00DA6EBA" w:rsidRDefault="00DA6EBA" w:rsidP="005F32C0">
      <w:pPr>
        <w:tabs>
          <w:tab w:val="left" w:pos="3119"/>
        </w:tabs>
        <w:rPr>
          <w:color w:val="000000" w:themeColor="text1"/>
          <w:sz w:val="22"/>
          <w:lang w:val="pt-BR"/>
        </w:rPr>
      </w:pPr>
      <w:r>
        <w:rPr>
          <w:noProof/>
          <w:color w:val="000000" w:themeColor="text1"/>
          <w:sz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56CE32E" wp14:editId="3D5410C3">
                <wp:simplePos x="0" y="0"/>
                <wp:positionH relativeFrom="column">
                  <wp:posOffset>7171055</wp:posOffset>
                </wp:positionH>
                <wp:positionV relativeFrom="paragraph">
                  <wp:posOffset>635</wp:posOffset>
                </wp:positionV>
                <wp:extent cx="2049780" cy="609600"/>
                <wp:effectExtent l="0" t="0" r="7620" b="0"/>
                <wp:wrapNone/>
                <wp:docPr id="1" name="Casetă tex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9780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FE318C" w14:textId="77777777" w:rsidR="00DA6EBA" w:rsidRPr="00DA6EBA" w:rsidRDefault="00DA6EBA" w:rsidP="00DA6EBA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proofErr w:type="spellStart"/>
                            <w:r w:rsidRPr="00DA6EBA">
                              <w:rPr>
                                <w:b/>
                                <w:lang w:val="en-US"/>
                              </w:rPr>
                              <w:t>Coordonator</w:t>
                            </w:r>
                            <w:proofErr w:type="spellEnd"/>
                            <w:r w:rsidRPr="00DA6EBA">
                              <w:rPr>
                                <w:b/>
                                <w:lang w:val="en-US"/>
                              </w:rPr>
                              <w:t xml:space="preserve"> program:</w:t>
                            </w:r>
                          </w:p>
                          <w:p w14:paraId="71BF999A" w14:textId="77777777" w:rsidR="00DA6EBA" w:rsidRPr="00DA6EBA" w:rsidRDefault="00DA6EBA" w:rsidP="00DA6EBA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</w:p>
                          <w:p w14:paraId="5E74AFAA" w14:textId="4F89E040" w:rsidR="00DA6EBA" w:rsidRPr="00C320F6" w:rsidRDefault="006E662A" w:rsidP="00DA6EBA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lang w:val="en-US"/>
                              </w:rPr>
                              <w:t>Conf</w:t>
                            </w:r>
                            <w:r w:rsidR="00C320F6" w:rsidRPr="00C320F6">
                              <w:rPr>
                                <w:b/>
                                <w:lang w:val="en-US"/>
                              </w:rPr>
                              <w:t>.</w:t>
                            </w:r>
                            <w:r w:rsidR="00DA6EBA" w:rsidRPr="00C320F6">
                              <w:rPr>
                                <w:b/>
                                <w:lang w:val="en-US"/>
                              </w:rPr>
                              <w:t>dr.ing</w:t>
                            </w:r>
                            <w:proofErr w:type="spellEnd"/>
                            <w:r w:rsidR="00DA6EBA" w:rsidRPr="00C320F6">
                              <w:rPr>
                                <w:b/>
                                <w:lang w:val="en-US"/>
                              </w:rPr>
                              <w:t xml:space="preserve">. </w:t>
                            </w:r>
                            <w:r w:rsidR="00C320F6" w:rsidRPr="00C320F6">
                              <w:rPr>
                                <w:b/>
                                <w:lang w:val="en-US"/>
                              </w:rPr>
                              <w:t>Catalina ALEX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6CE32E" id="_x0000_t202" coordsize="21600,21600" o:spt="202" path="m,l,21600r21600,l21600,xe">
                <v:stroke joinstyle="miter"/>
                <v:path gradientshapeok="t" o:connecttype="rect"/>
              </v:shapetype>
              <v:shape id="Casetă text 1" o:spid="_x0000_s1026" type="#_x0000_t202" style="position:absolute;margin-left:564.65pt;margin-top:.05pt;width:161.4pt;height:4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" fillcolor="white [3201]" stroked="f" strokeweight=".5pt">
                <v:textbox>
                  <w:txbxContent>
                    <w:p w14:paraId="4BFE318C" w14:textId="77777777" w:rsidR="00DA6EBA" w:rsidRPr="00DA6EBA" w:rsidRDefault="00DA6EBA" w:rsidP="00DA6EBA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proofErr w:type="spellStart"/>
                      <w:r w:rsidRPr="00DA6EBA">
                        <w:rPr>
                          <w:b/>
                          <w:lang w:val="en-US"/>
                        </w:rPr>
                        <w:t>Coordonator</w:t>
                      </w:r>
                      <w:proofErr w:type="spellEnd"/>
                      <w:r w:rsidRPr="00DA6EBA">
                        <w:rPr>
                          <w:b/>
                          <w:lang w:val="en-US"/>
                        </w:rPr>
                        <w:t xml:space="preserve"> program:</w:t>
                      </w:r>
                    </w:p>
                    <w:p w14:paraId="71BF999A" w14:textId="77777777" w:rsidR="00DA6EBA" w:rsidRPr="00DA6EBA" w:rsidRDefault="00DA6EBA" w:rsidP="00DA6EBA">
                      <w:pPr>
                        <w:jc w:val="center"/>
                        <w:rPr>
                          <w:b/>
                          <w:lang w:val="en-US"/>
                        </w:rPr>
                      </w:pPr>
                    </w:p>
                    <w:p w14:paraId="5E74AFAA" w14:textId="4F89E040" w:rsidR="00DA6EBA" w:rsidRPr="00C320F6" w:rsidRDefault="006E662A" w:rsidP="00DA6EBA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proofErr w:type="spellStart"/>
                      <w:r>
                        <w:rPr>
                          <w:b/>
                          <w:lang w:val="en-US"/>
                        </w:rPr>
                        <w:t>Conf</w:t>
                      </w:r>
                      <w:r w:rsidR="00C320F6" w:rsidRPr="00C320F6">
                        <w:rPr>
                          <w:b/>
                          <w:lang w:val="en-US"/>
                        </w:rPr>
                        <w:t>.</w:t>
                      </w:r>
                      <w:r w:rsidR="00DA6EBA" w:rsidRPr="00C320F6">
                        <w:rPr>
                          <w:b/>
                          <w:lang w:val="en-US"/>
                        </w:rPr>
                        <w:t>dr.ing</w:t>
                      </w:r>
                      <w:proofErr w:type="spellEnd"/>
                      <w:r w:rsidR="00DA6EBA" w:rsidRPr="00C320F6">
                        <w:rPr>
                          <w:b/>
                          <w:lang w:val="en-US"/>
                        </w:rPr>
                        <w:t xml:space="preserve">. </w:t>
                      </w:r>
                      <w:r w:rsidR="00C320F6" w:rsidRPr="00C320F6">
                        <w:rPr>
                          <w:b/>
                          <w:lang w:val="en-US"/>
                        </w:rPr>
                        <w:t>Catalina ALEXE</w:t>
                      </w:r>
                    </w:p>
                  </w:txbxContent>
                </v:textbox>
              </v:shape>
            </w:pict>
          </mc:Fallback>
        </mc:AlternateContent>
      </w:r>
      <w:r w:rsidRPr="00DA6EBA">
        <w:rPr>
          <w:color w:val="000000" w:themeColor="text1"/>
          <w:sz w:val="22"/>
          <w:lang w:val="pt-BR"/>
        </w:rPr>
        <w:t>FACULTATEA DE ANTREPRENORIAT, INGINERIA SI MANAGEMENTUL AFACERILOR</w:t>
      </w:r>
    </w:p>
    <w:p w14:paraId="5FB4F77F" w14:textId="77777777" w:rsidR="005F32C0" w:rsidRPr="00267908" w:rsidRDefault="00DA6EBA" w:rsidP="005F32C0">
      <w:pPr>
        <w:tabs>
          <w:tab w:val="left" w:pos="3119"/>
        </w:tabs>
        <w:rPr>
          <w:color w:val="000000" w:themeColor="text1"/>
          <w:sz w:val="22"/>
          <w:lang w:val="pt-BR"/>
        </w:rPr>
      </w:pPr>
      <w:r w:rsidRPr="00267908">
        <w:rPr>
          <w:color w:val="000000" w:themeColor="text1"/>
          <w:sz w:val="22"/>
          <w:lang w:val="pt-BR"/>
        </w:rPr>
        <w:t xml:space="preserve">DEPARTAMENTUL </w:t>
      </w:r>
      <w:r>
        <w:rPr>
          <w:color w:val="000000" w:themeColor="text1"/>
          <w:sz w:val="22"/>
          <w:lang w:val="pt-BR"/>
        </w:rPr>
        <w:t xml:space="preserve">DE ANTREPRENORIAT ŞI </w:t>
      </w:r>
      <w:r w:rsidRPr="00267908">
        <w:rPr>
          <w:color w:val="000000" w:themeColor="text1"/>
          <w:sz w:val="22"/>
          <w:lang w:val="pt-BR"/>
        </w:rPr>
        <w:t>MANAGEMENT</w:t>
      </w:r>
      <w:r w:rsidR="005F32C0">
        <w:rPr>
          <w:color w:val="000000" w:themeColor="text1"/>
          <w:sz w:val="22"/>
          <w:lang w:val="pt-BR"/>
        </w:rPr>
        <w:tab/>
      </w:r>
      <w:r w:rsidR="005F32C0">
        <w:rPr>
          <w:color w:val="000000" w:themeColor="text1"/>
          <w:sz w:val="22"/>
          <w:lang w:val="pt-BR"/>
        </w:rPr>
        <w:tab/>
      </w:r>
      <w:r w:rsidR="005F32C0">
        <w:rPr>
          <w:color w:val="000000" w:themeColor="text1"/>
          <w:sz w:val="22"/>
          <w:lang w:val="pt-BR"/>
        </w:rPr>
        <w:tab/>
      </w:r>
      <w:r w:rsidR="005F32C0">
        <w:rPr>
          <w:color w:val="000000" w:themeColor="text1"/>
          <w:sz w:val="22"/>
          <w:lang w:val="pt-BR"/>
        </w:rPr>
        <w:tab/>
      </w:r>
      <w:r w:rsidR="005F32C0">
        <w:rPr>
          <w:color w:val="000000" w:themeColor="text1"/>
          <w:sz w:val="22"/>
          <w:lang w:val="pt-BR"/>
        </w:rPr>
        <w:tab/>
      </w:r>
      <w:r w:rsidR="005F32C0">
        <w:rPr>
          <w:color w:val="000000" w:themeColor="text1"/>
          <w:sz w:val="22"/>
          <w:lang w:val="pt-BR"/>
        </w:rPr>
        <w:tab/>
      </w:r>
      <w:r w:rsidR="005F32C0">
        <w:rPr>
          <w:color w:val="000000" w:themeColor="text1"/>
          <w:sz w:val="22"/>
          <w:lang w:val="pt-BR"/>
        </w:rPr>
        <w:tab/>
      </w:r>
      <w:r w:rsidR="005F32C0">
        <w:rPr>
          <w:color w:val="000000" w:themeColor="text1"/>
          <w:sz w:val="22"/>
          <w:lang w:val="pt-BR"/>
        </w:rPr>
        <w:tab/>
      </w:r>
      <w:r w:rsidR="005F32C0">
        <w:rPr>
          <w:color w:val="000000" w:themeColor="text1"/>
          <w:sz w:val="22"/>
          <w:lang w:val="pt-BR"/>
        </w:rPr>
        <w:tab/>
      </w:r>
      <w:r w:rsidR="005F32C0">
        <w:rPr>
          <w:color w:val="000000" w:themeColor="text1"/>
          <w:sz w:val="22"/>
          <w:lang w:val="pt-BR"/>
        </w:rPr>
        <w:tab/>
      </w:r>
      <w:r w:rsidR="005F32C0">
        <w:rPr>
          <w:color w:val="000000" w:themeColor="text1"/>
          <w:sz w:val="22"/>
          <w:lang w:val="pt-BR"/>
        </w:rPr>
        <w:tab/>
      </w:r>
      <w:r>
        <w:rPr>
          <w:color w:val="000000" w:themeColor="text1"/>
          <w:sz w:val="22"/>
          <w:lang w:val="pt-BR"/>
        </w:rPr>
        <w:t xml:space="preserve">                                                 </w:t>
      </w:r>
    </w:p>
    <w:p w14:paraId="3C87BB3F" w14:textId="77777777" w:rsidR="006B181E" w:rsidRPr="000B4CEE" w:rsidRDefault="00DA6EBA" w:rsidP="005F32C0">
      <w:pPr>
        <w:tabs>
          <w:tab w:val="left" w:pos="3119"/>
        </w:tabs>
        <w:rPr>
          <w:rFonts w:ascii="Arial" w:hAnsi="Arial" w:cs="Arial"/>
          <w:color w:val="000000" w:themeColor="text1"/>
          <w:lang w:val="pt-BR"/>
        </w:rPr>
      </w:pPr>
      <w:r w:rsidRPr="00267908">
        <w:rPr>
          <w:color w:val="000000" w:themeColor="text1"/>
          <w:sz w:val="22"/>
          <w:lang w:val="pt-BR"/>
        </w:rPr>
        <w:t>PROGRAMUL DE MASTE</w:t>
      </w:r>
      <w:r>
        <w:rPr>
          <w:color w:val="000000" w:themeColor="text1"/>
          <w:sz w:val="22"/>
          <w:lang w:val="pt-BR"/>
        </w:rPr>
        <w:t>R</w:t>
      </w:r>
      <w:r w:rsidR="005F32C0" w:rsidRPr="00267908">
        <w:rPr>
          <w:color w:val="000000" w:themeColor="text1"/>
          <w:sz w:val="22"/>
          <w:lang w:val="pt-BR"/>
        </w:rPr>
        <w:t>:</w:t>
      </w:r>
      <w:r w:rsidR="005F32C0" w:rsidRPr="00267908">
        <w:rPr>
          <w:b/>
          <w:color w:val="000000" w:themeColor="text1"/>
          <w:sz w:val="22"/>
          <w:lang w:val="pt-BR"/>
        </w:rPr>
        <w:t xml:space="preserve">  </w:t>
      </w:r>
      <w:r w:rsidR="00047F79" w:rsidRPr="005F32C0">
        <w:rPr>
          <w:b/>
          <w:color w:val="000000" w:themeColor="text1"/>
        </w:rPr>
        <w:t>Ingineria</w:t>
      </w:r>
      <w:r w:rsidR="00047F79" w:rsidRPr="005F32C0">
        <w:rPr>
          <w:b/>
          <w:color w:val="000000" w:themeColor="text1"/>
          <w:lang w:val="pt-BR"/>
        </w:rPr>
        <w:t xml:space="preserve"> resurselor umane în organizațiile industriale</w:t>
      </w:r>
      <w:r w:rsidR="005F32C0">
        <w:rPr>
          <w:b/>
          <w:color w:val="000000" w:themeColor="text1"/>
          <w:lang w:val="pt-BR"/>
        </w:rPr>
        <w:t xml:space="preserve"> </w:t>
      </w:r>
      <w:r w:rsidR="005F32C0" w:rsidRPr="009B1AA3">
        <w:rPr>
          <w:b/>
          <w:color w:val="000000" w:themeColor="text1"/>
          <w:shd w:val="clear" w:color="auto" w:fill="FFE599"/>
          <w:lang w:val="pt-BR"/>
        </w:rPr>
        <w:t>(</w:t>
      </w:r>
      <w:r w:rsidR="00047F79" w:rsidRPr="009B1AA3">
        <w:rPr>
          <w:b/>
          <w:color w:val="000000" w:themeColor="text1"/>
          <w:shd w:val="clear" w:color="auto" w:fill="FFE599"/>
          <w:lang w:val="pt-BR"/>
        </w:rPr>
        <w:t>IRUOI</w:t>
      </w:r>
      <w:r w:rsidR="00047F79" w:rsidRPr="009B1AA3">
        <w:rPr>
          <w:color w:val="000000" w:themeColor="text1"/>
          <w:shd w:val="clear" w:color="auto" w:fill="FFE599"/>
          <w:lang w:val="pt-BR"/>
        </w:rPr>
        <w:t>)</w:t>
      </w:r>
      <w:r w:rsidR="00A45B58" w:rsidRPr="005F32C0">
        <w:rPr>
          <w:color w:val="000000" w:themeColor="text1"/>
          <w:lang w:val="pt-BR"/>
        </w:rPr>
        <w:tab/>
      </w:r>
      <w:r w:rsidR="00A45B58" w:rsidRPr="000B4CEE">
        <w:rPr>
          <w:rFonts w:ascii="Arial" w:hAnsi="Arial" w:cs="Arial"/>
          <w:color w:val="000000" w:themeColor="text1"/>
          <w:lang w:val="pt-BR"/>
        </w:rPr>
        <w:tab/>
      </w:r>
      <w:r w:rsidR="00A45B58" w:rsidRPr="000B4CEE">
        <w:rPr>
          <w:rFonts w:ascii="Arial" w:hAnsi="Arial" w:cs="Arial"/>
          <w:color w:val="000000" w:themeColor="text1"/>
          <w:lang w:val="pt-BR"/>
        </w:rPr>
        <w:tab/>
      </w:r>
      <w:r w:rsidR="00A45B58" w:rsidRPr="000B4CEE">
        <w:rPr>
          <w:rFonts w:ascii="Arial" w:hAnsi="Arial" w:cs="Arial"/>
          <w:color w:val="000000" w:themeColor="text1"/>
          <w:lang w:val="pt-BR"/>
        </w:rPr>
        <w:tab/>
      </w:r>
      <w:r w:rsidR="00A45B58" w:rsidRPr="000B4CEE">
        <w:rPr>
          <w:rFonts w:ascii="Arial" w:hAnsi="Arial" w:cs="Arial"/>
          <w:color w:val="000000" w:themeColor="text1"/>
          <w:lang w:val="pt-BR"/>
        </w:rPr>
        <w:tab/>
      </w:r>
      <w:r w:rsidR="00A45B58" w:rsidRPr="000B4CEE">
        <w:rPr>
          <w:rFonts w:ascii="Arial" w:hAnsi="Arial" w:cs="Arial"/>
          <w:color w:val="000000" w:themeColor="text1"/>
          <w:lang w:val="pt-BR"/>
        </w:rPr>
        <w:tab/>
      </w:r>
      <w:r w:rsidR="00A45B58" w:rsidRPr="000B4CEE">
        <w:rPr>
          <w:rFonts w:ascii="Arial" w:hAnsi="Arial" w:cs="Arial"/>
          <w:color w:val="000000" w:themeColor="text1"/>
          <w:lang w:val="pt-BR"/>
        </w:rPr>
        <w:tab/>
      </w:r>
      <w:r w:rsidR="00A45B58" w:rsidRPr="000B4CEE">
        <w:rPr>
          <w:rFonts w:ascii="Arial" w:hAnsi="Arial" w:cs="Arial"/>
          <w:color w:val="000000" w:themeColor="text1"/>
          <w:lang w:val="pt-BR"/>
        </w:rPr>
        <w:tab/>
      </w:r>
      <w:r w:rsidR="00A45B58" w:rsidRPr="000B4CEE">
        <w:rPr>
          <w:rFonts w:ascii="Arial" w:hAnsi="Arial" w:cs="Arial"/>
          <w:color w:val="000000" w:themeColor="text1"/>
          <w:lang w:val="pt-BR"/>
        </w:rPr>
        <w:tab/>
      </w:r>
      <w:r w:rsidR="00A45B58" w:rsidRPr="000B4CEE">
        <w:rPr>
          <w:rFonts w:ascii="Arial" w:hAnsi="Arial" w:cs="Arial"/>
          <w:color w:val="000000" w:themeColor="text1"/>
          <w:lang w:val="pt-BR"/>
        </w:rPr>
        <w:tab/>
      </w:r>
      <w:r w:rsidR="00A45B58" w:rsidRPr="000B4CEE">
        <w:rPr>
          <w:rFonts w:ascii="Arial" w:hAnsi="Arial" w:cs="Arial"/>
          <w:color w:val="000000" w:themeColor="text1"/>
          <w:lang w:val="pt-BR"/>
        </w:rPr>
        <w:tab/>
      </w:r>
      <w:r w:rsidR="00A45B58" w:rsidRPr="000B4CEE">
        <w:rPr>
          <w:rFonts w:ascii="Arial" w:hAnsi="Arial" w:cs="Arial"/>
          <w:color w:val="000000" w:themeColor="text1"/>
          <w:lang w:val="pt-BR"/>
        </w:rPr>
        <w:tab/>
      </w:r>
      <w:r w:rsidR="00A45B58" w:rsidRPr="000B4CEE">
        <w:rPr>
          <w:rFonts w:ascii="Arial" w:hAnsi="Arial" w:cs="Arial"/>
          <w:color w:val="000000" w:themeColor="text1"/>
          <w:lang w:val="pt-BR"/>
        </w:rPr>
        <w:tab/>
      </w:r>
    </w:p>
    <w:p w14:paraId="3E27403F" w14:textId="77777777" w:rsidR="00A45B58" w:rsidRPr="00DA6EBA" w:rsidRDefault="00B718D2">
      <w:pPr>
        <w:pStyle w:val="Heading4"/>
        <w:rPr>
          <w:color w:val="000000" w:themeColor="text1"/>
          <w:sz w:val="20"/>
          <w:lang w:val="pt-BR"/>
        </w:rPr>
      </w:pPr>
      <w:r w:rsidRPr="00DA6EBA">
        <w:rPr>
          <w:color w:val="000000" w:themeColor="text1"/>
          <w:sz w:val="20"/>
          <w:lang w:val="pt-BR"/>
        </w:rPr>
        <w:t>PROGRAM</w:t>
      </w:r>
      <w:r w:rsidR="005F32C0" w:rsidRPr="00DA6EBA">
        <w:rPr>
          <w:color w:val="000000" w:themeColor="text1"/>
          <w:sz w:val="20"/>
          <w:lang w:val="pt-BR"/>
        </w:rPr>
        <w:t>UL</w:t>
      </w:r>
      <w:r w:rsidR="00A45B58" w:rsidRPr="00DA6EBA">
        <w:rPr>
          <w:color w:val="000000" w:themeColor="text1"/>
          <w:sz w:val="20"/>
          <w:lang w:val="pt-BR"/>
        </w:rPr>
        <w:t xml:space="preserve"> </w:t>
      </w:r>
      <w:r w:rsidRPr="00DA6EBA">
        <w:rPr>
          <w:color w:val="000000" w:themeColor="text1"/>
          <w:sz w:val="20"/>
          <w:lang w:val="pt-BR"/>
        </w:rPr>
        <w:t>ACTIVITĂŢI</w:t>
      </w:r>
      <w:r w:rsidR="005F32C0" w:rsidRPr="00DA6EBA">
        <w:rPr>
          <w:color w:val="000000" w:themeColor="text1"/>
          <w:sz w:val="20"/>
          <w:lang w:val="pt-BR"/>
        </w:rPr>
        <w:t>ILOR</w:t>
      </w:r>
    </w:p>
    <w:p w14:paraId="02D87AFF" w14:textId="77777777" w:rsidR="002D71F6" w:rsidRDefault="00B54EEE" w:rsidP="00782352">
      <w:pPr>
        <w:spacing w:before="240"/>
        <w:jc w:val="center"/>
        <w:rPr>
          <w:b/>
          <w:color w:val="000000" w:themeColor="text1"/>
          <w:lang w:val="pt-BR"/>
        </w:rPr>
      </w:pPr>
      <w:r w:rsidRPr="00DA6EBA">
        <w:rPr>
          <w:b/>
          <w:color w:val="000000" w:themeColor="text1"/>
          <w:lang w:val="pt-BR"/>
        </w:rPr>
        <w:t>Anul</w:t>
      </w:r>
      <w:r w:rsidR="00674A52" w:rsidRPr="00DA6EBA">
        <w:rPr>
          <w:b/>
          <w:color w:val="000000" w:themeColor="text1"/>
          <w:lang w:val="pt-BR"/>
        </w:rPr>
        <w:t xml:space="preserve"> </w:t>
      </w:r>
      <w:r w:rsidR="000B4CEE" w:rsidRPr="00DA6EBA">
        <w:rPr>
          <w:b/>
          <w:color w:val="000000" w:themeColor="text1"/>
          <w:lang w:val="pt-BR"/>
        </w:rPr>
        <w:t>I</w:t>
      </w:r>
      <w:r w:rsidRPr="00DA6EBA">
        <w:rPr>
          <w:b/>
          <w:color w:val="000000" w:themeColor="text1"/>
          <w:lang w:val="pt-BR"/>
        </w:rPr>
        <w:t xml:space="preserve"> </w:t>
      </w:r>
      <w:r w:rsidR="00063B8A" w:rsidRPr="00DA6EBA">
        <w:rPr>
          <w:b/>
          <w:color w:val="000000" w:themeColor="text1"/>
          <w:lang w:val="pt-BR"/>
        </w:rPr>
        <w:t>-</w:t>
      </w:r>
      <w:r w:rsidRPr="00DA6EBA">
        <w:rPr>
          <w:b/>
          <w:color w:val="000000" w:themeColor="text1"/>
          <w:lang w:val="pt-BR"/>
        </w:rPr>
        <w:t xml:space="preserve"> </w:t>
      </w:r>
      <w:r w:rsidR="00063B8A" w:rsidRPr="00DA6EBA">
        <w:rPr>
          <w:b/>
          <w:color w:val="000000" w:themeColor="text1"/>
          <w:lang w:val="pt-BR"/>
        </w:rPr>
        <w:t>S</w:t>
      </w:r>
      <w:r w:rsidRPr="00DA6EBA">
        <w:rPr>
          <w:b/>
          <w:color w:val="000000" w:themeColor="text1"/>
          <w:lang w:val="pt-BR"/>
        </w:rPr>
        <w:t xml:space="preserve">emestrul </w:t>
      </w:r>
      <w:r w:rsidR="000B4CEE" w:rsidRPr="00DA6EBA">
        <w:rPr>
          <w:b/>
          <w:color w:val="000000" w:themeColor="text1"/>
          <w:lang w:val="pt-BR"/>
        </w:rPr>
        <w:t xml:space="preserve">II   </w:t>
      </w:r>
    </w:p>
    <w:p w14:paraId="45F32E67" w14:textId="7601B539" w:rsidR="00A45B58" w:rsidRPr="00DA6EBA" w:rsidRDefault="00B63863" w:rsidP="009B1AA3">
      <w:pPr>
        <w:shd w:val="clear" w:color="auto" w:fill="FFE599"/>
        <w:jc w:val="center"/>
        <w:rPr>
          <w:b/>
          <w:color w:val="000000" w:themeColor="text1"/>
          <w:lang w:val="pt-BR"/>
        </w:rPr>
      </w:pPr>
      <w:r w:rsidRPr="00DA6EBA">
        <w:rPr>
          <w:b/>
          <w:color w:val="000000" w:themeColor="text1"/>
        </w:rPr>
        <w:t xml:space="preserve">Anul universitar  </w:t>
      </w:r>
      <w:r w:rsidRPr="009B1AA3">
        <w:rPr>
          <w:b/>
          <w:color w:val="000000" w:themeColor="text1"/>
          <w:shd w:val="clear" w:color="auto" w:fill="FFE599"/>
        </w:rPr>
        <w:t>20</w:t>
      </w:r>
      <w:r w:rsidR="006E662A" w:rsidRPr="009B1AA3">
        <w:rPr>
          <w:b/>
          <w:color w:val="000000" w:themeColor="text1"/>
          <w:shd w:val="clear" w:color="auto" w:fill="FFE599"/>
        </w:rPr>
        <w:t>2</w:t>
      </w:r>
      <w:r w:rsidR="009B1AA3" w:rsidRPr="009B1AA3">
        <w:rPr>
          <w:b/>
          <w:color w:val="000000" w:themeColor="text1"/>
          <w:shd w:val="clear" w:color="auto" w:fill="FFE599"/>
        </w:rPr>
        <w:t>3</w:t>
      </w:r>
      <w:r w:rsidR="006E662A" w:rsidRPr="009B1AA3">
        <w:rPr>
          <w:b/>
          <w:color w:val="000000" w:themeColor="text1"/>
          <w:shd w:val="clear" w:color="auto" w:fill="FFE599"/>
        </w:rPr>
        <w:t>-202</w:t>
      </w:r>
      <w:r w:rsidR="009B1AA3" w:rsidRPr="009B1AA3">
        <w:rPr>
          <w:b/>
          <w:color w:val="000000" w:themeColor="text1"/>
          <w:shd w:val="clear" w:color="auto" w:fill="FFE599"/>
        </w:rPr>
        <w:t>4</w:t>
      </w:r>
    </w:p>
    <w:p w14:paraId="1D47EDE1" w14:textId="65B0743D" w:rsidR="00A45B58" w:rsidRPr="005F32C0" w:rsidRDefault="00A45B58">
      <w:pPr>
        <w:tabs>
          <w:tab w:val="left" w:pos="3119"/>
        </w:tabs>
      </w:pPr>
    </w:p>
    <w:tbl>
      <w:tblPr>
        <w:tblW w:w="15520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2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8"/>
        <w:gridCol w:w="1017"/>
        <w:gridCol w:w="975"/>
        <w:gridCol w:w="975"/>
        <w:gridCol w:w="975"/>
        <w:gridCol w:w="975"/>
        <w:gridCol w:w="975"/>
        <w:gridCol w:w="975"/>
        <w:gridCol w:w="975"/>
        <w:gridCol w:w="975"/>
        <w:gridCol w:w="975"/>
        <w:gridCol w:w="975"/>
        <w:gridCol w:w="975"/>
        <w:gridCol w:w="975"/>
        <w:gridCol w:w="975"/>
      </w:tblGrid>
      <w:tr w:rsidR="009B1AA3" w:rsidRPr="009F3003" w14:paraId="1BD745BE" w14:textId="77777777" w:rsidTr="009B1AA3">
        <w:trPr>
          <w:trHeight w:val="306"/>
          <w:jc w:val="center"/>
        </w:trPr>
        <w:tc>
          <w:tcPr>
            <w:tcW w:w="182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tl2br w:val="nil"/>
            </w:tcBorders>
            <w:shd w:val="clear" w:color="auto" w:fill="FFE599"/>
          </w:tcPr>
          <w:p w14:paraId="6B7D8DA7" w14:textId="449D91E9" w:rsidR="009B1AA3" w:rsidRPr="00105E35" w:rsidRDefault="009B1AA3" w:rsidP="009B1AA3">
            <w:pPr>
              <w:tabs>
                <w:tab w:val="left" w:pos="3119"/>
              </w:tabs>
              <w:rPr>
                <w:rFonts w:ascii="Arial Narrow" w:hAnsi="Arial Narrow"/>
                <w:sz w:val="22"/>
                <w:lang w:val="en-GB"/>
              </w:rPr>
            </w:pPr>
            <w:r w:rsidRPr="00D92EC5">
              <w:rPr>
                <w:sz w:val="18"/>
              </w:rPr>
              <w:t>Nr. săptămân</w:t>
            </w:r>
            <w:r>
              <w:rPr>
                <w:sz w:val="18"/>
              </w:rPr>
              <w:t>ă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AB0335B" w14:textId="5CAD385C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lang w:eastAsia="en-GB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4AF1547" w14:textId="590C6B74" w:rsidR="009B1AA3" w:rsidRPr="00D92EC5" w:rsidRDefault="009B1AA3" w:rsidP="009B1AA3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2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BD04239" w14:textId="612CAD20" w:rsidR="009B1AA3" w:rsidRPr="00D92EC5" w:rsidRDefault="009B1AA3" w:rsidP="009B1AA3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3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F896117" w14:textId="69EF2B9B" w:rsidR="009B1AA3" w:rsidRPr="00D92EC5" w:rsidRDefault="009B1AA3" w:rsidP="009B1AA3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4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45EAE23" w14:textId="2BEECDF4" w:rsidR="009B1AA3" w:rsidRPr="00D92EC5" w:rsidRDefault="009B1AA3" w:rsidP="009B1AA3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5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F4B3514" w14:textId="0F030A3E" w:rsidR="009B1AA3" w:rsidRPr="00D92EC5" w:rsidRDefault="009B1AA3" w:rsidP="009B1AA3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6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3401B3B" w14:textId="31A00766" w:rsidR="009B1AA3" w:rsidRPr="00D92EC5" w:rsidRDefault="009B1AA3" w:rsidP="009B1AA3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7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D616D8B" w14:textId="7677D089" w:rsidR="009B1AA3" w:rsidRPr="00D92EC5" w:rsidRDefault="009B1AA3" w:rsidP="009B1AA3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8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DB42F6E" w14:textId="1801294F" w:rsidR="009B1AA3" w:rsidRPr="00D92EC5" w:rsidRDefault="009B1AA3" w:rsidP="009B1AA3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9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48C892C" w14:textId="64A1CC42" w:rsidR="009B1AA3" w:rsidRPr="00D92EC5" w:rsidRDefault="009B1AA3" w:rsidP="009B1AA3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0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E771A5B" w14:textId="7DA072E7" w:rsidR="009B1AA3" w:rsidRPr="00D92EC5" w:rsidRDefault="009B1AA3" w:rsidP="009B1AA3">
            <w:pPr>
              <w:tabs>
                <w:tab w:val="left" w:pos="3119"/>
              </w:tabs>
              <w:ind w:left="360"/>
              <w:jc w:val="center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1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A3ABF79" w14:textId="33768DAE" w:rsidR="009B1AA3" w:rsidRPr="00D92EC5" w:rsidRDefault="009B1AA3" w:rsidP="009B1AA3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2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AD03118" w14:textId="5F440144" w:rsidR="009B1AA3" w:rsidRPr="00D92EC5" w:rsidRDefault="009B1AA3" w:rsidP="009B1AA3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3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FF818AB" w14:textId="20151A8A" w:rsidR="009B1AA3" w:rsidRPr="00D92EC5" w:rsidRDefault="009B1AA3" w:rsidP="009B1AA3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4</w:t>
            </w:r>
          </w:p>
        </w:tc>
      </w:tr>
      <w:tr w:rsidR="009B1AA3" w:rsidRPr="009F3003" w14:paraId="5390AE37" w14:textId="77777777" w:rsidTr="009B1AA3">
        <w:trPr>
          <w:trHeight w:val="491"/>
          <w:jc w:val="center"/>
        </w:trPr>
        <w:tc>
          <w:tcPr>
            <w:tcW w:w="1828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tl2br w:val="nil"/>
            </w:tcBorders>
            <w:shd w:val="clear" w:color="auto" w:fill="FFE599"/>
          </w:tcPr>
          <w:p w14:paraId="26BEB412" w14:textId="77777777" w:rsidR="009B1AA3" w:rsidRPr="00D92EC5" w:rsidRDefault="009B1AA3" w:rsidP="009B1AA3">
            <w:pPr>
              <w:tabs>
                <w:tab w:val="left" w:pos="3119"/>
              </w:tabs>
              <w:jc w:val="right"/>
              <w:rPr>
                <w:szCs w:val="16"/>
              </w:rPr>
            </w:pPr>
            <w:r w:rsidRPr="00D92EC5">
              <w:rPr>
                <w:noProof/>
                <w:szCs w:val="16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3F45A0A3" wp14:editId="72134407">
                      <wp:simplePos x="0" y="0"/>
                      <wp:positionH relativeFrom="column">
                        <wp:posOffset>-32731</wp:posOffset>
                      </wp:positionH>
                      <wp:positionV relativeFrom="paragraph">
                        <wp:posOffset>-24592</wp:posOffset>
                      </wp:positionV>
                      <wp:extent cx="1177636" cy="332509"/>
                      <wp:effectExtent l="0" t="0" r="22860" b="29845"/>
                      <wp:wrapNone/>
                      <wp:docPr id="3" name="Lin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177636" cy="3325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EEC40F1" id="Line 24" o:spid="_x0000_s1026" style="position:absolute;flip:x 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6pt,-1.95pt" to="90.15pt,2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"/>
                  </w:pict>
                </mc:Fallback>
              </mc:AlternateContent>
            </w:r>
            <w:r w:rsidRPr="00D92EC5">
              <w:rPr>
                <w:szCs w:val="16"/>
              </w:rPr>
              <w:t xml:space="preserve">Data </w:t>
            </w:r>
          </w:p>
          <w:p w14:paraId="5ED77807" w14:textId="7D0EE3C9" w:rsidR="009B1AA3" w:rsidRPr="00D92EC5" w:rsidRDefault="009B1AA3" w:rsidP="009B1AA3">
            <w:pPr>
              <w:tabs>
                <w:tab w:val="left" w:pos="3119"/>
              </w:tabs>
              <w:ind w:right="-249"/>
              <w:rPr>
                <w:rFonts w:ascii="Arial Narrow" w:hAnsi="Arial Narrow"/>
                <w:sz w:val="24"/>
              </w:rPr>
            </w:pPr>
            <w:r w:rsidRPr="00D92EC5">
              <w:rPr>
                <w:szCs w:val="16"/>
              </w:rPr>
              <w:t>Ziua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B2484D4" w14:textId="58D20C62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hAnsi="Arial Narrow"/>
                <w:b/>
                <w:bCs/>
                <w:color w:val="002060"/>
              </w:rPr>
              <w:t>2</w:t>
            </w:r>
            <w:r>
              <w:rPr>
                <w:rFonts w:ascii="Arial Narrow" w:hAnsi="Arial Narrow"/>
                <w:b/>
                <w:bCs/>
                <w:color w:val="002060"/>
              </w:rPr>
              <w:t>6</w:t>
            </w:r>
            <w:r w:rsidRPr="00CB627F">
              <w:rPr>
                <w:rFonts w:ascii="Arial Narrow" w:hAnsi="Arial Narrow"/>
                <w:b/>
                <w:bCs/>
                <w:color w:val="002060"/>
              </w:rPr>
              <w:t>.02-</w:t>
            </w:r>
            <w:r w:rsidR="0038162B">
              <w:rPr>
                <w:rFonts w:ascii="Arial Narrow" w:hAnsi="Arial Narrow"/>
                <w:b/>
                <w:bCs/>
                <w:color w:val="002060"/>
              </w:rPr>
              <w:t xml:space="preserve"> </w:t>
            </w:r>
            <w:r w:rsidRPr="00CB627F">
              <w:rPr>
                <w:rFonts w:ascii="Arial Narrow" w:hAnsi="Arial Narrow"/>
                <w:b/>
                <w:bCs/>
                <w:color w:val="002060"/>
              </w:rPr>
              <w:t>0</w:t>
            </w:r>
            <w:r>
              <w:rPr>
                <w:rFonts w:ascii="Arial Narrow" w:hAnsi="Arial Narrow"/>
                <w:b/>
                <w:bCs/>
                <w:color w:val="002060"/>
              </w:rPr>
              <w:t>1</w:t>
            </w:r>
            <w:r w:rsidRPr="00CB627F">
              <w:rPr>
                <w:rFonts w:ascii="Arial Narrow" w:hAnsi="Arial Narrow"/>
                <w:b/>
                <w:bCs/>
                <w:color w:val="002060"/>
              </w:rPr>
              <w:t>.03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13087C28" w14:textId="6444A150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04</w:t>
            </w:r>
            <w:r w:rsidRPr="00D92EC5">
              <w:rPr>
                <w:rFonts w:ascii="Arial Narrow" w:hAnsi="Arial Narrow"/>
                <w:b/>
                <w:bCs/>
              </w:rPr>
              <w:t>.03</w:t>
            </w:r>
            <w:r>
              <w:rPr>
                <w:rFonts w:ascii="Arial Narrow" w:hAnsi="Arial Narrow"/>
                <w:b/>
                <w:bCs/>
              </w:rPr>
              <w:t xml:space="preserve"> - 08</w:t>
            </w:r>
            <w:r w:rsidRPr="00D92EC5">
              <w:rPr>
                <w:rFonts w:ascii="Arial Narrow" w:hAnsi="Arial Narrow"/>
                <w:b/>
                <w:bCs/>
              </w:rPr>
              <w:t>.03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478FB46B" w14:textId="2AEBA639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1</w:t>
            </w:r>
            <w:r>
              <w:rPr>
                <w:rFonts w:ascii="Arial Narrow" w:hAnsi="Arial Narrow"/>
                <w:b/>
                <w:bCs/>
              </w:rPr>
              <w:t>1</w:t>
            </w:r>
            <w:r w:rsidRPr="00D92EC5">
              <w:rPr>
                <w:rFonts w:ascii="Arial Narrow" w:hAnsi="Arial Narrow"/>
                <w:b/>
                <w:bCs/>
              </w:rPr>
              <w:t>.03-1</w:t>
            </w:r>
            <w:r>
              <w:rPr>
                <w:rFonts w:ascii="Arial Narrow" w:hAnsi="Arial Narrow"/>
                <w:b/>
                <w:bCs/>
              </w:rPr>
              <w:t>5</w:t>
            </w:r>
            <w:r w:rsidRPr="00D92EC5">
              <w:rPr>
                <w:rFonts w:ascii="Arial Narrow" w:hAnsi="Arial Narrow"/>
                <w:b/>
                <w:bCs/>
              </w:rPr>
              <w:t>.03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6F0934F3" w14:textId="243E82F3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8</w:t>
            </w:r>
            <w:r w:rsidRPr="00D92EC5">
              <w:rPr>
                <w:rFonts w:ascii="Arial Narrow" w:hAnsi="Arial Narrow"/>
                <w:b/>
                <w:bCs/>
              </w:rPr>
              <w:t>.03-2</w:t>
            </w:r>
            <w:r>
              <w:rPr>
                <w:rFonts w:ascii="Arial Narrow" w:hAnsi="Arial Narrow"/>
                <w:b/>
                <w:bCs/>
              </w:rPr>
              <w:t>2</w:t>
            </w:r>
            <w:r w:rsidRPr="00D92EC5">
              <w:rPr>
                <w:rFonts w:ascii="Arial Narrow" w:hAnsi="Arial Narrow"/>
                <w:b/>
                <w:bCs/>
              </w:rPr>
              <w:t>.03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4F414470" w14:textId="611804DE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2</w:t>
            </w:r>
            <w:r>
              <w:rPr>
                <w:rFonts w:ascii="Arial Narrow" w:hAnsi="Arial Narrow"/>
                <w:b/>
                <w:bCs/>
              </w:rPr>
              <w:t>5</w:t>
            </w:r>
            <w:r w:rsidRPr="00D92EC5">
              <w:rPr>
                <w:rFonts w:ascii="Arial Narrow" w:hAnsi="Arial Narrow"/>
                <w:b/>
                <w:bCs/>
              </w:rPr>
              <w:t>.03-</w:t>
            </w:r>
            <w:r>
              <w:rPr>
                <w:rFonts w:ascii="Arial Narrow" w:hAnsi="Arial Narrow"/>
                <w:b/>
                <w:bCs/>
              </w:rPr>
              <w:t>29</w:t>
            </w:r>
            <w:r w:rsidRPr="00D92EC5">
              <w:rPr>
                <w:rFonts w:ascii="Arial Narrow" w:hAnsi="Arial Narrow"/>
                <w:b/>
                <w:bCs/>
              </w:rPr>
              <w:t>.0</w:t>
            </w:r>
            <w:r>
              <w:rPr>
                <w:rFonts w:ascii="Arial Narrow" w:hAnsi="Arial Narrow"/>
                <w:b/>
                <w:bCs/>
              </w:rPr>
              <w:t>3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15EB67C3" w14:textId="48B2F998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0</w:t>
            </w:r>
            <w:r>
              <w:rPr>
                <w:rFonts w:ascii="Arial Narrow" w:hAnsi="Arial Narrow"/>
                <w:b/>
                <w:bCs/>
              </w:rPr>
              <w:t>1</w:t>
            </w:r>
            <w:r w:rsidRPr="00D92EC5">
              <w:rPr>
                <w:rFonts w:ascii="Arial Narrow" w:hAnsi="Arial Narrow"/>
                <w:b/>
                <w:bCs/>
              </w:rPr>
              <w:t>.04-0</w:t>
            </w:r>
            <w:r>
              <w:rPr>
                <w:rFonts w:ascii="Arial Narrow" w:hAnsi="Arial Narrow"/>
                <w:b/>
                <w:bCs/>
              </w:rPr>
              <w:t>5</w:t>
            </w:r>
            <w:r w:rsidRPr="00D92EC5">
              <w:rPr>
                <w:rFonts w:ascii="Arial Narrow" w:hAnsi="Arial Narrow"/>
                <w:b/>
                <w:bCs/>
              </w:rPr>
              <w:t>.04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02F86CF9" w14:textId="4120EE04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08</w:t>
            </w:r>
            <w:r w:rsidRPr="00D92EC5">
              <w:rPr>
                <w:rFonts w:ascii="Arial Narrow" w:hAnsi="Arial Narrow"/>
                <w:b/>
                <w:bCs/>
              </w:rPr>
              <w:t>.04-1</w:t>
            </w:r>
            <w:r>
              <w:rPr>
                <w:rFonts w:ascii="Arial Narrow" w:hAnsi="Arial Narrow"/>
                <w:b/>
                <w:bCs/>
              </w:rPr>
              <w:t>2</w:t>
            </w:r>
            <w:r w:rsidRPr="00D92EC5">
              <w:rPr>
                <w:rFonts w:ascii="Arial Narrow" w:hAnsi="Arial Narrow"/>
                <w:b/>
                <w:bCs/>
              </w:rPr>
              <w:t>.04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0F794ABA" w14:textId="6FAC95CC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1</w:t>
            </w:r>
            <w:r>
              <w:rPr>
                <w:rFonts w:ascii="Arial Narrow" w:hAnsi="Arial Narrow"/>
                <w:b/>
                <w:bCs/>
              </w:rPr>
              <w:t>5</w:t>
            </w:r>
            <w:r w:rsidRPr="00D92EC5">
              <w:rPr>
                <w:rFonts w:ascii="Arial Narrow" w:hAnsi="Arial Narrow"/>
                <w:b/>
                <w:bCs/>
              </w:rPr>
              <w:t>.04-</w:t>
            </w:r>
            <w:r>
              <w:rPr>
                <w:rFonts w:ascii="Arial Narrow" w:hAnsi="Arial Narrow"/>
                <w:b/>
                <w:bCs/>
              </w:rPr>
              <w:t>19</w:t>
            </w:r>
            <w:r w:rsidRPr="00D92EC5">
              <w:rPr>
                <w:rFonts w:ascii="Arial Narrow" w:hAnsi="Arial Narrow"/>
                <w:b/>
                <w:bCs/>
              </w:rPr>
              <w:t>.04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3B3472E0" w14:textId="35DE4D04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2</w:t>
            </w:r>
            <w:r>
              <w:rPr>
                <w:rFonts w:ascii="Arial Narrow" w:hAnsi="Arial Narrow"/>
                <w:b/>
                <w:bCs/>
              </w:rPr>
              <w:t>2</w:t>
            </w:r>
            <w:r w:rsidRPr="00D92EC5">
              <w:rPr>
                <w:rFonts w:ascii="Arial Narrow" w:hAnsi="Arial Narrow"/>
                <w:b/>
                <w:bCs/>
              </w:rPr>
              <w:t>.04-2</w:t>
            </w:r>
            <w:r>
              <w:rPr>
                <w:rFonts w:ascii="Arial Narrow" w:hAnsi="Arial Narrow"/>
                <w:b/>
                <w:bCs/>
              </w:rPr>
              <w:t>6</w:t>
            </w:r>
            <w:r w:rsidRPr="00D92EC5">
              <w:rPr>
                <w:rFonts w:ascii="Arial Narrow" w:hAnsi="Arial Narrow"/>
                <w:b/>
                <w:bCs/>
              </w:rPr>
              <w:t>.04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6627D9C8" w14:textId="4AA9F3D7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29</w:t>
            </w:r>
            <w:r w:rsidRPr="00D92EC5">
              <w:rPr>
                <w:rFonts w:ascii="Arial Narrow" w:hAnsi="Arial Narrow"/>
                <w:b/>
                <w:bCs/>
              </w:rPr>
              <w:t>.0</w:t>
            </w:r>
            <w:r>
              <w:rPr>
                <w:rFonts w:ascii="Arial Narrow" w:hAnsi="Arial Narrow"/>
                <w:b/>
                <w:bCs/>
              </w:rPr>
              <w:t>4</w:t>
            </w:r>
            <w:r w:rsidRPr="00D92EC5">
              <w:rPr>
                <w:rFonts w:ascii="Arial Narrow" w:hAnsi="Arial Narrow"/>
                <w:b/>
                <w:bCs/>
              </w:rPr>
              <w:t>-0</w:t>
            </w:r>
            <w:r>
              <w:rPr>
                <w:rFonts w:ascii="Arial Narrow" w:hAnsi="Arial Narrow"/>
                <w:b/>
                <w:bCs/>
              </w:rPr>
              <w:t>3</w:t>
            </w:r>
            <w:r w:rsidRPr="00D92EC5">
              <w:rPr>
                <w:rFonts w:ascii="Arial Narrow" w:hAnsi="Arial Narrow"/>
                <w:b/>
                <w:bCs/>
              </w:rPr>
              <w:t>.05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21DAC8C4" w14:textId="123A5314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06</w:t>
            </w:r>
            <w:r w:rsidRPr="00D92EC5">
              <w:rPr>
                <w:rFonts w:ascii="Arial Narrow" w:hAnsi="Arial Narrow"/>
                <w:b/>
                <w:bCs/>
              </w:rPr>
              <w:t>.05</w:t>
            </w:r>
            <w:r>
              <w:rPr>
                <w:rFonts w:ascii="Arial Narrow" w:hAnsi="Arial Narrow"/>
                <w:b/>
                <w:bCs/>
              </w:rPr>
              <w:t xml:space="preserve"> </w:t>
            </w:r>
            <w:r w:rsidRPr="00D92EC5">
              <w:rPr>
                <w:rFonts w:ascii="Arial Narrow" w:hAnsi="Arial Narrow"/>
                <w:b/>
                <w:bCs/>
              </w:rPr>
              <w:t>-</w:t>
            </w:r>
            <w:r>
              <w:rPr>
                <w:rFonts w:ascii="Arial Narrow" w:hAnsi="Arial Narrow"/>
                <w:b/>
                <w:bCs/>
              </w:rPr>
              <w:t xml:space="preserve"> </w:t>
            </w:r>
            <w:r w:rsidRPr="00D92EC5">
              <w:rPr>
                <w:rFonts w:ascii="Arial Narrow" w:hAnsi="Arial Narrow"/>
                <w:b/>
                <w:bCs/>
              </w:rPr>
              <w:t>1</w:t>
            </w:r>
            <w:r>
              <w:rPr>
                <w:rFonts w:ascii="Arial Narrow" w:hAnsi="Arial Narrow"/>
                <w:b/>
                <w:bCs/>
              </w:rPr>
              <w:t>0</w:t>
            </w:r>
            <w:r w:rsidRPr="00D92EC5">
              <w:rPr>
                <w:rFonts w:ascii="Arial Narrow" w:hAnsi="Arial Narrow"/>
                <w:b/>
                <w:bCs/>
              </w:rPr>
              <w:t>.05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6154CB63" w14:textId="102D21C5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1</w:t>
            </w:r>
            <w:r>
              <w:rPr>
                <w:rFonts w:ascii="Arial Narrow" w:hAnsi="Arial Narrow"/>
                <w:b/>
                <w:bCs/>
              </w:rPr>
              <w:t>3</w:t>
            </w:r>
            <w:r w:rsidRPr="00D92EC5">
              <w:rPr>
                <w:rFonts w:ascii="Arial Narrow" w:hAnsi="Arial Narrow"/>
                <w:b/>
                <w:bCs/>
              </w:rPr>
              <w:t>.05-</w:t>
            </w:r>
            <w:r>
              <w:rPr>
                <w:rFonts w:ascii="Arial Narrow" w:hAnsi="Arial Narrow"/>
                <w:b/>
                <w:bCs/>
              </w:rPr>
              <w:t>17</w:t>
            </w:r>
            <w:r w:rsidRPr="00D92EC5">
              <w:rPr>
                <w:rFonts w:ascii="Arial Narrow" w:hAnsi="Arial Narrow"/>
                <w:b/>
                <w:bCs/>
              </w:rPr>
              <w:t>.05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0D0B7A0C" w14:textId="5FF7E911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2</w:t>
            </w:r>
            <w:r>
              <w:rPr>
                <w:rFonts w:ascii="Arial Narrow" w:hAnsi="Arial Narrow"/>
                <w:b/>
                <w:bCs/>
              </w:rPr>
              <w:t>0</w:t>
            </w:r>
            <w:r w:rsidRPr="00D92EC5">
              <w:rPr>
                <w:rFonts w:ascii="Arial Narrow" w:hAnsi="Arial Narrow"/>
                <w:b/>
                <w:bCs/>
              </w:rPr>
              <w:t>.05-2</w:t>
            </w:r>
            <w:r>
              <w:rPr>
                <w:rFonts w:ascii="Arial Narrow" w:hAnsi="Arial Narrow"/>
                <w:b/>
                <w:bCs/>
              </w:rPr>
              <w:t>4</w:t>
            </w:r>
            <w:r w:rsidRPr="00D92EC5">
              <w:rPr>
                <w:rFonts w:ascii="Arial Narrow" w:hAnsi="Arial Narrow"/>
                <w:b/>
                <w:bCs/>
              </w:rPr>
              <w:t>.05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0C55D31D" w14:textId="7109E366" w:rsidR="009B1AA3" w:rsidRPr="00D92EC5" w:rsidRDefault="009B1AA3" w:rsidP="009B1AA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27</w:t>
            </w:r>
            <w:r w:rsidRPr="00D92EC5">
              <w:rPr>
                <w:rFonts w:ascii="Arial Narrow" w:hAnsi="Arial Narrow"/>
                <w:b/>
                <w:bCs/>
              </w:rPr>
              <w:t>.05-</w:t>
            </w:r>
            <w:r>
              <w:rPr>
                <w:rFonts w:ascii="Arial Narrow" w:hAnsi="Arial Narrow"/>
                <w:b/>
                <w:bCs/>
              </w:rPr>
              <w:t>31</w:t>
            </w:r>
            <w:r w:rsidRPr="00D92EC5">
              <w:rPr>
                <w:rFonts w:ascii="Arial Narrow" w:hAnsi="Arial Narrow"/>
                <w:b/>
                <w:bCs/>
              </w:rPr>
              <w:t>.0</w:t>
            </w:r>
            <w:r>
              <w:rPr>
                <w:rFonts w:ascii="Arial Narrow" w:hAnsi="Arial Narrow"/>
                <w:b/>
                <w:bCs/>
              </w:rPr>
              <w:t>5</w:t>
            </w:r>
          </w:p>
        </w:tc>
      </w:tr>
      <w:tr w:rsidR="006E662A" w:rsidRPr="009F3003" w14:paraId="04996690" w14:textId="77777777" w:rsidTr="00DB41EA">
        <w:trPr>
          <w:trHeight w:val="484"/>
          <w:jc w:val="center"/>
        </w:trPr>
        <w:tc>
          <w:tcPr>
            <w:tcW w:w="1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84414" w14:textId="03E88353" w:rsidR="006E662A" w:rsidRPr="009F3003" w:rsidRDefault="006E662A" w:rsidP="006E662A">
            <w:pPr>
              <w:pStyle w:val="Heading5"/>
              <w:tabs>
                <w:tab w:val="left" w:pos="3119"/>
              </w:tabs>
              <w:rPr>
                <w:rFonts w:ascii="Arial Narrow" w:hAnsi="Arial Narrow" w:cs="Arial"/>
                <w:b w:val="0"/>
                <w:sz w:val="20"/>
              </w:rPr>
            </w:pPr>
            <w:r w:rsidRPr="009F3003">
              <w:rPr>
                <w:rFonts w:ascii="Arial Narrow" w:hAnsi="Arial Narrow" w:cs="Arial"/>
                <w:b w:val="0"/>
                <w:sz w:val="20"/>
              </w:rPr>
              <w:t xml:space="preserve">Luni </w:t>
            </w:r>
            <w:r w:rsidR="004D7E23" w:rsidRPr="009F3003">
              <w:rPr>
                <w:rFonts w:ascii="Arial Narrow" w:hAnsi="Arial Narrow" w:cs="Arial"/>
                <w:sz w:val="20"/>
              </w:rPr>
              <w:t xml:space="preserve">BN </w:t>
            </w:r>
            <w:r w:rsidR="00AB1C4D">
              <w:rPr>
                <w:rFonts w:ascii="Arial Narrow" w:hAnsi="Arial Narrow" w:cs="Arial"/>
                <w:sz w:val="20"/>
              </w:rPr>
              <w:t>230</w:t>
            </w:r>
            <w:r w:rsidR="004D7E23">
              <w:rPr>
                <w:rFonts w:ascii="Arial Narrow" w:hAnsi="Arial Narrow" w:cs="Arial"/>
                <w:sz w:val="20"/>
              </w:rPr>
              <w:t xml:space="preserve">   </w:t>
            </w:r>
          </w:p>
          <w:p w14:paraId="604005C1" w14:textId="726E93B4" w:rsidR="006E662A" w:rsidRPr="009F3003" w:rsidRDefault="006E662A" w:rsidP="004D7E23">
            <w:pPr>
              <w:pStyle w:val="Heading5"/>
              <w:tabs>
                <w:tab w:val="left" w:pos="3119"/>
              </w:tabs>
              <w:jc w:val="right"/>
              <w:rPr>
                <w:rFonts w:ascii="Arial Narrow" w:hAnsi="Arial Narrow" w:cs="Arial"/>
                <w:b w:val="0"/>
                <w:sz w:val="20"/>
              </w:rPr>
            </w:pPr>
            <w:r w:rsidRPr="009F3003">
              <w:rPr>
                <w:rFonts w:ascii="Arial Narrow" w:hAnsi="Arial Narrow" w:cs="Arial"/>
                <w:b w:val="0"/>
                <w:sz w:val="20"/>
              </w:rPr>
              <w:t>17.</w:t>
            </w:r>
            <w:r w:rsidR="00442EAD">
              <w:rPr>
                <w:rFonts w:ascii="Arial Narrow" w:hAnsi="Arial Narrow" w:cs="Arial"/>
                <w:b w:val="0"/>
                <w:sz w:val="20"/>
              </w:rPr>
              <w:t>5</w:t>
            </w:r>
            <w:r w:rsidRPr="009F3003">
              <w:rPr>
                <w:rFonts w:ascii="Arial Narrow" w:hAnsi="Arial Narrow" w:cs="Arial"/>
                <w:b w:val="0"/>
                <w:sz w:val="20"/>
              </w:rPr>
              <w:t>0-2</w:t>
            </w:r>
            <w:r>
              <w:rPr>
                <w:rFonts w:ascii="Arial Narrow" w:hAnsi="Arial Narrow" w:cs="Arial"/>
                <w:b w:val="0"/>
                <w:sz w:val="20"/>
              </w:rPr>
              <w:t>1</w:t>
            </w:r>
            <w:r w:rsidRPr="009F3003">
              <w:rPr>
                <w:rFonts w:ascii="Arial Narrow" w:hAnsi="Arial Narrow" w:cs="Arial"/>
                <w:b w:val="0"/>
                <w:sz w:val="20"/>
              </w:rPr>
              <w:t>.</w:t>
            </w:r>
            <w:r>
              <w:rPr>
                <w:rFonts w:ascii="Arial Narrow" w:hAnsi="Arial Narrow" w:cs="Arial"/>
                <w:b w:val="0"/>
                <w:sz w:val="20"/>
              </w:rPr>
              <w:t>1</w:t>
            </w:r>
            <w:r w:rsidRPr="009F3003">
              <w:rPr>
                <w:rFonts w:ascii="Arial Narrow" w:hAnsi="Arial Narrow" w:cs="Arial"/>
                <w:b w:val="0"/>
                <w:sz w:val="20"/>
              </w:rPr>
              <w:t>0</w:t>
            </w:r>
            <w:r w:rsidR="004D7E23">
              <w:rPr>
                <w:rFonts w:ascii="Arial Narrow" w:hAnsi="Arial Narrow" w:cs="Arial"/>
              </w:rPr>
              <w:t xml:space="preserve">  </w:t>
            </w:r>
            <w:r w:rsidR="004D7E23" w:rsidRPr="004D7E23">
              <w:rPr>
                <w:rFonts w:ascii="Arial Narrow" w:hAnsi="Arial Narrow" w:cs="Arial"/>
                <w:color w:val="C00000"/>
                <w:sz w:val="20"/>
                <w:szCs w:val="16"/>
              </w:rPr>
              <w:t>4 or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9B168" w14:textId="6D8ED0E7" w:rsidR="006E662A" w:rsidRPr="008419CE" w:rsidRDefault="006E662A" w:rsidP="006E662A">
            <w:pPr>
              <w:jc w:val="center"/>
              <w:rPr>
                <w:rFonts w:ascii="Arial Narrow" w:hAnsi="Arial Narrow" w:cs="Arial"/>
              </w:rPr>
            </w:pPr>
            <w:r w:rsidRPr="0056412A">
              <w:rPr>
                <w:rFonts w:ascii="Arial Narrow" w:hAnsi="Arial Narrow" w:cs="Arial"/>
                <w:color w:val="002060"/>
              </w:rPr>
              <w:t xml:space="preserve">IDTOI </w:t>
            </w:r>
            <w:r w:rsidR="00C73B1B" w:rsidRPr="0056412A">
              <w:rPr>
                <w:rFonts w:ascii="Arial Narrow" w:hAnsi="Arial Narrow" w:cs="Arial"/>
                <w:color w:val="002060"/>
              </w:rPr>
              <w:t>-</w:t>
            </w:r>
            <w:r w:rsidRPr="0056412A">
              <w:rPr>
                <w:rFonts w:ascii="Arial Narrow" w:hAnsi="Arial Narrow" w:cs="Arial"/>
                <w:color w:val="002060"/>
              </w:rPr>
              <w:t>C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239DC" w14:textId="31552F14" w:rsidR="006E662A" w:rsidRPr="00BC1340" w:rsidRDefault="006E662A" w:rsidP="006E662A">
            <w:pPr>
              <w:jc w:val="center"/>
              <w:rPr>
                <w:rFonts w:ascii="Arial Narrow" w:hAnsi="Arial Narrow" w:cs="Arial"/>
                <w:b/>
                <w:bCs/>
                <w:color w:val="002060"/>
              </w:rPr>
            </w:pPr>
            <w:r w:rsidRPr="00BC1340">
              <w:rPr>
                <w:rFonts w:ascii="Arial Narrow" w:hAnsi="Arial Narrow" w:cs="Arial"/>
                <w:b/>
                <w:bCs/>
                <w:color w:val="002060"/>
              </w:rPr>
              <w:t xml:space="preserve">LM  </w:t>
            </w:r>
            <w:r w:rsidR="00C73B1B" w:rsidRPr="00BC1340">
              <w:rPr>
                <w:rFonts w:ascii="Arial Narrow" w:hAnsi="Arial Narrow" w:cs="Arial"/>
                <w:b/>
                <w:bCs/>
                <w:color w:val="002060"/>
              </w:rPr>
              <w:t>-</w:t>
            </w:r>
            <w:r w:rsidRPr="00BC1340">
              <w:rPr>
                <w:rFonts w:ascii="Arial Narrow" w:hAnsi="Arial Narrow" w:cs="Arial"/>
                <w:b/>
                <w:bCs/>
                <w:color w:val="002060"/>
              </w:rPr>
              <w:t>C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265F2" w14:textId="2BFBE7D6" w:rsidR="006E662A" w:rsidRPr="006F4AC8" w:rsidRDefault="006E662A" w:rsidP="006E662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6F4AC8">
              <w:rPr>
                <w:rFonts w:ascii="Arial Narrow" w:hAnsi="Arial Narrow" w:cs="Arial"/>
                <w:color w:val="002060"/>
              </w:rPr>
              <w:t xml:space="preserve">IDTOI  </w:t>
            </w:r>
            <w:r w:rsidR="00C73B1B" w:rsidRPr="006F4AC8">
              <w:rPr>
                <w:rFonts w:ascii="Arial Narrow" w:hAnsi="Arial Narrow" w:cs="Arial"/>
                <w:color w:val="002060"/>
              </w:rPr>
              <w:t>-</w:t>
            </w:r>
            <w:r w:rsidRPr="006F4AC8">
              <w:rPr>
                <w:rFonts w:ascii="Arial Narrow" w:hAnsi="Arial Narrow" w:cs="Arial"/>
                <w:color w:val="002060"/>
              </w:rPr>
              <w:t>C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226DF" w14:textId="79F9C0D9" w:rsidR="006E662A" w:rsidRPr="00BC1340" w:rsidRDefault="006E662A" w:rsidP="006E662A">
            <w:pPr>
              <w:jc w:val="center"/>
              <w:rPr>
                <w:rFonts w:ascii="Arial Narrow" w:hAnsi="Arial Narrow" w:cs="Arial"/>
                <w:b/>
                <w:bCs/>
                <w:color w:val="002060"/>
              </w:rPr>
            </w:pPr>
            <w:r w:rsidRPr="00BC1340">
              <w:rPr>
                <w:rFonts w:ascii="Arial Narrow" w:hAnsi="Arial Narrow" w:cs="Arial"/>
                <w:b/>
                <w:bCs/>
                <w:color w:val="002060"/>
              </w:rPr>
              <w:t xml:space="preserve">LM   </w:t>
            </w:r>
            <w:r w:rsidR="00C73B1B" w:rsidRPr="00BC1340">
              <w:rPr>
                <w:rFonts w:ascii="Arial Narrow" w:hAnsi="Arial Narrow" w:cs="Arial"/>
                <w:b/>
                <w:bCs/>
                <w:color w:val="002060"/>
              </w:rPr>
              <w:t>-</w:t>
            </w:r>
            <w:r w:rsidRPr="00BC1340">
              <w:rPr>
                <w:rFonts w:ascii="Arial Narrow" w:hAnsi="Arial Narrow" w:cs="Arial"/>
                <w:b/>
                <w:bCs/>
                <w:color w:val="002060"/>
              </w:rPr>
              <w:t>C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9FC98" w14:textId="7D68494D" w:rsidR="006E662A" w:rsidRPr="006F4AC8" w:rsidRDefault="006E662A" w:rsidP="006E662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6F4AC8">
              <w:rPr>
                <w:rFonts w:ascii="Arial Narrow" w:hAnsi="Arial Narrow" w:cs="Arial"/>
                <w:color w:val="002060"/>
              </w:rPr>
              <w:t xml:space="preserve">IDTOI  </w:t>
            </w:r>
            <w:r w:rsidR="00C73B1B" w:rsidRPr="006F4AC8">
              <w:rPr>
                <w:rFonts w:ascii="Arial Narrow" w:hAnsi="Arial Narrow" w:cs="Arial"/>
                <w:color w:val="002060"/>
              </w:rPr>
              <w:t>-</w:t>
            </w:r>
            <w:r w:rsidRPr="006F4AC8">
              <w:rPr>
                <w:rFonts w:ascii="Arial Narrow" w:hAnsi="Arial Narrow" w:cs="Arial"/>
                <w:color w:val="002060"/>
              </w:rPr>
              <w:t>C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D7283" w14:textId="347137F3" w:rsidR="006E662A" w:rsidRPr="00E8506D" w:rsidRDefault="006E662A" w:rsidP="00E8506D">
            <w:pPr>
              <w:jc w:val="center"/>
              <w:rPr>
                <w:rFonts w:ascii="Arial Narrow" w:hAnsi="Arial Narrow" w:cs="Arial"/>
                <w:b/>
                <w:bCs/>
                <w:color w:val="002060"/>
              </w:rPr>
            </w:pPr>
            <w:r w:rsidRPr="00BC1340">
              <w:rPr>
                <w:rFonts w:ascii="Arial Narrow" w:hAnsi="Arial Narrow" w:cs="Arial"/>
                <w:b/>
                <w:bCs/>
                <w:color w:val="002060"/>
              </w:rPr>
              <w:t xml:space="preserve">LM </w:t>
            </w:r>
            <w:r w:rsidR="00BC1340">
              <w:rPr>
                <w:rFonts w:ascii="Arial Narrow" w:hAnsi="Arial Narrow" w:cs="Arial"/>
                <w:b/>
                <w:bCs/>
                <w:color w:val="002060"/>
                <w:lang w:val="en-GB"/>
              </w:rPr>
              <w:t>-</w:t>
            </w:r>
            <w:r w:rsidRPr="00BC1340">
              <w:rPr>
                <w:rFonts w:ascii="Arial Narrow" w:hAnsi="Arial Narrow" w:cs="Arial"/>
                <w:b/>
                <w:bCs/>
                <w:color w:val="002060"/>
              </w:rPr>
              <w:t xml:space="preserve">C 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EDDA3" w14:textId="24D11492" w:rsidR="006E662A" w:rsidRPr="006F4AC8" w:rsidRDefault="006E662A" w:rsidP="006E662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6F4AC8">
              <w:rPr>
                <w:rFonts w:ascii="Arial Narrow" w:hAnsi="Arial Narrow" w:cs="Arial"/>
                <w:color w:val="002060"/>
              </w:rPr>
              <w:t xml:space="preserve">IDTOI  </w:t>
            </w:r>
            <w:r w:rsidR="00C73B1B" w:rsidRPr="006F4AC8">
              <w:rPr>
                <w:rFonts w:ascii="Arial Narrow" w:hAnsi="Arial Narrow" w:cs="Arial"/>
                <w:color w:val="002060"/>
              </w:rPr>
              <w:t>-</w:t>
            </w:r>
            <w:r w:rsidRPr="006F4AC8">
              <w:rPr>
                <w:rFonts w:ascii="Arial Narrow" w:hAnsi="Arial Narrow" w:cs="Arial"/>
                <w:color w:val="002060"/>
              </w:rPr>
              <w:t>C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FE19C" w14:textId="1EE42660" w:rsidR="006E662A" w:rsidRPr="00013CA0" w:rsidRDefault="00E8506D" w:rsidP="006E662A">
            <w:pPr>
              <w:jc w:val="center"/>
              <w:rPr>
                <w:rFonts w:ascii="Arial Narrow" w:hAnsi="Arial Narrow" w:cs="Arial"/>
                <w:color w:val="31849B" w:themeColor="accent5" w:themeShade="BF"/>
              </w:rPr>
            </w:pPr>
            <w:r w:rsidRPr="00BC1340">
              <w:rPr>
                <w:rFonts w:ascii="Arial Narrow" w:hAnsi="Arial Narrow" w:cs="Arial"/>
                <w:b/>
                <w:bCs/>
                <w:color w:val="002060"/>
              </w:rPr>
              <w:t xml:space="preserve">LM </w:t>
            </w:r>
            <w:r>
              <w:rPr>
                <w:rFonts w:ascii="Arial Narrow" w:hAnsi="Arial Narrow" w:cs="Arial"/>
                <w:b/>
                <w:bCs/>
                <w:color w:val="002060"/>
                <w:lang w:val="en-GB"/>
              </w:rPr>
              <w:t>-</w:t>
            </w:r>
            <w:r w:rsidRPr="00BC1340">
              <w:rPr>
                <w:rFonts w:ascii="Arial Narrow" w:hAnsi="Arial Narrow" w:cs="Arial"/>
                <w:b/>
                <w:bCs/>
                <w:color w:val="002060"/>
              </w:rPr>
              <w:t>C</w:t>
            </w:r>
            <w:r>
              <w:rPr>
                <w:rFonts w:ascii="Arial Narrow" w:hAnsi="Arial Narrow" w:cs="Arial"/>
                <w:b/>
                <w:bCs/>
                <w:color w:val="002060"/>
              </w:rPr>
              <w:t xml:space="preserve"> </w:t>
            </w:r>
            <w:r w:rsidRPr="00E8506D">
              <w:rPr>
                <w:rFonts w:ascii="Arial Narrow" w:hAnsi="Arial Narrow" w:cs="Arial"/>
                <w:color w:val="002060"/>
              </w:rPr>
              <w:t xml:space="preserve">– </w:t>
            </w:r>
            <w:r>
              <w:rPr>
                <w:rFonts w:ascii="Arial Narrow" w:hAnsi="Arial Narrow" w:cs="Arial"/>
                <w:color w:val="002060"/>
              </w:rPr>
              <w:t xml:space="preserve">   </w:t>
            </w:r>
            <w:r w:rsidRPr="00E8506D">
              <w:rPr>
                <w:rFonts w:ascii="Arial Narrow" w:hAnsi="Arial Narrow" w:cs="Arial"/>
                <w:color w:val="002060"/>
              </w:rPr>
              <w:t>2 ore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F11A9" w14:textId="2074A7CE" w:rsidR="006E662A" w:rsidRPr="0056412A" w:rsidRDefault="00E8506D" w:rsidP="006E662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56412A">
              <w:rPr>
                <w:rFonts w:ascii="Arial Narrow" w:hAnsi="Arial Narrow" w:cs="Arial"/>
                <w:color w:val="002060"/>
              </w:rPr>
              <w:t>IDTOI  -C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BF5A5" w14:textId="6B9B8AB0" w:rsidR="006E662A" w:rsidRPr="008419CE" w:rsidRDefault="006E662A" w:rsidP="006E662A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9FCC" w14:textId="63516EB5" w:rsidR="006E662A" w:rsidRPr="0056412A" w:rsidRDefault="006E662A" w:rsidP="004D7E23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56412A">
              <w:rPr>
                <w:rFonts w:ascii="Arial Narrow" w:hAnsi="Arial Narrow" w:cs="Arial"/>
                <w:color w:val="002060"/>
              </w:rPr>
              <w:t xml:space="preserve">IDTOI  </w:t>
            </w:r>
            <w:r w:rsidR="00C73B1B" w:rsidRPr="0056412A">
              <w:rPr>
                <w:rFonts w:ascii="Arial Narrow" w:hAnsi="Arial Narrow" w:cs="Arial"/>
                <w:color w:val="002060"/>
              </w:rPr>
              <w:t>-</w:t>
            </w:r>
            <w:r w:rsidRPr="0056412A">
              <w:rPr>
                <w:rFonts w:ascii="Arial Narrow" w:hAnsi="Arial Narrow" w:cs="Arial"/>
                <w:color w:val="002060"/>
              </w:rPr>
              <w:t xml:space="preserve">C 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AD3D5" w14:textId="666C200C" w:rsidR="006E662A" w:rsidRPr="008419CE" w:rsidRDefault="006E662A" w:rsidP="006E662A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0E938" w14:textId="54A4A69B" w:rsidR="006E662A" w:rsidRPr="008419CE" w:rsidRDefault="004D7E23" w:rsidP="006E662A">
            <w:pPr>
              <w:jc w:val="center"/>
              <w:rPr>
                <w:rFonts w:ascii="Arial Narrow" w:hAnsi="Arial Narrow" w:cs="Arial"/>
              </w:rPr>
            </w:pPr>
            <w:r w:rsidRPr="0056412A">
              <w:rPr>
                <w:rFonts w:ascii="Arial Narrow" w:hAnsi="Arial Narrow" w:cs="Arial"/>
                <w:color w:val="002060"/>
              </w:rPr>
              <w:t>IDTOI  -C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FFD69" w14:textId="102CC455" w:rsidR="006E662A" w:rsidRPr="008419CE" w:rsidRDefault="006E662A" w:rsidP="006E662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</w:tr>
      <w:tr w:rsidR="00C73B1B" w:rsidRPr="009F3003" w14:paraId="681AFF2F" w14:textId="77777777" w:rsidTr="00DB41EA">
        <w:trPr>
          <w:trHeight w:val="469"/>
          <w:jc w:val="center"/>
        </w:trPr>
        <w:tc>
          <w:tcPr>
            <w:tcW w:w="1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C4160" w14:textId="0273EF3E" w:rsidR="00C73B1B" w:rsidRPr="009F3003" w:rsidRDefault="00C73B1B" w:rsidP="00C73B1B">
            <w:pPr>
              <w:pStyle w:val="Heading5"/>
              <w:tabs>
                <w:tab w:val="left" w:pos="3119"/>
              </w:tabs>
              <w:rPr>
                <w:rFonts w:ascii="Arial Narrow" w:hAnsi="Arial Narrow" w:cs="Arial"/>
                <w:b w:val="0"/>
                <w:sz w:val="20"/>
              </w:rPr>
            </w:pPr>
            <w:r w:rsidRPr="009F3003">
              <w:rPr>
                <w:rFonts w:ascii="Arial Narrow" w:hAnsi="Arial Narrow" w:cs="Arial"/>
                <w:b w:val="0"/>
                <w:sz w:val="20"/>
              </w:rPr>
              <w:t xml:space="preserve">Luni </w:t>
            </w:r>
            <w:r w:rsidR="004D7E23" w:rsidRPr="004D7E23">
              <w:rPr>
                <w:rFonts w:ascii="Arial Narrow" w:hAnsi="Arial Narrow" w:cs="Arial"/>
                <w:sz w:val="20"/>
                <w:szCs w:val="16"/>
              </w:rPr>
              <w:t xml:space="preserve">AN 217   </w:t>
            </w:r>
          </w:p>
          <w:p w14:paraId="39E0FA6F" w14:textId="0D459802" w:rsidR="00C73B1B" w:rsidRPr="009F3003" w:rsidRDefault="00C73B1B" w:rsidP="004D7E23">
            <w:pPr>
              <w:tabs>
                <w:tab w:val="left" w:pos="3119"/>
              </w:tabs>
              <w:jc w:val="right"/>
              <w:rPr>
                <w:rFonts w:ascii="Arial Narrow" w:hAnsi="Arial Narrow" w:cs="Arial"/>
                <w:b/>
              </w:rPr>
            </w:pPr>
            <w:r w:rsidRPr="009F3003">
              <w:rPr>
                <w:rFonts w:ascii="Arial Narrow" w:hAnsi="Arial Narrow" w:cs="Arial"/>
              </w:rPr>
              <w:t>17.</w:t>
            </w:r>
            <w:r w:rsidR="00442EAD">
              <w:rPr>
                <w:rFonts w:ascii="Arial Narrow" w:hAnsi="Arial Narrow" w:cs="Arial"/>
              </w:rPr>
              <w:t>5</w:t>
            </w:r>
            <w:r w:rsidRPr="009F3003">
              <w:rPr>
                <w:rFonts w:ascii="Arial Narrow" w:hAnsi="Arial Narrow" w:cs="Arial"/>
              </w:rPr>
              <w:t>0-</w:t>
            </w:r>
            <w:r w:rsidRPr="00AE08D3">
              <w:rPr>
                <w:rFonts w:ascii="Arial Narrow" w:hAnsi="Arial Narrow" w:cs="Arial"/>
              </w:rPr>
              <w:t>21.10</w:t>
            </w:r>
            <w:r w:rsidR="004D7E23">
              <w:rPr>
                <w:rFonts w:ascii="Arial Narrow" w:hAnsi="Arial Narrow" w:cs="Arial"/>
              </w:rPr>
              <w:t xml:space="preserve">  </w:t>
            </w:r>
            <w:r w:rsidR="004D7E23" w:rsidRPr="004D7E23">
              <w:rPr>
                <w:rFonts w:ascii="Arial Narrow" w:hAnsi="Arial Narrow" w:cs="Arial"/>
                <w:b/>
                <w:bCs/>
                <w:color w:val="C00000"/>
              </w:rPr>
              <w:t>4 or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445B4" w14:textId="2DADA433" w:rsidR="00C73B1B" w:rsidRPr="00AE08D3" w:rsidRDefault="00C73B1B" w:rsidP="00C73B1B">
            <w:pPr>
              <w:jc w:val="center"/>
              <w:rPr>
                <w:rFonts w:ascii="Arial Narrow" w:hAnsi="Arial Narrow" w:cs="Arial"/>
                <w:color w:val="00B05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2B88B" w14:textId="58C30267" w:rsidR="00C73B1B" w:rsidRPr="00AE08D3" w:rsidRDefault="00C73B1B" w:rsidP="00C73B1B">
            <w:pPr>
              <w:jc w:val="center"/>
              <w:rPr>
                <w:rFonts w:ascii="Arial Narrow" w:hAnsi="Arial Narrow" w:cs="Arial"/>
                <w:color w:val="00B05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EA881" w14:textId="62B152B3" w:rsidR="00C73B1B" w:rsidRPr="00AE08D3" w:rsidRDefault="00C73B1B" w:rsidP="00C73B1B">
            <w:pPr>
              <w:jc w:val="center"/>
              <w:rPr>
                <w:rFonts w:ascii="Arial Narrow" w:hAnsi="Arial Narrow" w:cs="Arial"/>
                <w:color w:val="00B05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327F2" w14:textId="1F8E11D1" w:rsidR="00C73B1B" w:rsidRPr="008419CE" w:rsidRDefault="00C73B1B" w:rsidP="00C73B1B">
            <w:pPr>
              <w:jc w:val="center"/>
              <w:rPr>
                <w:rFonts w:ascii="Arial Narrow" w:hAnsi="Arial Narrow" w:cs="Arial"/>
                <w:color w:val="00B05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0228A" w14:textId="77777777" w:rsidR="00C73B1B" w:rsidRPr="00AE08D3" w:rsidRDefault="00C73B1B" w:rsidP="00C73B1B">
            <w:pPr>
              <w:jc w:val="center"/>
              <w:rPr>
                <w:rFonts w:ascii="Arial Narrow" w:hAnsi="Arial Narrow" w:cs="Arial"/>
                <w:color w:val="00B05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39E7BD" w14:textId="039073FF" w:rsidR="00C73B1B" w:rsidRPr="00AE08D3" w:rsidRDefault="00C73B1B" w:rsidP="00C73B1B">
            <w:pPr>
              <w:jc w:val="center"/>
              <w:rPr>
                <w:rFonts w:ascii="Arial Narrow" w:hAnsi="Arial Narrow" w:cs="Arial"/>
                <w:color w:val="00B05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7C352B" w14:textId="292D515B" w:rsidR="00C73B1B" w:rsidRPr="00AE08D3" w:rsidRDefault="00C73B1B" w:rsidP="00C73B1B">
            <w:pPr>
              <w:jc w:val="center"/>
              <w:rPr>
                <w:rFonts w:ascii="Arial Narrow" w:hAnsi="Arial Narrow" w:cs="Arial"/>
                <w:color w:val="00B05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E936F2" w14:textId="77777777" w:rsidR="00E8506D" w:rsidRPr="0056412A" w:rsidRDefault="00E8506D" w:rsidP="00E8506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56412A">
              <w:rPr>
                <w:rFonts w:ascii="Arial Narrow" w:hAnsi="Arial Narrow" w:cs="Arial"/>
                <w:color w:val="002060"/>
              </w:rPr>
              <w:t>IDTOI -Pr</w:t>
            </w:r>
          </w:p>
          <w:p w14:paraId="1710A809" w14:textId="36EDC80B" w:rsidR="00C73B1B" w:rsidRPr="0056412A" w:rsidRDefault="00E8506D" w:rsidP="00E8506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56412A">
              <w:rPr>
                <w:rFonts w:ascii="Arial Narrow" w:hAnsi="Arial Narrow" w:cs="Arial"/>
                <w:color w:val="002060"/>
              </w:rPr>
              <w:t>-Gr</w:t>
            </w:r>
            <w:r>
              <w:rPr>
                <w:rFonts w:ascii="Arial Narrow" w:hAnsi="Arial Narrow" w:cs="Arial"/>
                <w:color w:val="002060"/>
              </w:rPr>
              <w:t>-</w:t>
            </w:r>
            <w:r>
              <w:rPr>
                <w:rFonts w:ascii="Arial Narrow" w:hAnsi="Arial Narrow" w:cs="Arial"/>
                <w:b/>
                <w:bCs/>
                <w:color w:val="002060"/>
              </w:rPr>
              <w:t>2</w:t>
            </w:r>
            <w:r w:rsidRPr="0056412A">
              <w:rPr>
                <w:rFonts w:ascii="Arial Narrow" w:hAnsi="Arial Narrow" w:cs="Arial"/>
                <w:b/>
                <w:bCs/>
                <w:color w:val="002060"/>
              </w:rPr>
              <w:t xml:space="preserve"> ore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B2D05" w14:textId="2EBA58B0" w:rsidR="00C73B1B" w:rsidRPr="008419CE" w:rsidRDefault="00C73B1B" w:rsidP="00E8506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B0B28" w14:textId="2A9FE85A" w:rsidR="00C73B1B" w:rsidRPr="0056412A" w:rsidRDefault="004D7E23" w:rsidP="00C73B1B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56412A">
              <w:rPr>
                <w:rFonts w:ascii="Arial Narrow" w:hAnsi="Arial Narrow" w:cs="Arial"/>
                <w:color w:val="002060"/>
              </w:rPr>
              <w:t>IDTOI -Pr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7DE91" w14:textId="40B29161" w:rsidR="00C73B1B" w:rsidRPr="0056412A" w:rsidRDefault="00C73B1B" w:rsidP="00C73B1B">
            <w:pPr>
              <w:jc w:val="center"/>
              <w:rPr>
                <w:rFonts w:ascii="Arial Narrow" w:hAnsi="Arial Narrow" w:cs="Arial"/>
                <w:color w:val="00206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21CC6" w14:textId="4D1083BB" w:rsidR="00C73B1B" w:rsidRPr="0056412A" w:rsidRDefault="004D7E23" w:rsidP="00C73B1B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56412A">
              <w:rPr>
                <w:rFonts w:ascii="Arial Narrow" w:hAnsi="Arial Narrow" w:cs="Arial"/>
                <w:color w:val="002060"/>
              </w:rPr>
              <w:t>IDTOI -Pr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367EF8" w14:textId="0E8929B2" w:rsidR="00C73B1B" w:rsidRPr="00C73B1B" w:rsidRDefault="00C73B1B" w:rsidP="00C73B1B">
            <w:pPr>
              <w:jc w:val="center"/>
              <w:rPr>
                <w:rFonts w:ascii="Arial Narrow" w:hAnsi="Arial Narrow" w:cs="Arial"/>
                <w:color w:val="7030A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832B24" w14:textId="4A96C94E" w:rsidR="00C73B1B" w:rsidRPr="0056412A" w:rsidRDefault="00E8506D" w:rsidP="004D7E23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56412A">
              <w:rPr>
                <w:rFonts w:ascii="Arial Narrow" w:hAnsi="Arial Narrow" w:cs="Arial"/>
                <w:color w:val="002060"/>
              </w:rPr>
              <w:t>IDTOI -Pr-Gr</w:t>
            </w:r>
          </w:p>
        </w:tc>
      </w:tr>
      <w:tr w:rsidR="008F2CE8" w:rsidRPr="009F3003" w14:paraId="6E727516" w14:textId="77777777" w:rsidTr="006E594A">
        <w:trPr>
          <w:trHeight w:val="469"/>
          <w:jc w:val="center"/>
        </w:trPr>
        <w:tc>
          <w:tcPr>
            <w:tcW w:w="1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9A7C5AA" w14:textId="07789CB7" w:rsidR="008F2CE8" w:rsidRPr="006855C7" w:rsidRDefault="008F2CE8" w:rsidP="008F2CE8">
            <w:pPr>
              <w:tabs>
                <w:tab w:val="left" w:pos="3119"/>
              </w:tabs>
              <w:rPr>
                <w:rFonts w:ascii="Arial Narrow" w:hAnsi="Arial Narrow" w:cs="Arial"/>
              </w:rPr>
            </w:pPr>
            <w:proofErr w:type="spellStart"/>
            <w:r w:rsidRPr="006855C7">
              <w:rPr>
                <w:rFonts w:ascii="Arial Narrow" w:hAnsi="Arial Narrow" w:cs="Arial"/>
              </w:rPr>
              <w:t>Marţi</w:t>
            </w:r>
            <w:proofErr w:type="spellEnd"/>
            <w:r>
              <w:rPr>
                <w:rFonts w:ascii="Arial Narrow" w:hAnsi="Arial Narrow" w:cs="Arial"/>
              </w:rPr>
              <w:t xml:space="preserve">  </w:t>
            </w:r>
            <w:r w:rsidRPr="006855C7">
              <w:rPr>
                <w:rFonts w:ascii="Arial Narrow" w:hAnsi="Arial Narrow" w:cs="Arial"/>
                <w:b/>
              </w:rPr>
              <w:t xml:space="preserve"> BN </w:t>
            </w:r>
            <w:r w:rsidR="00AB1C4D">
              <w:rPr>
                <w:rFonts w:ascii="Arial Narrow" w:hAnsi="Arial Narrow" w:cs="Arial"/>
                <w:b/>
              </w:rPr>
              <w:t>230</w:t>
            </w:r>
            <w:r w:rsidRPr="006855C7">
              <w:rPr>
                <w:rFonts w:ascii="Arial Narrow" w:hAnsi="Arial Narrow" w:cs="Arial"/>
                <w:b/>
              </w:rPr>
              <w:t xml:space="preserve"> </w:t>
            </w:r>
            <w:r>
              <w:rPr>
                <w:rFonts w:ascii="Arial Narrow" w:hAnsi="Arial Narrow" w:cs="Arial"/>
                <w:b/>
              </w:rPr>
              <w:t xml:space="preserve">  </w:t>
            </w:r>
          </w:p>
          <w:p w14:paraId="0456C056" w14:textId="753E10E5" w:rsidR="008F2CE8" w:rsidRPr="006855C7" w:rsidRDefault="008F2CE8" w:rsidP="008F2CE8">
            <w:pPr>
              <w:tabs>
                <w:tab w:val="left" w:pos="3119"/>
              </w:tabs>
              <w:ind w:right="-13"/>
              <w:jc w:val="right"/>
              <w:rPr>
                <w:rFonts w:ascii="Arial Narrow" w:hAnsi="Arial Narrow" w:cs="Arial"/>
                <w:b/>
              </w:rPr>
            </w:pPr>
            <w:r w:rsidRPr="006855C7">
              <w:rPr>
                <w:rFonts w:ascii="Arial Narrow" w:hAnsi="Arial Narrow"/>
                <w:sz w:val="18"/>
              </w:rPr>
              <w:t>17.</w:t>
            </w:r>
            <w:r>
              <w:rPr>
                <w:rFonts w:ascii="Arial Narrow" w:hAnsi="Arial Narrow"/>
                <w:sz w:val="18"/>
              </w:rPr>
              <w:t>5</w:t>
            </w:r>
            <w:r w:rsidRPr="006855C7">
              <w:rPr>
                <w:rFonts w:ascii="Arial Narrow" w:hAnsi="Arial Narrow"/>
                <w:sz w:val="18"/>
              </w:rPr>
              <w:t>0 – 2</w:t>
            </w:r>
            <w:r>
              <w:rPr>
                <w:rFonts w:ascii="Arial Narrow" w:hAnsi="Arial Narrow"/>
                <w:sz w:val="18"/>
              </w:rPr>
              <w:t>1</w:t>
            </w:r>
            <w:r w:rsidRPr="006855C7">
              <w:rPr>
                <w:rFonts w:ascii="Arial Narrow" w:hAnsi="Arial Narrow"/>
                <w:sz w:val="18"/>
              </w:rPr>
              <w:t>.</w:t>
            </w:r>
            <w:r>
              <w:rPr>
                <w:rFonts w:ascii="Arial Narrow" w:hAnsi="Arial Narrow"/>
                <w:sz w:val="18"/>
              </w:rPr>
              <w:t>1</w:t>
            </w:r>
            <w:r w:rsidRPr="006855C7">
              <w:rPr>
                <w:rFonts w:ascii="Arial Narrow" w:hAnsi="Arial Narrow"/>
                <w:sz w:val="18"/>
              </w:rPr>
              <w:t>0</w:t>
            </w:r>
            <w:r>
              <w:rPr>
                <w:rFonts w:ascii="Arial Narrow" w:hAnsi="Arial Narrow" w:cs="Arial"/>
              </w:rPr>
              <w:t xml:space="preserve">  </w:t>
            </w:r>
            <w:r w:rsidRPr="00C15747">
              <w:rPr>
                <w:rFonts w:ascii="Arial Narrow" w:hAnsi="Arial Narrow" w:cs="Arial"/>
                <w:b/>
                <w:bCs/>
                <w:color w:val="C00000"/>
                <w:szCs w:val="16"/>
              </w:rPr>
              <w:t>4 or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2D9CAEB" w14:textId="4914868B" w:rsidR="008F2CE8" w:rsidRPr="004E4DA6" w:rsidRDefault="008F2CE8" w:rsidP="008F2CE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  <w:r w:rsidRPr="004E4DA6">
              <w:rPr>
                <w:rFonts w:ascii="Arial Narrow" w:hAnsi="Arial Narrow" w:cs="Arial"/>
              </w:rPr>
              <w:t xml:space="preserve">PSAI </w:t>
            </w:r>
            <w:r>
              <w:rPr>
                <w:rFonts w:ascii="Arial Narrow" w:hAnsi="Arial Narrow" w:cs="Arial"/>
              </w:rPr>
              <w:t>-C1+2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0C75003" w14:textId="21A7A1B4" w:rsidR="008F2CE8" w:rsidRPr="004E4DA6" w:rsidRDefault="008F2CE8" w:rsidP="008F2CE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95573EF" w14:textId="337A657A" w:rsidR="008F2CE8" w:rsidRPr="004E4DA6" w:rsidRDefault="008F2CE8" w:rsidP="008F2CE8">
            <w:pPr>
              <w:jc w:val="center"/>
              <w:rPr>
                <w:rFonts w:ascii="Arial Narrow" w:hAnsi="Arial Narrow" w:cs="Arial"/>
              </w:rPr>
            </w:pPr>
            <w:r w:rsidRPr="004E4DA6">
              <w:rPr>
                <w:rFonts w:ascii="Arial Narrow" w:hAnsi="Arial Narrow" w:cs="Arial"/>
              </w:rPr>
              <w:t xml:space="preserve">PSAI </w:t>
            </w:r>
            <w:r>
              <w:rPr>
                <w:rFonts w:ascii="Arial Narrow" w:hAnsi="Arial Narrow" w:cs="Arial"/>
              </w:rPr>
              <w:t>-C3+4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E4D606E" w14:textId="673CC6E8" w:rsidR="008F2CE8" w:rsidRPr="004E4DA6" w:rsidRDefault="008F2CE8" w:rsidP="008F2CE8">
            <w:pPr>
              <w:jc w:val="center"/>
              <w:rPr>
                <w:rFonts w:ascii="Arial Narrow" w:hAnsi="Arial Narrow" w:cs="Arial"/>
                <w:color w:val="00B05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A202A7F" w14:textId="7993D122" w:rsidR="008F2CE8" w:rsidRPr="004E4DA6" w:rsidRDefault="008F2CE8" w:rsidP="008F2CE8">
            <w:pPr>
              <w:jc w:val="center"/>
              <w:rPr>
                <w:rFonts w:ascii="Arial Narrow" w:hAnsi="Arial Narrow" w:cs="Arial"/>
              </w:rPr>
            </w:pPr>
            <w:r w:rsidRPr="004E4DA6">
              <w:rPr>
                <w:rFonts w:ascii="Arial Narrow" w:hAnsi="Arial Narrow" w:cs="Arial"/>
              </w:rPr>
              <w:t xml:space="preserve">PSAI </w:t>
            </w:r>
            <w:r>
              <w:rPr>
                <w:rFonts w:ascii="Arial Narrow" w:hAnsi="Arial Narrow" w:cs="Arial"/>
              </w:rPr>
              <w:t>-C5+6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C08019F" w14:textId="308130E0" w:rsidR="008F2CE8" w:rsidRPr="004E4DA6" w:rsidRDefault="008F2CE8" w:rsidP="008F2CE8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A32EAFA" w14:textId="36CB010F" w:rsidR="008F2CE8" w:rsidRPr="004E4DA6" w:rsidRDefault="008F2CE8" w:rsidP="008F2CE8">
            <w:pPr>
              <w:jc w:val="center"/>
              <w:rPr>
                <w:rFonts w:ascii="Arial Narrow" w:hAnsi="Arial Narrow" w:cs="Arial"/>
                <w:color w:val="FF0000"/>
              </w:rPr>
            </w:pPr>
            <w:r w:rsidRPr="004E4DA6">
              <w:rPr>
                <w:rFonts w:ascii="Arial Narrow" w:hAnsi="Arial Narrow" w:cs="Arial"/>
              </w:rPr>
              <w:t xml:space="preserve">PSAI </w:t>
            </w:r>
            <w:r>
              <w:rPr>
                <w:rFonts w:ascii="Arial Narrow" w:hAnsi="Arial Narrow" w:cs="Arial"/>
              </w:rPr>
              <w:t>-C7+8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E6D7E32" w14:textId="20D89963" w:rsidR="008F2CE8" w:rsidRPr="004E4DA6" w:rsidRDefault="008F2CE8" w:rsidP="008F2CE8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E968B0B" w14:textId="24F47218" w:rsidR="008F2CE8" w:rsidRPr="004E4DA6" w:rsidRDefault="008F2CE8" w:rsidP="008F2CE8">
            <w:pPr>
              <w:jc w:val="center"/>
              <w:rPr>
                <w:rFonts w:ascii="Arial Narrow" w:hAnsi="Arial Narrow" w:cs="Arial"/>
              </w:rPr>
            </w:pPr>
            <w:r w:rsidRPr="004E4DA6">
              <w:rPr>
                <w:rFonts w:ascii="Arial Narrow" w:hAnsi="Arial Narrow" w:cs="Arial"/>
              </w:rPr>
              <w:t xml:space="preserve">PSAI </w:t>
            </w:r>
            <w:r>
              <w:rPr>
                <w:rFonts w:ascii="Arial Narrow" w:hAnsi="Arial Narrow" w:cs="Arial"/>
              </w:rPr>
              <w:t>-C9+10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07F930E" w14:textId="7A83797D" w:rsidR="008F2CE8" w:rsidRPr="004E4DA6" w:rsidRDefault="008F2CE8" w:rsidP="008F2CE8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939701A" w14:textId="50C9CDCC" w:rsidR="008F2CE8" w:rsidRPr="004E4DA6" w:rsidRDefault="008F2CE8" w:rsidP="008F2CE8">
            <w:pPr>
              <w:jc w:val="center"/>
              <w:rPr>
                <w:rFonts w:ascii="Arial Narrow" w:hAnsi="Arial Narrow" w:cs="Arial"/>
              </w:rPr>
            </w:pPr>
            <w:r w:rsidRPr="004E4DA6">
              <w:rPr>
                <w:rFonts w:ascii="Arial Narrow" w:hAnsi="Arial Narrow" w:cs="Arial"/>
              </w:rPr>
              <w:t xml:space="preserve">PSAI </w:t>
            </w:r>
            <w:r>
              <w:rPr>
                <w:rFonts w:ascii="Arial Narrow" w:hAnsi="Arial Narrow" w:cs="Arial"/>
              </w:rPr>
              <w:t xml:space="preserve">-C11+12 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B8E8490" w14:textId="7C08D940" w:rsidR="008F2CE8" w:rsidRPr="004E4DA6" w:rsidRDefault="008F2CE8" w:rsidP="008F2CE8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B674B24" w14:textId="68E8E519" w:rsidR="008F2CE8" w:rsidRPr="004E4DA6" w:rsidRDefault="008F2CE8" w:rsidP="008F2CE8">
            <w:pPr>
              <w:jc w:val="center"/>
              <w:rPr>
                <w:rFonts w:ascii="Arial Narrow" w:hAnsi="Arial Narrow" w:cs="Arial"/>
              </w:rPr>
            </w:pPr>
            <w:r w:rsidRPr="004E4DA6">
              <w:rPr>
                <w:rFonts w:ascii="Arial Narrow" w:hAnsi="Arial Narrow" w:cs="Arial"/>
              </w:rPr>
              <w:t xml:space="preserve">PSAI </w:t>
            </w:r>
            <w:r>
              <w:rPr>
                <w:rFonts w:ascii="Arial Narrow" w:hAnsi="Arial Narrow" w:cs="Arial"/>
              </w:rPr>
              <w:t>-C13+14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4BA699D" w14:textId="730759B1" w:rsidR="008F2CE8" w:rsidRPr="004E4DA6" w:rsidRDefault="008F2CE8" w:rsidP="008F2CE8">
            <w:pPr>
              <w:jc w:val="center"/>
              <w:rPr>
                <w:rFonts w:ascii="Arial Narrow" w:hAnsi="Arial Narrow" w:cs="Arial"/>
              </w:rPr>
            </w:pPr>
          </w:p>
        </w:tc>
      </w:tr>
      <w:tr w:rsidR="008F2CE8" w:rsidRPr="009F3003" w14:paraId="3896CE20" w14:textId="77777777" w:rsidTr="006E594A">
        <w:trPr>
          <w:trHeight w:val="561"/>
          <w:jc w:val="center"/>
        </w:trPr>
        <w:tc>
          <w:tcPr>
            <w:tcW w:w="1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B524157" w14:textId="0B9D5CFE" w:rsidR="008F2CE8" w:rsidRPr="009F3003" w:rsidRDefault="008F2CE8" w:rsidP="008F2CE8">
            <w:pPr>
              <w:tabs>
                <w:tab w:val="left" w:pos="3119"/>
              </w:tabs>
              <w:rPr>
                <w:rFonts w:ascii="Arial Narrow" w:hAnsi="Arial Narrow" w:cs="Arial"/>
              </w:rPr>
            </w:pPr>
            <w:proofErr w:type="spellStart"/>
            <w:r w:rsidRPr="009F3003">
              <w:rPr>
                <w:rFonts w:ascii="Arial Narrow" w:hAnsi="Arial Narrow" w:cs="Arial"/>
              </w:rPr>
              <w:t>Marţi</w:t>
            </w:r>
            <w:proofErr w:type="spellEnd"/>
            <w:r>
              <w:rPr>
                <w:rFonts w:ascii="Arial Narrow" w:hAnsi="Arial Narrow" w:cs="Arial"/>
              </w:rPr>
              <w:t xml:space="preserve">  </w:t>
            </w:r>
            <w:r>
              <w:rPr>
                <w:rFonts w:ascii="Arial Narrow" w:hAnsi="Arial Narrow" w:cs="Arial"/>
                <w:b/>
              </w:rPr>
              <w:t xml:space="preserve"> BN </w:t>
            </w:r>
            <w:r w:rsidR="00AB1C4D">
              <w:rPr>
                <w:rFonts w:ascii="Arial Narrow" w:hAnsi="Arial Narrow" w:cs="Arial"/>
                <w:b/>
              </w:rPr>
              <w:t>230</w:t>
            </w:r>
            <w:r w:rsidRPr="006855C7">
              <w:rPr>
                <w:rFonts w:ascii="Arial Narrow" w:hAnsi="Arial Narrow" w:cs="Arial"/>
                <w:b/>
              </w:rPr>
              <w:t xml:space="preserve"> </w:t>
            </w:r>
            <w:r>
              <w:rPr>
                <w:rFonts w:ascii="Arial Narrow" w:hAnsi="Arial Narrow" w:cs="Arial"/>
                <w:b/>
              </w:rPr>
              <w:t xml:space="preserve">  </w:t>
            </w:r>
          </w:p>
          <w:p w14:paraId="6DA167F1" w14:textId="2FFE6C09" w:rsidR="008F2CE8" w:rsidRPr="009F3003" w:rsidRDefault="008F2CE8" w:rsidP="008F2CE8">
            <w:pPr>
              <w:tabs>
                <w:tab w:val="left" w:pos="3119"/>
              </w:tabs>
              <w:ind w:right="-13"/>
              <w:jc w:val="right"/>
              <w:rPr>
                <w:rFonts w:ascii="Arial Narrow" w:hAnsi="Arial Narrow" w:cs="Arial"/>
                <w:b/>
              </w:rPr>
            </w:pPr>
            <w:r w:rsidRPr="006855C7">
              <w:rPr>
                <w:rFonts w:ascii="Arial Narrow" w:hAnsi="Arial Narrow"/>
                <w:sz w:val="18"/>
              </w:rPr>
              <w:t>1</w:t>
            </w:r>
            <w:r>
              <w:rPr>
                <w:rFonts w:ascii="Arial Narrow" w:hAnsi="Arial Narrow"/>
                <w:sz w:val="18"/>
              </w:rPr>
              <w:t>7</w:t>
            </w:r>
            <w:r w:rsidRPr="006855C7">
              <w:rPr>
                <w:rFonts w:ascii="Arial Narrow" w:hAnsi="Arial Narrow"/>
                <w:sz w:val="18"/>
              </w:rPr>
              <w:t>.</w:t>
            </w:r>
            <w:r>
              <w:rPr>
                <w:rFonts w:ascii="Arial Narrow" w:hAnsi="Arial Narrow"/>
                <w:sz w:val="18"/>
              </w:rPr>
              <w:t>5</w:t>
            </w:r>
            <w:r w:rsidRPr="006855C7">
              <w:rPr>
                <w:rFonts w:ascii="Arial Narrow" w:hAnsi="Arial Narrow"/>
                <w:sz w:val="18"/>
              </w:rPr>
              <w:t>0 – 2</w:t>
            </w:r>
            <w:r>
              <w:rPr>
                <w:rFonts w:ascii="Arial Narrow" w:hAnsi="Arial Narrow"/>
                <w:sz w:val="18"/>
              </w:rPr>
              <w:t>1</w:t>
            </w:r>
            <w:r w:rsidRPr="006855C7">
              <w:rPr>
                <w:rFonts w:ascii="Arial Narrow" w:hAnsi="Arial Narrow"/>
                <w:sz w:val="18"/>
              </w:rPr>
              <w:t>.</w:t>
            </w:r>
            <w:r>
              <w:rPr>
                <w:rFonts w:ascii="Arial Narrow" w:hAnsi="Arial Narrow"/>
                <w:sz w:val="18"/>
              </w:rPr>
              <w:t>1</w:t>
            </w:r>
            <w:r w:rsidRPr="006855C7">
              <w:rPr>
                <w:rFonts w:ascii="Arial Narrow" w:hAnsi="Arial Narrow"/>
                <w:sz w:val="18"/>
              </w:rPr>
              <w:t>0</w:t>
            </w:r>
            <w:r w:rsidRPr="009F3003">
              <w:rPr>
                <w:rFonts w:ascii="Arial Narrow" w:hAnsi="Arial Narrow" w:cs="Arial"/>
                <w:b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  </w:t>
            </w:r>
            <w:r w:rsidRPr="00C15747">
              <w:rPr>
                <w:rFonts w:ascii="Arial Narrow" w:hAnsi="Arial Narrow" w:cs="Arial"/>
                <w:b/>
                <w:bCs/>
                <w:color w:val="C00000"/>
                <w:szCs w:val="16"/>
              </w:rPr>
              <w:t>4 or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41D7160" w14:textId="6A424F48" w:rsidR="008F2CE8" w:rsidRPr="00A13859" w:rsidRDefault="008F2CE8" w:rsidP="008F2CE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8934E35" w14:textId="014ED56A" w:rsidR="008F2CE8" w:rsidRPr="00A13859" w:rsidRDefault="008F2CE8" w:rsidP="008F2CE8">
            <w:pPr>
              <w:jc w:val="center"/>
              <w:rPr>
                <w:rFonts w:ascii="Arial Narrow" w:hAnsi="Arial Narrow" w:cs="Arial"/>
              </w:rPr>
            </w:pPr>
            <w:r w:rsidRPr="00A13859">
              <w:rPr>
                <w:rFonts w:ascii="Arial Narrow" w:hAnsi="Arial Narrow" w:cs="Arial"/>
              </w:rPr>
              <w:t>PSAI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62C3B65" w14:textId="0FF2A220" w:rsidR="008F2CE8" w:rsidRPr="00A13859" w:rsidRDefault="008F2CE8" w:rsidP="008F2CE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9EF5A00" w14:textId="5416D693" w:rsidR="008F2CE8" w:rsidRPr="00A13859" w:rsidRDefault="008F2CE8" w:rsidP="008F2CE8">
            <w:pPr>
              <w:jc w:val="center"/>
              <w:rPr>
                <w:rFonts w:ascii="Arial Narrow" w:hAnsi="Arial Narrow" w:cs="Arial"/>
              </w:rPr>
            </w:pPr>
            <w:r w:rsidRPr="00A13859">
              <w:rPr>
                <w:rFonts w:ascii="Arial Narrow" w:hAnsi="Arial Narrow" w:cs="Arial"/>
              </w:rPr>
              <w:t>PSAI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E5C7057" w14:textId="177C205F" w:rsidR="008F2CE8" w:rsidRPr="00A13859" w:rsidRDefault="008F2CE8" w:rsidP="008F2CE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B4E983D" w14:textId="61CA8B35" w:rsidR="008F2CE8" w:rsidRPr="00A13859" w:rsidRDefault="008F2CE8" w:rsidP="008F2CE8">
            <w:pPr>
              <w:jc w:val="center"/>
              <w:rPr>
                <w:rFonts w:ascii="Arial Narrow" w:hAnsi="Arial Narrow" w:cs="Arial"/>
              </w:rPr>
            </w:pPr>
            <w:r w:rsidRPr="00A13859">
              <w:rPr>
                <w:rFonts w:ascii="Arial Narrow" w:hAnsi="Arial Narrow" w:cs="Arial"/>
              </w:rPr>
              <w:t>PSAI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709F488" w14:textId="1E8961DD" w:rsidR="008F2CE8" w:rsidRPr="00A13859" w:rsidRDefault="008F2CE8" w:rsidP="008F2CE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3F6F98B" w14:textId="130A1F29" w:rsidR="008F2CE8" w:rsidRPr="00A13859" w:rsidRDefault="008F2CE8" w:rsidP="008F2CE8">
            <w:pPr>
              <w:rPr>
                <w:rFonts w:ascii="Arial Narrow" w:hAnsi="Arial Narrow" w:cs="Arial"/>
              </w:rPr>
            </w:pPr>
            <w:r w:rsidRPr="00A13859">
              <w:rPr>
                <w:rFonts w:ascii="Arial Narrow" w:hAnsi="Arial Narrow" w:cs="Arial"/>
              </w:rPr>
              <w:t>PSAI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4D03851" w14:textId="435B3EEA" w:rsidR="008F2CE8" w:rsidRPr="00A13859" w:rsidRDefault="008F2CE8" w:rsidP="008F2CE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30D47B5" w14:textId="1F2D2ACB" w:rsidR="008F2CE8" w:rsidRPr="00A13859" w:rsidRDefault="008F2CE8" w:rsidP="008F2CE8">
            <w:pPr>
              <w:jc w:val="center"/>
              <w:rPr>
                <w:rFonts w:ascii="Arial Narrow" w:hAnsi="Arial Narrow" w:cs="Arial"/>
              </w:rPr>
            </w:pPr>
            <w:r w:rsidRPr="00A13859">
              <w:rPr>
                <w:rFonts w:ascii="Arial Narrow" w:hAnsi="Arial Narrow" w:cs="Arial"/>
              </w:rPr>
              <w:t>PSAI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D32D50F" w14:textId="78BE9B5D" w:rsidR="008F2CE8" w:rsidRPr="00A13859" w:rsidRDefault="008F2CE8" w:rsidP="008F2CE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224683A" w14:textId="37C38D17" w:rsidR="008F2CE8" w:rsidRPr="00A13859" w:rsidRDefault="008F2CE8" w:rsidP="008F2CE8">
            <w:pPr>
              <w:jc w:val="center"/>
              <w:rPr>
                <w:rFonts w:ascii="Arial Narrow" w:hAnsi="Arial Narrow" w:cs="Arial"/>
              </w:rPr>
            </w:pPr>
            <w:r w:rsidRPr="00A13859">
              <w:rPr>
                <w:rFonts w:ascii="Arial Narrow" w:hAnsi="Arial Narrow" w:cs="Arial"/>
              </w:rPr>
              <w:t>PSAI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9BF79B8" w14:textId="51886604" w:rsidR="008F2CE8" w:rsidRPr="00A13859" w:rsidRDefault="008F2CE8" w:rsidP="008F2CE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1AD8367" w14:textId="15763368" w:rsidR="008F2CE8" w:rsidRPr="007D0DB9" w:rsidRDefault="008F2CE8" w:rsidP="008F2CE8">
            <w:pPr>
              <w:jc w:val="center"/>
              <w:rPr>
                <w:rFonts w:ascii="Arial Narrow" w:hAnsi="Arial Narrow" w:cs="Arial"/>
                <w:b/>
                <w:bCs/>
                <w:sz w:val="18"/>
              </w:rPr>
            </w:pPr>
            <w:r w:rsidRPr="00A13859">
              <w:rPr>
                <w:rFonts w:ascii="Arial Narrow" w:hAnsi="Arial Narrow" w:cs="Arial"/>
              </w:rPr>
              <w:t>PSAI -Sem-Gr</w:t>
            </w:r>
          </w:p>
        </w:tc>
      </w:tr>
      <w:tr w:rsidR="007434C1" w:rsidRPr="009F3003" w14:paraId="3737D6DE" w14:textId="77777777" w:rsidTr="00DB41EA">
        <w:trPr>
          <w:trHeight w:val="419"/>
          <w:jc w:val="center"/>
        </w:trPr>
        <w:tc>
          <w:tcPr>
            <w:tcW w:w="1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D5245" w14:textId="2F02225A" w:rsidR="007434C1" w:rsidRPr="009F3003" w:rsidRDefault="007434C1" w:rsidP="007434C1">
            <w:pPr>
              <w:tabs>
                <w:tab w:val="left" w:pos="3119"/>
              </w:tabs>
              <w:rPr>
                <w:rFonts w:ascii="Arial Narrow" w:hAnsi="Arial Narrow" w:cs="Arial"/>
              </w:rPr>
            </w:pPr>
            <w:r w:rsidRPr="009F3003">
              <w:rPr>
                <w:rFonts w:ascii="Arial Narrow" w:hAnsi="Arial Narrow" w:cs="Arial"/>
              </w:rPr>
              <w:t xml:space="preserve">Miercuri </w:t>
            </w:r>
            <w:r w:rsidRPr="009F3003">
              <w:rPr>
                <w:rFonts w:ascii="Arial Narrow" w:hAnsi="Arial Narrow" w:cs="Arial"/>
                <w:b/>
              </w:rPr>
              <w:t xml:space="preserve">BN </w:t>
            </w:r>
            <w:r w:rsidR="00AB1C4D">
              <w:rPr>
                <w:rFonts w:ascii="Arial Narrow" w:hAnsi="Arial Narrow" w:cs="Arial"/>
                <w:b/>
              </w:rPr>
              <w:t>230</w:t>
            </w:r>
            <w:r w:rsidRPr="006855C7">
              <w:rPr>
                <w:rFonts w:ascii="Arial Narrow" w:hAnsi="Arial Narrow" w:cs="Arial"/>
                <w:b/>
              </w:rPr>
              <w:t xml:space="preserve"> </w:t>
            </w:r>
            <w:r>
              <w:rPr>
                <w:rFonts w:ascii="Arial Narrow" w:hAnsi="Arial Narrow" w:cs="Arial"/>
                <w:b/>
              </w:rPr>
              <w:t xml:space="preserve">  </w:t>
            </w:r>
          </w:p>
          <w:p w14:paraId="463A0578" w14:textId="798104F1" w:rsidR="007434C1" w:rsidRPr="009F3003" w:rsidRDefault="007434C1" w:rsidP="007434C1">
            <w:pPr>
              <w:tabs>
                <w:tab w:val="left" w:pos="3119"/>
              </w:tabs>
              <w:jc w:val="right"/>
              <w:rPr>
                <w:rFonts w:ascii="Arial Narrow" w:hAnsi="Arial Narrow" w:cs="Arial"/>
                <w:b/>
              </w:rPr>
            </w:pPr>
            <w:r w:rsidRPr="009F3003">
              <w:rPr>
                <w:rFonts w:ascii="Arial Narrow" w:hAnsi="Arial Narrow" w:cs="Arial"/>
              </w:rPr>
              <w:t>17.</w:t>
            </w:r>
            <w:r>
              <w:rPr>
                <w:rFonts w:ascii="Arial Narrow" w:hAnsi="Arial Narrow" w:cs="Arial"/>
              </w:rPr>
              <w:t>5</w:t>
            </w:r>
            <w:r w:rsidRPr="009F3003">
              <w:rPr>
                <w:rFonts w:ascii="Arial Narrow" w:hAnsi="Arial Narrow" w:cs="Arial"/>
              </w:rPr>
              <w:t>0</w:t>
            </w:r>
            <w:r w:rsidRPr="00C44A20">
              <w:rPr>
                <w:rFonts w:ascii="Arial Narrow" w:hAnsi="Arial Narrow"/>
                <w:sz w:val="18"/>
              </w:rPr>
              <w:t xml:space="preserve"> – </w:t>
            </w:r>
            <w:r w:rsidRPr="00AE08D3">
              <w:rPr>
                <w:rFonts w:ascii="Arial Narrow" w:hAnsi="Arial Narrow" w:cs="Arial"/>
              </w:rPr>
              <w:t>21.10</w:t>
            </w:r>
            <w:r w:rsidRPr="009F3003">
              <w:rPr>
                <w:rFonts w:ascii="Arial Narrow" w:hAnsi="Arial Narrow" w:cs="Arial"/>
                <w:b/>
              </w:rPr>
              <w:t xml:space="preserve">   </w:t>
            </w:r>
            <w:r>
              <w:rPr>
                <w:rFonts w:ascii="Arial Narrow" w:hAnsi="Arial Narrow" w:cs="Arial"/>
              </w:rPr>
              <w:t xml:space="preserve">  </w:t>
            </w:r>
            <w:r w:rsidRPr="00C15747">
              <w:rPr>
                <w:rFonts w:ascii="Arial Narrow" w:hAnsi="Arial Narrow" w:cs="Arial"/>
                <w:b/>
                <w:bCs/>
                <w:color w:val="C00000"/>
                <w:szCs w:val="16"/>
              </w:rPr>
              <w:t>4 or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78279D" w14:textId="6EBD2633" w:rsidR="007434C1" w:rsidRPr="004E4DA6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  <w:r w:rsidRPr="004E4DA6">
              <w:rPr>
                <w:rFonts w:ascii="Arial Narrow" w:hAnsi="Arial Narrow" w:cs="Arial"/>
              </w:rPr>
              <w:t>AMPC</w:t>
            </w:r>
            <w:r>
              <w:rPr>
                <w:rFonts w:ascii="Arial Narrow" w:hAnsi="Arial Narrow" w:cs="Arial"/>
              </w:rPr>
              <w:t>I -C</w:t>
            </w:r>
            <w:r>
              <w:rPr>
                <w:rFonts w:ascii="Arial Narrow" w:hAnsi="Arial Narrow" w:cs="Arial"/>
              </w:rPr>
              <w:t>1+2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48EB8" w14:textId="2D3D3867" w:rsidR="007434C1" w:rsidRPr="004E4DA6" w:rsidRDefault="007434C1" w:rsidP="007434C1">
            <w:pPr>
              <w:jc w:val="center"/>
              <w:rPr>
                <w:rFonts w:ascii="Arial Narrow" w:hAnsi="Arial Narrow" w:cs="Arial"/>
              </w:rPr>
            </w:pPr>
            <w:r w:rsidRPr="004E4DA6">
              <w:rPr>
                <w:rFonts w:ascii="Arial Narrow" w:hAnsi="Arial Narrow" w:cs="Arial"/>
              </w:rPr>
              <w:t>AMPC</w:t>
            </w:r>
            <w:r>
              <w:rPr>
                <w:rFonts w:ascii="Arial Narrow" w:hAnsi="Arial Narrow" w:cs="Arial"/>
              </w:rPr>
              <w:t>I -C</w:t>
            </w:r>
            <w:r>
              <w:rPr>
                <w:rFonts w:ascii="Arial Narrow" w:hAnsi="Arial Narrow" w:cs="Arial"/>
              </w:rPr>
              <w:t>3+4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41D23" w14:textId="0ADBA30D" w:rsidR="007434C1" w:rsidRPr="004E4DA6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E7798" w14:textId="612B97C8" w:rsidR="007434C1" w:rsidRPr="004E4DA6" w:rsidRDefault="007434C1" w:rsidP="007434C1">
            <w:pPr>
              <w:jc w:val="center"/>
              <w:rPr>
                <w:rFonts w:ascii="Arial Narrow" w:hAnsi="Arial Narrow" w:cs="Arial"/>
                <w:color w:val="FF0000"/>
              </w:rPr>
            </w:pPr>
            <w:r w:rsidRPr="001C48D6">
              <w:rPr>
                <w:rFonts w:ascii="Arial Narrow" w:hAnsi="Arial Narrow" w:cs="Arial"/>
              </w:rPr>
              <w:t>AMPCI -C</w:t>
            </w:r>
            <w:r>
              <w:rPr>
                <w:rFonts w:ascii="Arial Narrow" w:hAnsi="Arial Narrow" w:cs="Arial"/>
              </w:rPr>
              <w:t>5+6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EDEAF" w14:textId="606AC180" w:rsidR="007434C1" w:rsidRPr="004E4DA6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  <w:r w:rsidRPr="001C48D6">
              <w:rPr>
                <w:rFonts w:ascii="Arial Narrow" w:hAnsi="Arial Narrow" w:cs="Arial"/>
              </w:rPr>
              <w:t>AMPCI -C</w:t>
            </w:r>
            <w:r>
              <w:rPr>
                <w:rFonts w:ascii="Arial Narrow" w:hAnsi="Arial Narrow" w:cs="Arial"/>
              </w:rPr>
              <w:t>7+8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1A40E" w14:textId="024F46D4" w:rsidR="007434C1" w:rsidRPr="004E4DA6" w:rsidRDefault="007434C1" w:rsidP="007434C1">
            <w:pPr>
              <w:jc w:val="center"/>
              <w:rPr>
                <w:rFonts w:ascii="Arial Narrow" w:hAnsi="Arial Narrow" w:cs="Arial"/>
                <w:color w:val="FF000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FAE0A" w14:textId="5C669B9C" w:rsidR="007434C1" w:rsidRPr="004E4DA6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  <w:r w:rsidRPr="00746B11">
              <w:rPr>
                <w:rFonts w:ascii="Arial Narrow" w:hAnsi="Arial Narrow" w:cs="Arial"/>
              </w:rPr>
              <w:t>AMPCI -C</w:t>
            </w:r>
            <w:r>
              <w:rPr>
                <w:rFonts w:ascii="Arial Narrow" w:hAnsi="Arial Narrow" w:cs="Arial"/>
              </w:rPr>
              <w:t>9+10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48057" w14:textId="676CA2D6" w:rsidR="007434C1" w:rsidRPr="004E4DA6" w:rsidRDefault="007434C1" w:rsidP="007434C1">
            <w:pPr>
              <w:jc w:val="center"/>
              <w:rPr>
                <w:rFonts w:ascii="Arial Narrow" w:hAnsi="Arial Narrow" w:cs="Arial"/>
                <w:color w:val="FF0000"/>
              </w:rPr>
            </w:pPr>
            <w:r w:rsidRPr="00746B11">
              <w:rPr>
                <w:rFonts w:ascii="Arial Narrow" w:hAnsi="Arial Narrow" w:cs="Arial"/>
              </w:rPr>
              <w:t>AMPCI -C</w:t>
            </w:r>
            <w:r>
              <w:rPr>
                <w:rFonts w:ascii="Arial Narrow" w:hAnsi="Arial Narrow" w:cs="Arial"/>
              </w:rPr>
              <w:t>11+12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C40C1" w14:textId="25919596" w:rsidR="007434C1" w:rsidRPr="004E4DA6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8CF9F7" w14:textId="66727D44" w:rsidR="007434C1" w:rsidRPr="004E4DA6" w:rsidRDefault="007434C1" w:rsidP="007434C1">
            <w:pPr>
              <w:jc w:val="center"/>
              <w:rPr>
                <w:rFonts w:ascii="Arial Narrow" w:hAnsi="Arial Narrow" w:cs="Arial"/>
                <w:color w:val="FF0000"/>
              </w:rPr>
            </w:pPr>
            <w:r w:rsidRPr="004E4DA6">
              <w:rPr>
                <w:rFonts w:ascii="Arial Narrow" w:hAnsi="Arial Narrow" w:cs="Arial"/>
              </w:rPr>
              <w:t>AMPC</w:t>
            </w:r>
            <w:r>
              <w:rPr>
                <w:rFonts w:ascii="Arial Narrow" w:hAnsi="Arial Narrow" w:cs="Arial"/>
              </w:rPr>
              <w:t>I -C13+14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E4802" w14:textId="0A01143F" w:rsidR="007434C1" w:rsidRPr="004E4DA6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D2EF2" w14:textId="1ED2CD2F" w:rsidR="007434C1" w:rsidRPr="004E4DA6" w:rsidRDefault="007434C1" w:rsidP="007434C1">
            <w:pPr>
              <w:rPr>
                <w:rFonts w:ascii="Arial Narrow" w:hAnsi="Arial Narrow" w:cs="Arial"/>
                <w:color w:val="FF000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ED8ED" w14:textId="22E9F727" w:rsidR="007434C1" w:rsidRPr="004E4DA6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4BBDC" w14:textId="51668455" w:rsidR="007434C1" w:rsidRPr="004E4DA6" w:rsidRDefault="007434C1" w:rsidP="007434C1">
            <w:pPr>
              <w:jc w:val="center"/>
              <w:rPr>
                <w:rFonts w:ascii="Arial Narrow" w:hAnsi="Arial Narrow" w:cs="Arial"/>
                <w:color w:val="FF0000"/>
              </w:rPr>
            </w:pPr>
          </w:p>
        </w:tc>
      </w:tr>
      <w:tr w:rsidR="007434C1" w:rsidRPr="009F3003" w14:paraId="4D7E9DB8" w14:textId="77777777" w:rsidTr="00091286">
        <w:trPr>
          <w:trHeight w:val="399"/>
          <w:jc w:val="center"/>
        </w:trPr>
        <w:tc>
          <w:tcPr>
            <w:tcW w:w="1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D9B9D" w14:textId="0EF6C453" w:rsidR="007434C1" w:rsidRPr="009F3003" w:rsidRDefault="007434C1" w:rsidP="007434C1">
            <w:pPr>
              <w:tabs>
                <w:tab w:val="left" w:pos="3119"/>
              </w:tabs>
              <w:rPr>
                <w:rFonts w:ascii="Arial Narrow" w:hAnsi="Arial Narrow" w:cs="Arial"/>
              </w:rPr>
            </w:pPr>
            <w:r w:rsidRPr="009F3003">
              <w:rPr>
                <w:rFonts w:ascii="Arial Narrow" w:hAnsi="Arial Narrow" w:cs="Arial"/>
              </w:rPr>
              <w:t>Miercuri</w:t>
            </w:r>
            <w:r>
              <w:rPr>
                <w:rFonts w:ascii="Arial Narrow" w:hAnsi="Arial Narrow" w:cs="Arial"/>
                <w:b/>
              </w:rPr>
              <w:t xml:space="preserve"> BN </w:t>
            </w:r>
            <w:r w:rsidR="00AB1C4D">
              <w:rPr>
                <w:rFonts w:ascii="Arial Narrow" w:hAnsi="Arial Narrow" w:cs="Arial"/>
                <w:b/>
              </w:rPr>
              <w:t>230</w:t>
            </w:r>
            <w:r w:rsidRPr="006855C7">
              <w:rPr>
                <w:rFonts w:ascii="Arial Narrow" w:hAnsi="Arial Narrow" w:cs="Arial"/>
                <w:b/>
              </w:rPr>
              <w:t xml:space="preserve"> </w:t>
            </w:r>
            <w:r>
              <w:rPr>
                <w:rFonts w:ascii="Arial Narrow" w:hAnsi="Arial Narrow" w:cs="Arial"/>
                <w:b/>
              </w:rPr>
              <w:t xml:space="preserve">  </w:t>
            </w:r>
          </w:p>
          <w:p w14:paraId="1368F099" w14:textId="5EF7A80A" w:rsidR="007434C1" w:rsidRPr="009F3003" w:rsidRDefault="007434C1" w:rsidP="007434C1">
            <w:pPr>
              <w:tabs>
                <w:tab w:val="left" w:pos="3119"/>
              </w:tabs>
              <w:jc w:val="right"/>
              <w:rPr>
                <w:rFonts w:ascii="Arial Narrow" w:hAnsi="Arial Narrow" w:cs="Arial"/>
              </w:rPr>
            </w:pPr>
            <w:r w:rsidRPr="006855C7">
              <w:rPr>
                <w:rFonts w:ascii="Arial Narrow" w:hAnsi="Arial Narrow"/>
                <w:sz w:val="18"/>
              </w:rPr>
              <w:t>1</w:t>
            </w:r>
            <w:r>
              <w:rPr>
                <w:rFonts w:ascii="Arial Narrow" w:hAnsi="Arial Narrow"/>
                <w:sz w:val="18"/>
              </w:rPr>
              <w:t>7</w:t>
            </w:r>
            <w:r w:rsidRPr="006855C7">
              <w:rPr>
                <w:rFonts w:ascii="Arial Narrow" w:hAnsi="Arial Narrow"/>
                <w:sz w:val="18"/>
              </w:rPr>
              <w:t>.</w:t>
            </w:r>
            <w:r>
              <w:rPr>
                <w:rFonts w:ascii="Arial Narrow" w:hAnsi="Arial Narrow"/>
                <w:sz w:val="18"/>
              </w:rPr>
              <w:t>5</w:t>
            </w:r>
            <w:r w:rsidRPr="006855C7">
              <w:rPr>
                <w:rFonts w:ascii="Arial Narrow" w:hAnsi="Arial Narrow"/>
                <w:sz w:val="18"/>
              </w:rPr>
              <w:t>0 – 2</w:t>
            </w:r>
            <w:r>
              <w:rPr>
                <w:rFonts w:ascii="Arial Narrow" w:hAnsi="Arial Narrow"/>
                <w:sz w:val="18"/>
              </w:rPr>
              <w:t>1</w:t>
            </w:r>
            <w:r w:rsidRPr="006855C7">
              <w:rPr>
                <w:rFonts w:ascii="Arial Narrow" w:hAnsi="Arial Narrow"/>
                <w:sz w:val="18"/>
              </w:rPr>
              <w:t>.</w:t>
            </w:r>
            <w:r>
              <w:rPr>
                <w:rFonts w:ascii="Arial Narrow" w:hAnsi="Arial Narrow"/>
                <w:sz w:val="18"/>
              </w:rPr>
              <w:t>1</w:t>
            </w:r>
            <w:r w:rsidRPr="006855C7">
              <w:rPr>
                <w:rFonts w:ascii="Arial Narrow" w:hAnsi="Arial Narrow"/>
                <w:sz w:val="18"/>
              </w:rPr>
              <w:t>0</w:t>
            </w:r>
            <w:r w:rsidRPr="009F3003">
              <w:rPr>
                <w:rFonts w:ascii="Arial Narrow" w:hAnsi="Arial Narrow" w:cs="Arial"/>
                <w:b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  </w:t>
            </w:r>
            <w:r w:rsidRPr="00C15747">
              <w:rPr>
                <w:rFonts w:ascii="Arial Narrow" w:hAnsi="Arial Narrow" w:cs="Arial"/>
                <w:b/>
                <w:bCs/>
                <w:color w:val="C00000"/>
                <w:szCs w:val="16"/>
              </w:rPr>
              <w:t>4 or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E2DB8C" w14:textId="4DAD9671" w:rsidR="007434C1" w:rsidRPr="004E4DA6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D6C05" w14:textId="687E4C13" w:rsidR="007434C1" w:rsidRPr="004E4DA6" w:rsidRDefault="007434C1" w:rsidP="007434C1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5AD58" w14:textId="61253E3A" w:rsidR="007434C1" w:rsidRPr="00E83BB7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  <w:r w:rsidRPr="004E4DA6">
              <w:rPr>
                <w:rFonts w:ascii="Arial Narrow" w:hAnsi="Arial Narrow" w:cs="Arial"/>
              </w:rPr>
              <w:t>AMPCI</w:t>
            </w:r>
            <w:r>
              <w:rPr>
                <w:rFonts w:ascii="Arial Narrow" w:hAnsi="Arial Narrow" w:cs="Arial"/>
              </w:rPr>
              <w:t xml:space="preserve"> -Sem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7E549" w14:textId="31B9B60D" w:rsidR="007434C1" w:rsidRPr="00E83BB7" w:rsidRDefault="007434C1" w:rsidP="007434C1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3CC9A" w14:textId="4F0D8D92" w:rsidR="007434C1" w:rsidRPr="004E4DA6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D1ACB" w14:textId="55FCEC62" w:rsidR="007434C1" w:rsidRPr="004E4DA6" w:rsidRDefault="007434C1" w:rsidP="00091286">
            <w:pPr>
              <w:jc w:val="center"/>
              <w:rPr>
                <w:rFonts w:ascii="Arial Narrow" w:hAnsi="Arial Narrow" w:cs="Arial"/>
              </w:rPr>
            </w:pPr>
            <w:r w:rsidRPr="004E4DA6">
              <w:rPr>
                <w:rFonts w:ascii="Arial Narrow" w:hAnsi="Arial Narrow" w:cs="Arial"/>
              </w:rPr>
              <w:t>AMPCI</w:t>
            </w:r>
            <w:r>
              <w:rPr>
                <w:rFonts w:ascii="Arial Narrow" w:hAnsi="Arial Narrow" w:cs="Arial"/>
              </w:rPr>
              <w:t xml:space="preserve">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9B87C" w14:textId="5185E45B" w:rsidR="007434C1" w:rsidRPr="004E4DA6" w:rsidRDefault="007434C1" w:rsidP="007434C1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7459D" w14:textId="7B8FAA51" w:rsidR="007434C1" w:rsidRPr="004E4DA6" w:rsidRDefault="007434C1" w:rsidP="007434C1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66656" w14:textId="6020ABA2" w:rsidR="007434C1" w:rsidRPr="004E4DA6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  <w:r w:rsidRPr="004E4DA6">
              <w:rPr>
                <w:rFonts w:ascii="Arial Narrow" w:hAnsi="Arial Narrow" w:cs="Arial"/>
              </w:rPr>
              <w:t>AMPCI</w:t>
            </w:r>
            <w:r>
              <w:rPr>
                <w:rFonts w:ascii="Arial Narrow" w:hAnsi="Arial Narrow" w:cs="Arial"/>
              </w:rPr>
              <w:t xml:space="preserve">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B0C3F6" w14:textId="49265F3E" w:rsidR="007434C1" w:rsidRPr="004E4DA6" w:rsidRDefault="007434C1" w:rsidP="007434C1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AA297" w14:textId="6F67B73A" w:rsidR="007434C1" w:rsidRPr="00E83BB7" w:rsidRDefault="007434C1" w:rsidP="007434C1">
            <w:pPr>
              <w:jc w:val="center"/>
              <w:rPr>
                <w:rFonts w:ascii="Arial Narrow" w:hAnsi="Arial Narrow" w:cs="Arial"/>
              </w:rPr>
            </w:pPr>
            <w:r w:rsidRPr="004E4DA6">
              <w:rPr>
                <w:rFonts w:ascii="Arial Narrow" w:hAnsi="Arial Narrow" w:cs="Arial"/>
              </w:rPr>
              <w:t>AMPCI</w:t>
            </w:r>
            <w:r>
              <w:rPr>
                <w:rFonts w:ascii="Arial Narrow" w:hAnsi="Arial Narrow" w:cs="Arial"/>
              </w:rPr>
              <w:t xml:space="preserve"> -Sem-Gr-2 ore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C35C1" w14:textId="6204F73A" w:rsidR="007434C1" w:rsidRPr="00E83BB7" w:rsidRDefault="007434C1" w:rsidP="007434C1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6D7BF" w14:textId="7FD133A9" w:rsidR="007434C1" w:rsidRPr="004E4DA6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FA1CB" w14:textId="53C8E765" w:rsidR="007434C1" w:rsidRPr="004E4DA6" w:rsidRDefault="007434C1" w:rsidP="007434C1">
            <w:pPr>
              <w:jc w:val="center"/>
              <w:rPr>
                <w:rFonts w:ascii="Arial Narrow" w:hAnsi="Arial Narrow" w:cs="Arial"/>
              </w:rPr>
            </w:pPr>
          </w:p>
        </w:tc>
      </w:tr>
      <w:tr w:rsidR="007434C1" w:rsidRPr="009F3003" w14:paraId="735B06F0" w14:textId="77777777" w:rsidTr="00A13859">
        <w:trPr>
          <w:trHeight w:val="333"/>
          <w:jc w:val="center"/>
        </w:trPr>
        <w:tc>
          <w:tcPr>
            <w:tcW w:w="1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4FEAC4A" w14:textId="12708242" w:rsidR="007434C1" w:rsidRPr="009F3003" w:rsidRDefault="007434C1" w:rsidP="007434C1">
            <w:pPr>
              <w:tabs>
                <w:tab w:val="left" w:pos="3119"/>
              </w:tabs>
              <w:rPr>
                <w:rFonts w:ascii="Arial Narrow" w:hAnsi="Arial Narrow" w:cs="Arial"/>
              </w:rPr>
            </w:pPr>
            <w:r w:rsidRPr="009F3003">
              <w:rPr>
                <w:rFonts w:ascii="Arial Narrow" w:hAnsi="Arial Narrow" w:cs="Arial"/>
              </w:rPr>
              <w:t xml:space="preserve">Joi </w:t>
            </w:r>
            <w:r w:rsidRPr="009F3003">
              <w:rPr>
                <w:rFonts w:ascii="Arial Narrow" w:hAnsi="Arial Narrow" w:cs="Arial"/>
                <w:b/>
              </w:rPr>
              <w:t>BN 2</w:t>
            </w:r>
            <w:r>
              <w:rPr>
                <w:rFonts w:ascii="Arial Narrow" w:hAnsi="Arial Narrow" w:cs="Arial"/>
                <w:b/>
              </w:rPr>
              <w:t>30</w:t>
            </w:r>
            <w:r w:rsidRPr="006855C7">
              <w:rPr>
                <w:rFonts w:ascii="Arial Narrow" w:hAnsi="Arial Narrow" w:cs="Arial"/>
                <w:b/>
              </w:rPr>
              <w:t xml:space="preserve"> </w:t>
            </w:r>
            <w:r>
              <w:rPr>
                <w:rFonts w:ascii="Arial Narrow" w:hAnsi="Arial Narrow" w:cs="Arial"/>
                <w:b/>
              </w:rPr>
              <w:t xml:space="preserve">  </w:t>
            </w:r>
          </w:p>
          <w:p w14:paraId="09245785" w14:textId="643E3237" w:rsidR="007434C1" w:rsidRPr="009F3003" w:rsidRDefault="007434C1" w:rsidP="007434C1">
            <w:pPr>
              <w:tabs>
                <w:tab w:val="left" w:pos="3119"/>
              </w:tabs>
              <w:jc w:val="right"/>
              <w:rPr>
                <w:rFonts w:ascii="Arial Narrow" w:hAnsi="Arial Narrow" w:cs="Arial"/>
                <w:b/>
              </w:rPr>
            </w:pPr>
            <w:r w:rsidRPr="006855C7">
              <w:rPr>
                <w:rFonts w:ascii="Arial Narrow" w:hAnsi="Arial Narrow"/>
                <w:sz w:val="18"/>
              </w:rPr>
              <w:t>17.</w:t>
            </w:r>
            <w:r>
              <w:rPr>
                <w:rFonts w:ascii="Arial Narrow" w:hAnsi="Arial Narrow"/>
                <w:sz w:val="18"/>
              </w:rPr>
              <w:t>0</w:t>
            </w:r>
            <w:r w:rsidRPr="00C44A20">
              <w:rPr>
                <w:rFonts w:ascii="Arial Narrow" w:hAnsi="Arial Narrow"/>
                <w:sz w:val="18"/>
              </w:rPr>
              <w:t xml:space="preserve">0 – </w:t>
            </w:r>
            <w:r>
              <w:rPr>
                <w:rFonts w:ascii="Arial Narrow" w:hAnsi="Arial Narrow"/>
                <w:sz w:val="18"/>
              </w:rPr>
              <w:t>18.40</w:t>
            </w:r>
            <w:r w:rsidRPr="00C44A20">
              <w:rPr>
                <w:rFonts w:ascii="Arial Narrow" w:hAnsi="Arial Narrow" w:cs="Arial"/>
                <w:b/>
              </w:rPr>
              <w:t xml:space="preserve"> </w:t>
            </w:r>
            <w:r w:rsidRPr="009F3003">
              <w:rPr>
                <w:rFonts w:ascii="Arial Narrow" w:hAnsi="Arial Narrow" w:cs="Arial"/>
                <w:b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  </w:t>
            </w:r>
            <w:r>
              <w:rPr>
                <w:rFonts w:ascii="Arial Narrow" w:hAnsi="Arial Narrow" w:cs="Arial"/>
                <w:b/>
                <w:bCs/>
                <w:color w:val="C00000"/>
                <w:szCs w:val="16"/>
              </w:rPr>
              <w:t>2</w:t>
            </w:r>
            <w:r w:rsidRPr="00C15747">
              <w:rPr>
                <w:rFonts w:ascii="Arial Narrow" w:hAnsi="Arial Narrow" w:cs="Arial"/>
                <w:b/>
                <w:bCs/>
                <w:color w:val="C00000"/>
                <w:szCs w:val="16"/>
              </w:rPr>
              <w:t xml:space="preserve"> or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23E4B7A" w14:textId="45F3F492" w:rsidR="007434C1" w:rsidRPr="002D1E9C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C1+2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AE27012" w14:textId="5B9F470D" w:rsidR="007434C1" w:rsidRPr="002D1E9C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C3+4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BF239D5" w14:textId="270ADA81" w:rsidR="007434C1" w:rsidRPr="002D1E9C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C5+6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6A16B4F" w14:textId="4A9B5CEE" w:rsidR="007434C1" w:rsidRPr="002D1E9C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C7+8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99E81C0" w14:textId="5105CCA9" w:rsidR="007434C1" w:rsidRPr="002D1E9C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C9+10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0E48A9B" w14:textId="69C4DD71" w:rsidR="007434C1" w:rsidRPr="002D1E9C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C11+12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AA60658" w14:textId="76C94825" w:rsidR="007434C1" w:rsidRPr="002D1E9C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C13+14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E4E33FD" w14:textId="0D0DEDED" w:rsidR="007434C1" w:rsidRPr="002D1E9C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92D43EF" w14:textId="007FAC0F" w:rsidR="007434C1" w:rsidRPr="004E4DA6" w:rsidRDefault="007434C1" w:rsidP="007434C1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893E531" w14:textId="187BE47B" w:rsidR="007434C1" w:rsidRPr="004E4DA6" w:rsidRDefault="007434C1" w:rsidP="007434C1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CCC5993" w14:textId="12E17DEB" w:rsidR="007434C1" w:rsidRPr="004E4DA6" w:rsidRDefault="007434C1" w:rsidP="007434C1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6952EE6" w14:textId="77777777" w:rsidR="007434C1" w:rsidRPr="004E4DA6" w:rsidRDefault="007434C1" w:rsidP="007434C1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43506DF" w14:textId="5A974C98" w:rsidR="007434C1" w:rsidRPr="004E4DA6" w:rsidRDefault="007434C1" w:rsidP="007434C1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1556044" w14:textId="77777777" w:rsidR="007434C1" w:rsidRPr="004E4DA6" w:rsidRDefault="007434C1" w:rsidP="007434C1">
            <w:pPr>
              <w:jc w:val="center"/>
              <w:rPr>
                <w:rFonts w:ascii="Arial Narrow" w:hAnsi="Arial Narrow" w:cs="Arial"/>
              </w:rPr>
            </w:pPr>
          </w:p>
        </w:tc>
      </w:tr>
      <w:tr w:rsidR="007434C1" w:rsidRPr="009F3003" w14:paraId="66A96479" w14:textId="77777777" w:rsidTr="00A13859">
        <w:trPr>
          <w:trHeight w:val="283"/>
          <w:jc w:val="center"/>
        </w:trPr>
        <w:tc>
          <w:tcPr>
            <w:tcW w:w="1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626174F" w14:textId="2B9CD471" w:rsidR="007434C1" w:rsidRPr="009F3003" w:rsidRDefault="007434C1" w:rsidP="007434C1">
            <w:pPr>
              <w:tabs>
                <w:tab w:val="left" w:pos="3119"/>
              </w:tabs>
              <w:rPr>
                <w:rFonts w:ascii="Arial Narrow" w:hAnsi="Arial Narrow" w:cs="Arial"/>
              </w:rPr>
            </w:pPr>
            <w:r w:rsidRPr="009F3003">
              <w:rPr>
                <w:rFonts w:ascii="Arial Narrow" w:hAnsi="Arial Narrow" w:cs="Arial"/>
              </w:rPr>
              <w:t xml:space="preserve">Joi </w:t>
            </w:r>
            <w:r>
              <w:rPr>
                <w:rFonts w:ascii="Arial Narrow" w:hAnsi="Arial Narrow" w:cs="Arial"/>
                <w:b/>
              </w:rPr>
              <w:t>BN 230</w:t>
            </w:r>
            <w:r w:rsidRPr="006855C7">
              <w:rPr>
                <w:rFonts w:ascii="Arial Narrow" w:hAnsi="Arial Narrow" w:cs="Arial"/>
                <w:b/>
              </w:rPr>
              <w:t xml:space="preserve"> </w:t>
            </w:r>
            <w:r>
              <w:rPr>
                <w:rFonts w:ascii="Arial Narrow" w:hAnsi="Arial Narrow" w:cs="Arial"/>
                <w:b/>
              </w:rPr>
              <w:t xml:space="preserve">  </w:t>
            </w:r>
          </w:p>
          <w:p w14:paraId="7E58D762" w14:textId="0FEAD808" w:rsidR="007434C1" w:rsidRPr="009F3003" w:rsidRDefault="007434C1" w:rsidP="007434C1">
            <w:pPr>
              <w:tabs>
                <w:tab w:val="left" w:pos="3119"/>
              </w:tabs>
              <w:jc w:val="right"/>
              <w:rPr>
                <w:rFonts w:ascii="Arial Narrow" w:hAnsi="Arial Narrow" w:cs="Arial"/>
                <w:b/>
              </w:rPr>
            </w:pPr>
            <w:r w:rsidRPr="006855C7">
              <w:rPr>
                <w:rFonts w:ascii="Arial Narrow" w:hAnsi="Arial Narrow"/>
                <w:sz w:val="18"/>
              </w:rPr>
              <w:t>1</w:t>
            </w:r>
            <w:r>
              <w:rPr>
                <w:rFonts w:ascii="Arial Narrow" w:hAnsi="Arial Narrow"/>
                <w:sz w:val="18"/>
              </w:rPr>
              <w:t>8</w:t>
            </w:r>
            <w:r w:rsidRPr="006855C7">
              <w:rPr>
                <w:rFonts w:ascii="Arial Narrow" w:hAnsi="Arial Narrow"/>
                <w:sz w:val="18"/>
              </w:rPr>
              <w:t>.</w:t>
            </w:r>
            <w:r>
              <w:rPr>
                <w:rFonts w:ascii="Arial Narrow" w:hAnsi="Arial Narrow"/>
                <w:sz w:val="18"/>
              </w:rPr>
              <w:t>4</w:t>
            </w:r>
            <w:r w:rsidRPr="006855C7">
              <w:rPr>
                <w:rFonts w:ascii="Arial Narrow" w:hAnsi="Arial Narrow"/>
                <w:sz w:val="18"/>
              </w:rPr>
              <w:t xml:space="preserve">0 </w:t>
            </w:r>
            <w:r w:rsidRPr="00892D09">
              <w:rPr>
                <w:rFonts w:ascii="Arial Narrow" w:hAnsi="Arial Narrow" w:cs="Arial"/>
                <w:bCs/>
              </w:rPr>
              <w:t>– 20.20</w:t>
            </w:r>
            <w:r>
              <w:rPr>
                <w:rFonts w:ascii="Arial Narrow" w:hAnsi="Arial Narrow" w:cs="Arial"/>
                <w:bCs/>
              </w:rPr>
              <w:t xml:space="preserve">    </w:t>
            </w:r>
            <w:r>
              <w:rPr>
                <w:rFonts w:ascii="Arial Narrow" w:hAnsi="Arial Narrow" w:cs="Arial"/>
                <w:b/>
                <w:bCs/>
                <w:color w:val="C00000"/>
                <w:szCs w:val="16"/>
              </w:rPr>
              <w:t>2</w:t>
            </w:r>
            <w:r w:rsidRPr="00C15747">
              <w:rPr>
                <w:rFonts w:ascii="Arial Narrow" w:hAnsi="Arial Narrow" w:cs="Arial"/>
                <w:b/>
                <w:bCs/>
                <w:color w:val="C00000"/>
                <w:szCs w:val="16"/>
              </w:rPr>
              <w:t xml:space="preserve"> or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14BD8D1" w14:textId="3AFA646C" w:rsidR="007434C1" w:rsidRPr="002D1E9C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5C99A79" w14:textId="0875A0EE" w:rsidR="007434C1" w:rsidRPr="002D1E9C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237F7E9" w14:textId="10CEF99C" w:rsidR="007434C1" w:rsidRPr="002D1E9C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82E8B53" w14:textId="653A385D" w:rsidR="007434C1" w:rsidRPr="002D1E9C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CA3B549" w14:textId="4D9A9AEF" w:rsidR="007434C1" w:rsidRPr="002D1E9C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F6E8BF5" w14:textId="04FEF1A7" w:rsidR="007434C1" w:rsidRPr="002D1E9C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EFC1910" w14:textId="4A053E2D" w:rsidR="007434C1" w:rsidRPr="002D1E9C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85A333B" w14:textId="139D1A7D" w:rsidR="007434C1" w:rsidRPr="002D1E9C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76C5605" w14:textId="2A3409AC" w:rsidR="007434C1" w:rsidRPr="004E4DA6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22CD3C2" w14:textId="14D25ACE" w:rsidR="007434C1" w:rsidRPr="00BC1DE5" w:rsidRDefault="007434C1" w:rsidP="007434C1">
            <w:pPr>
              <w:jc w:val="center"/>
              <w:rPr>
                <w:rFonts w:ascii="Arial Narrow" w:hAnsi="Arial Narrow" w:cs="Arial"/>
                <w:color w:val="00B0F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CC4A06E" w14:textId="6260EF01" w:rsidR="007434C1" w:rsidRPr="00BC1DE5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B0F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E4B6577" w14:textId="37416232" w:rsidR="007434C1" w:rsidRPr="00BC1DE5" w:rsidRDefault="007434C1" w:rsidP="007434C1">
            <w:pPr>
              <w:jc w:val="center"/>
              <w:rPr>
                <w:rFonts w:ascii="Arial Narrow" w:hAnsi="Arial Narrow" w:cs="Arial"/>
                <w:color w:val="00B0F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D806756" w14:textId="2B45FE81" w:rsidR="007434C1" w:rsidRPr="00BC1DE5" w:rsidRDefault="007434C1" w:rsidP="007434C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B0F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20937AA" w14:textId="3E24F7DF" w:rsidR="007434C1" w:rsidRPr="00BC1DE5" w:rsidRDefault="007434C1" w:rsidP="007434C1">
            <w:pPr>
              <w:jc w:val="center"/>
              <w:rPr>
                <w:rFonts w:ascii="Arial Narrow" w:hAnsi="Arial Narrow" w:cs="Arial"/>
                <w:color w:val="00B0F0"/>
              </w:rPr>
            </w:pPr>
          </w:p>
        </w:tc>
      </w:tr>
      <w:tr w:rsidR="007434C1" w:rsidRPr="009F3003" w14:paraId="1AE127A1" w14:textId="77777777" w:rsidTr="00DB41EA">
        <w:trPr>
          <w:trHeight w:val="406"/>
          <w:jc w:val="center"/>
        </w:trPr>
        <w:tc>
          <w:tcPr>
            <w:tcW w:w="1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0E3B1" w14:textId="5EA82634" w:rsidR="007434C1" w:rsidRPr="00AA7CDF" w:rsidRDefault="007434C1" w:rsidP="007434C1">
            <w:pPr>
              <w:tabs>
                <w:tab w:val="left" w:pos="3119"/>
              </w:tabs>
              <w:ind w:right="-158"/>
              <w:rPr>
                <w:rFonts w:ascii="Arial Narrow" w:hAnsi="Arial Narrow" w:cs="Arial"/>
              </w:rPr>
            </w:pPr>
            <w:r w:rsidRPr="00AA7CDF">
              <w:rPr>
                <w:rFonts w:ascii="Arial Narrow" w:hAnsi="Arial Narrow" w:cs="Arial"/>
              </w:rPr>
              <w:t xml:space="preserve">Vineri </w:t>
            </w:r>
            <w:r w:rsidRPr="00AA7CDF">
              <w:rPr>
                <w:rFonts w:ascii="Arial Narrow" w:hAnsi="Arial Narrow" w:cs="Arial"/>
                <w:b/>
              </w:rPr>
              <w:t xml:space="preserve">AN 217   </w:t>
            </w:r>
          </w:p>
          <w:p w14:paraId="7FA89749" w14:textId="565BE551" w:rsidR="007434C1" w:rsidRPr="00AA7CDF" w:rsidRDefault="007434C1" w:rsidP="007434C1">
            <w:pPr>
              <w:tabs>
                <w:tab w:val="left" w:pos="3119"/>
              </w:tabs>
              <w:jc w:val="right"/>
              <w:rPr>
                <w:rFonts w:ascii="Arial Narrow" w:hAnsi="Arial Narrow" w:cs="Arial"/>
              </w:rPr>
            </w:pPr>
            <w:r w:rsidRPr="00AA7CDF">
              <w:rPr>
                <w:rFonts w:ascii="Arial Narrow" w:hAnsi="Arial Narrow"/>
              </w:rPr>
              <w:t>1</w:t>
            </w:r>
            <w:r>
              <w:rPr>
                <w:rFonts w:ascii="Arial Narrow" w:hAnsi="Arial Narrow"/>
              </w:rPr>
              <w:t>7</w:t>
            </w:r>
            <w:r w:rsidRPr="00AA7CDF">
              <w:rPr>
                <w:rFonts w:ascii="Arial Narrow" w:hAnsi="Arial Narrow"/>
              </w:rPr>
              <w:t>.</w:t>
            </w:r>
            <w:r>
              <w:rPr>
                <w:rFonts w:ascii="Arial Narrow" w:hAnsi="Arial Narrow"/>
              </w:rPr>
              <w:t>5</w:t>
            </w:r>
            <w:r w:rsidRPr="00AA7CDF">
              <w:rPr>
                <w:rFonts w:ascii="Arial Narrow" w:hAnsi="Arial Narrow"/>
              </w:rPr>
              <w:t xml:space="preserve">0 – </w:t>
            </w:r>
            <w:r>
              <w:rPr>
                <w:rFonts w:ascii="Arial Narrow" w:hAnsi="Arial Narrow"/>
              </w:rPr>
              <w:t>20.20</w:t>
            </w:r>
            <w:r>
              <w:rPr>
                <w:rFonts w:ascii="Arial Narrow" w:hAnsi="Arial Narrow" w:cs="Arial"/>
              </w:rPr>
              <w:t xml:space="preserve">  </w:t>
            </w:r>
            <w:r w:rsidRPr="004D7E23">
              <w:rPr>
                <w:rFonts w:ascii="Arial Narrow" w:hAnsi="Arial Narrow" w:cs="Arial"/>
                <w:b/>
                <w:bCs/>
                <w:color w:val="C00000"/>
              </w:rPr>
              <w:t>4 or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C0CAD4" w14:textId="5641917F" w:rsidR="007434C1" w:rsidRPr="00091286" w:rsidRDefault="007434C1" w:rsidP="007434C1">
            <w:pPr>
              <w:jc w:val="center"/>
              <w:rPr>
                <w:rFonts w:ascii="Arial Narrow" w:hAnsi="Arial Narrow" w:cs="Arial"/>
                <w:b/>
                <w:bCs/>
                <w:color w:val="002060"/>
              </w:rPr>
            </w:pPr>
            <w:r w:rsidRPr="00091286">
              <w:rPr>
                <w:rFonts w:ascii="Arial Narrow" w:hAnsi="Arial Narrow" w:cs="Arial"/>
                <w:b/>
                <w:bCs/>
                <w:color w:val="002060"/>
              </w:rPr>
              <w:t>LM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CB81" w14:textId="3E31A9B2" w:rsidR="007434C1" w:rsidRPr="002D1E9C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FF4F" w14:textId="55086821" w:rsidR="007434C1" w:rsidRPr="002D1E9C" w:rsidRDefault="007434C1" w:rsidP="007434C1">
            <w:pPr>
              <w:jc w:val="center"/>
              <w:rPr>
                <w:rFonts w:ascii="Arial Narrow" w:hAnsi="Arial Narrow" w:cs="Arial"/>
                <w:b/>
                <w:bCs/>
                <w:color w:val="002060"/>
              </w:rPr>
            </w:pPr>
            <w:r w:rsidRPr="00091286">
              <w:rPr>
                <w:rFonts w:ascii="Arial Narrow" w:hAnsi="Arial Narrow" w:cs="Arial"/>
                <w:b/>
                <w:bCs/>
                <w:color w:val="002060"/>
              </w:rPr>
              <w:t>LM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77CAC" w14:textId="3B296EA6" w:rsidR="007434C1" w:rsidRPr="002D1E9C" w:rsidRDefault="007434C1" w:rsidP="007434C1">
            <w:pPr>
              <w:jc w:val="center"/>
              <w:rPr>
                <w:rFonts w:ascii="Arial Narrow" w:hAnsi="Arial Narrow" w:cs="Arial"/>
                <w:b/>
                <w:bCs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6BFCF" w14:textId="37A30ED7" w:rsidR="007434C1" w:rsidRPr="002D1E9C" w:rsidRDefault="007434C1" w:rsidP="007434C1">
            <w:pPr>
              <w:jc w:val="center"/>
              <w:rPr>
                <w:rFonts w:ascii="Arial Narrow" w:hAnsi="Arial Narrow" w:cs="Arial"/>
                <w:b/>
                <w:bCs/>
                <w:color w:val="002060"/>
              </w:rPr>
            </w:pPr>
            <w:r w:rsidRPr="00091286">
              <w:rPr>
                <w:rFonts w:ascii="Arial Narrow" w:hAnsi="Arial Narrow" w:cs="Arial"/>
                <w:b/>
                <w:bCs/>
                <w:color w:val="002060"/>
              </w:rPr>
              <w:t>LM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91C33" w14:textId="15EF4B7E" w:rsidR="007434C1" w:rsidRPr="002D1E9C" w:rsidRDefault="007434C1" w:rsidP="007434C1">
            <w:pPr>
              <w:jc w:val="center"/>
              <w:rPr>
                <w:rFonts w:ascii="Arial Narrow" w:hAnsi="Arial Narrow" w:cs="Arial"/>
                <w:b/>
                <w:bCs/>
                <w:color w:val="002060"/>
              </w:rPr>
            </w:pPr>
            <w:r w:rsidRPr="002D1E9C">
              <w:rPr>
                <w:rFonts w:ascii="Arial Narrow" w:hAnsi="Arial Narrow" w:cs="Arial"/>
                <w:color w:val="002060"/>
              </w:rPr>
              <w:t>LEAD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BAC9D" w14:textId="18243C06" w:rsidR="007434C1" w:rsidRPr="00091286" w:rsidRDefault="007434C1" w:rsidP="007434C1">
            <w:pPr>
              <w:jc w:val="center"/>
              <w:rPr>
                <w:rFonts w:ascii="Arial Narrow" w:hAnsi="Arial Narrow" w:cs="Arial"/>
                <w:b/>
                <w:bCs/>
                <w:color w:val="002060"/>
              </w:rPr>
            </w:pPr>
            <w:r w:rsidRPr="00091286">
              <w:rPr>
                <w:rFonts w:ascii="Arial Narrow" w:hAnsi="Arial Narrow" w:cs="Arial"/>
                <w:b/>
                <w:bCs/>
                <w:color w:val="002060"/>
              </w:rPr>
              <w:t>LM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9E5F0" w14:textId="682DDF27" w:rsidR="007434C1" w:rsidRPr="006F4AC8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71F65" w14:textId="0A6F14C9" w:rsidR="007434C1" w:rsidRPr="00091286" w:rsidRDefault="007434C1" w:rsidP="007434C1">
            <w:pPr>
              <w:jc w:val="center"/>
              <w:rPr>
                <w:rFonts w:ascii="Arial Narrow" w:hAnsi="Arial Narrow" w:cs="Arial"/>
                <w:b/>
                <w:bCs/>
                <w:color w:val="002060"/>
              </w:rPr>
            </w:pPr>
            <w:r w:rsidRPr="00091286">
              <w:rPr>
                <w:rFonts w:ascii="Arial Narrow" w:hAnsi="Arial Narrow" w:cs="Arial"/>
                <w:b/>
                <w:bCs/>
                <w:color w:val="002060"/>
              </w:rPr>
              <w:t>LM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DC6585" w14:textId="433E1023" w:rsidR="007434C1" w:rsidRPr="006F4AC8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2F7483" w14:textId="32E31973" w:rsidR="007434C1" w:rsidRPr="00091286" w:rsidRDefault="007434C1" w:rsidP="007434C1">
            <w:pPr>
              <w:jc w:val="center"/>
              <w:rPr>
                <w:rFonts w:ascii="Arial Narrow" w:hAnsi="Arial Narrow" w:cs="Arial"/>
                <w:b/>
                <w:bCs/>
                <w:color w:val="002060"/>
              </w:rPr>
            </w:pPr>
            <w:r w:rsidRPr="00091286">
              <w:rPr>
                <w:rFonts w:ascii="Arial Narrow" w:hAnsi="Arial Narrow" w:cs="Arial"/>
                <w:b/>
                <w:bCs/>
                <w:color w:val="002060"/>
              </w:rPr>
              <w:t>LM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58D38" w14:textId="2F9B4C91" w:rsidR="007434C1" w:rsidRPr="006F4AC8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7900E" w14:textId="0871F002" w:rsidR="007434C1" w:rsidRPr="00091286" w:rsidRDefault="007434C1" w:rsidP="007434C1">
            <w:pPr>
              <w:jc w:val="center"/>
              <w:rPr>
                <w:rFonts w:ascii="Arial Narrow" w:hAnsi="Arial Narrow" w:cs="Arial"/>
                <w:b/>
                <w:bCs/>
                <w:color w:val="002060"/>
              </w:rPr>
            </w:pPr>
            <w:r w:rsidRPr="00091286">
              <w:rPr>
                <w:rFonts w:ascii="Arial Narrow" w:hAnsi="Arial Narrow" w:cs="Arial"/>
                <w:b/>
                <w:bCs/>
                <w:color w:val="002060"/>
              </w:rPr>
              <w:t>LM -Sem-Gr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E6CCF" w14:textId="538DD6D1" w:rsidR="007434C1" w:rsidRPr="006F4AC8" w:rsidRDefault="007434C1" w:rsidP="007434C1">
            <w:pPr>
              <w:jc w:val="center"/>
              <w:rPr>
                <w:rFonts w:ascii="Arial Narrow" w:hAnsi="Arial Narrow" w:cs="Arial"/>
                <w:color w:val="002060"/>
              </w:rPr>
            </w:pPr>
          </w:p>
        </w:tc>
      </w:tr>
    </w:tbl>
    <w:p w14:paraId="3FFE4C88" w14:textId="5234C039" w:rsidR="00441804" w:rsidRDefault="00441804">
      <w:pPr>
        <w:tabs>
          <w:tab w:val="left" w:pos="3119"/>
        </w:tabs>
        <w:rPr>
          <w:rFonts w:ascii="Arial" w:hAnsi="Arial" w:cs="Arial"/>
        </w:rPr>
      </w:pPr>
      <w:r w:rsidRPr="002A5135"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2CA5A3C" wp14:editId="4C2B9A69">
                <wp:simplePos x="0" y="0"/>
                <wp:positionH relativeFrom="column">
                  <wp:posOffset>2322195</wp:posOffset>
                </wp:positionH>
                <wp:positionV relativeFrom="paragraph">
                  <wp:posOffset>132773</wp:posOffset>
                </wp:positionV>
                <wp:extent cx="7496175" cy="1158240"/>
                <wp:effectExtent l="0" t="0" r="28575" b="22860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96175" cy="1158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9C25F1" w14:textId="77777777" w:rsidR="004D7511" w:rsidRPr="00872D4D" w:rsidRDefault="00872D4D" w:rsidP="00AC7B7D">
                            <w:pPr>
                              <w:spacing w:line="276" w:lineRule="auto"/>
                              <w:rPr>
                                <w:b/>
                                <w:szCs w:val="22"/>
                                <w:lang w:val="pt-BR"/>
                              </w:rPr>
                            </w:pPr>
                            <w:r>
                              <w:rPr>
                                <w:szCs w:val="22"/>
                                <w:lang w:val="pt-BR"/>
                              </w:rPr>
                              <w:t xml:space="preserve">        </w:t>
                            </w:r>
                            <w:r w:rsidR="001F6D15" w:rsidRPr="00872D4D">
                              <w:rPr>
                                <w:b/>
                                <w:szCs w:val="22"/>
                                <w:lang w:val="pt-BR"/>
                              </w:rPr>
                              <w:t>Codificare</w:t>
                            </w:r>
                            <w:r w:rsidR="00444578" w:rsidRPr="00872D4D">
                              <w:rPr>
                                <w:b/>
                                <w:szCs w:val="22"/>
                                <w:lang w:val="pt-BR"/>
                              </w:rPr>
                              <w:t>a</w:t>
                            </w:r>
                            <w:r w:rsidR="00804DA7" w:rsidRPr="00872D4D">
                              <w:rPr>
                                <w:b/>
                                <w:szCs w:val="22"/>
                                <w:lang w:val="pt-BR"/>
                              </w:rPr>
                              <w:t xml:space="preserve"> disciplin</w:t>
                            </w:r>
                            <w:r w:rsidR="00444578" w:rsidRPr="00872D4D">
                              <w:rPr>
                                <w:b/>
                                <w:szCs w:val="22"/>
                                <w:lang w:val="pt-BR"/>
                              </w:rPr>
                              <w:t>elor</w:t>
                            </w:r>
                            <w:r w:rsidR="008E33F2" w:rsidRPr="00872D4D">
                              <w:rPr>
                                <w:b/>
                                <w:szCs w:val="22"/>
                                <w:lang w:val="pt-BR"/>
                              </w:rPr>
                              <w:t>:</w:t>
                            </w:r>
                            <w:r w:rsidR="001F6D15" w:rsidRPr="00872D4D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1F6D15" w:rsidRPr="00872D4D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1F6D15" w:rsidRPr="00872D4D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1F6D15" w:rsidRPr="00872D4D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F310F9" w:rsidRPr="00872D4D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F310F9" w:rsidRPr="00872D4D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BC77C3" w:rsidRPr="00872D4D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>
                              <w:rPr>
                                <w:szCs w:val="22"/>
                                <w:lang w:val="pt-BR"/>
                              </w:rPr>
                              <w:t xml:space="preserve">        </w:t>
                            </w:r>
                            <w:r w:rsidR="00444578" w:rsidRPr="00872D4D">
                              <w:rPr>
                                <w:b/>
                                <w:szCs w:val="22"/>
                                <w:lang w:val="pt-BR"/>
                              </w:rPr>
                              <w:t>Cadre didactice</w:t>
                            </w:r>
                            <w:r w:rsidR="008E33F2" w:rsidRPr="00872D4D">
                              <w:rPr>
                                <w:b/>
                                <w:szCs w:val="22"/>
                                <w:lang w:val="pt-BR"/>
                              </w:rPr>
                              <w:t>:</w:t>
                            </w:r>
                          </w:p>
                          <w:p w14:paraId="00684EC5" w14:textId="5FF1DCF7" w:rsidR="00872D4D" w:rsidRPr="00444578" w:rsidRDefault="00872D4D" w:rsidP="00872D4D">
                            <w:pPr>
                              <w:shd w:val="clear" w:color="auto" w:fill="FFFFFF" w:themeFill="background1"/>
                              <w:contextualSpacing/>
                              <w:rPr>
                                <w:szCs w:val="22"/>
                              </w:rPr>
                            </w:pPr>
                            <w:r w:rsidRPr="00444578">
                              <w:rPr>
                                <w:szCs w:val="22"/>
                              </w:rPr>
                              <w:t>LM</w:t>
                            </w:r>
                            <w:r w:rsidRPr="00444578">
                              <w:rPr>
                                <w:szCs w:val="22"/>
                              </w:rPr>
                              <w:tab/>
                              <w:t xml:space="preserve">= Legislația </w:t>
                            </w:r>
                            <w:r w:rsidR="00DA6EBA">
                              <w:rPr>
                                <w:szCs w:val="22"/>
                              </w:rPr>
                              <w:t>m</w:t>
                            </w:r>
                            <w:r w:rsidRPr="00444578">
                              <w:rPr>
                                <w:szCs w:val="22"/>
                              </w:rPr>
                              <w:t>uncii</w:t>
                            </w:r>
                            <w:r w:rsidR="00A00A6C">
                              <w:rPr>
                                <w:szCs w:val="22"/>
                              </w:rPr>
                              <w:t xml:space="preserve">   </w:t>
                            </w:r>
                            <w:r w:rsidR="00A00A6C" w:rsidRPr="00E82847">
                              <w:rPr>
                                <w:b/>
                                <w:bCs/>
                                <w:szCs w:val="22"/>
                              </w:rPr>
                              <w:t>1C+</w:t>
                            </w:r>
                            <w:r w:rsidR="00A00A6C" w:rsidRPr="00091286">
                              <w:rPr>
                                <w:b/>
                                <w:bCs/>
                                <w:color w:val="C00000"/>
                                <w:szCs w:val="22"/>
                              </w:rPr>
                              <w:t>2S</w:t>
                            </w:r>
                            <w:r w:rsidRPr="00444578">
                              <w:rPr>
                                <w:szCs w:val="22"/>
                              </w:rPr>
                              <w:tab/>
                            </w:r>
                            <w:r w:rsidRPr="00444578">
                              <w:rPr>
                                <w:szCs w:val="22"/>
                              </w:rPr>
                              <w:tab/>
                            </w:r>
                            <w:r w:rsidRPr="00444578">
                              <w:rPr>
                                <w:szCs w:val="22"/>
                              </w:rPr>
                              <w:tab/>
                            </w:r>
                            <w:r w:rsidRPr="00444578">
                              <w:rPr>
                                <w:szCs w:val="22"/>
                              </w:rPr>
                              <w:tab/>
                            </w:r>
                            <w:r w:rsidRPr="00444578">
                              <w:rPr>
                                <w:szCs w:val="22"/>
                              </w:rPr>
                              <w:tab/>
                            </w:r>
                            <w:r w:rsidRPr="00444578">
                              <w:rPr>
                                <w:szCs w:val="22"/>
                              </w:rPr>
                              <w:tab/>
                              <w:t>Jurist. Cristina ICOCIU</w:t>
                            </w:r>
                          </w:p>
                          <w:p w14:paraId="3CA2823B" w14:textId="6BE5E342" w:rsidR="00872D4D" w:rsidRPr="00444578" w:rsidRDefault="00872D4D" w:rsidP="00BD24F1">
                            <w:pPr>
                              <w:shd w:val="clear" w:color="auto" w:fill="FFE599"/>
                              <w:spacing w:line="276" w:lineRule="auto"/>
                              <w:rPr>
                                <w:szCs w:val="22"/>
                                <w:lang w:val="pt-BR"/>
                              </w:rPr>
                            </w:pPr>
                            <w:r w:rsidRPr="00BD24F1">
                              <w:rPr>
                                <w:szCs w:val="22"/>
                                <w:shd w:val="clear" w:color="auto" w:fill="FFE599"/>
                              </w:rPr>
                              <w:t>AMPCI</w:t>
                            </w:r>
                            <w:r w:rsidRPr="00BD24F1">
                              <w:rPr>
                                <w:szCs w:val="22"/>
                                <w:shd w:val="clear" w:color="auto" w:fill="FFE599"/>
                              </w:rPr>
                              <w:tab/>
                              <w:t xml:space="preserve">= Analiza </w:t>
                            </w:r>
                            <w:proofErr w:type="spellStart"/>
                            <w:r w:rsidRPr="00BD24F1">
                              <w:rPr>
                                <w:szCs w:val="22"/>
                                <w:shd w:val="clear" w:color="auto" w:fill="FFE599"/>
                              </w:rPr>
                              <w:t>şi</w:t>
                            </w:r>
                            <w:proofErr w:type="spellEnd"/>
                            <w:r w:rsidRPr="00BD24F1">
                              <w:rPr>
                                <w:szCs w:val="22"/>
                                <w:shd w:val="clear" w:color="auto" w:fill="FFE599"/>
                              </w:rPr>
                              <w:t xml:space="preserve"> </w:t>
                            </w:r>
                            <w:r w:rsidR="00DA6EBA" w:rsidRPr="00BD24F1">
                              <w:rPr>
                                <w:szCs w:val="22"/>
                                <w:shd w:val="clear" w:color="auto" w:fill="FFE599"/>
                              </w:rPr>
                              <w:t>m</w:t>
                            </w:r>
                            <w:r w:rsidRPr="00BD24F1">
                              <w:rPr>
                                <w:szCs w:val="22"/>
                                <w:shd w:val="clear" w:color="auto" w:fill="FFE599"/>
                              </w:rPr>
                              <w:t xml:space="preserve">odelarea </w:t>
                            </w:r>
                            <w:r w:rsidR="00DA6EBA" w:rsidRPr="00BD24F1">
                              <w:rPr>
                                <w:szCs w:val="22"/>
                                <w:shd w:val="clear" w:color="auto" w:fill="FFE599"/>
                              </w:rPr>
                              <w:t>p</w:t>
                            </w:r>
                            <w:r w:rsidRPr="00BD24F1">
                              <w:rPr>
                                <w:szCs w:val="22"/>
                                <w:shd w:val="clear" w:color="auto" w:fill="FFE599"/>
                              </w:rPr>
                              <w:t xml:space="preserve">roceselor de </w:t>
                            </w:r>
                            <w:r w:rsidR="00DA6EBA" w:rsidRPr="00BD24F1">
                              <w:rPr>
                                <w:szCs w:val="22"/>
                                <w:shd w:val="clear" w:color="auto" w:fill="FFE599"/>
                              </w:rPr>
                              <w:t>c</w:t>
                            </w:r>
                            <w:r w:rsidRPr="00BD24F1">
                              <w:rPr>
                                <w:szCs w:val="22"/>
                                <w:shd w:val="clear" w:color="auto" w:fill="FFE599"/>
                              </w:rPr>
                              <w:t>omunicare în</w:t>
                            </w:r>
                            <w:r w:rsidR="004E4DA6" w:rsidRPr="00BD24F1">
                              <w:rPr>
                                <w:szCs w:val="22"/>
                                <w:shd w:val="clear" w:color="auto" w:fill="FFE599"/>
                              </w:rPr>
                              <w:t xml:space="preserve"> </w:t>
                            </w:r>
                            <w:r w:rsidR="00DA6EBA" w:rsidRPr="00BD24F1">
                              <w:rPr>
                                <w:szCs w:val="22"/>
                                <w:shd w:val="clear" w:color="auto" w:fill="FFE599"/>
                              </w:rPr>
                              <w:t>i</w:t>
                            </w:r>
                            <w:r w:rsidRPr="00BD24F1">
                              <w:rPr>
                                <w:szCs w:val="22"/>
                                <w:shd w:val="clear" w:color="auto" w:fill="FFE599"/>
                              </w:rPr>
                              <w:t>ndustrie</w:t>
                            </w:r>
                            <w:r w:rsidR="00A00A6C" w:rsidRPr="00BD24F1">
                              <w:rPr>
                                <w:szCs w:val="22"/>
                                <w:shd w:val="clear" w:color="auto" w:fill="FFE599"/>
                              </w:rPr>
                              <w:t xml:space="preserve">   </w:t>
                            </w:r>
                            <w:r w:rsidR="00A00A6C" w:rsidRPr="00BD24F1">
                              <w:rPr>
                                <w:b/>
                                <w:bCs/>
                                <w:szCs w:val="22"/>
                                <w:shd w:val="clear" w:color="auto" w:fill="FFE599"/>
                              </w:rPr>
                              <w:t>2C+1S</w:t>
                            </w:r>
                            <w:r w:rsidRPr="00BD24F1">
                              <w:rPr>
                                <w:szCs w:val="22"/>
                                <w:shd w:val="clear" w:color="auto" w:fill="FFE599"/>
                              </w:rPr>
                              <w:tab/>
                            </w:r>
                            <w:r w:rsidRPr="00BD24F1">
                              <w:rPr>
                                <w:szCs w:val="22"/>
                                <w:shd w:val="clear" w:color="auto" w:fill="FFE599"/>
                              </w:rPr>
                              <w:tab/>
                            </w:r>
                            <w:r w:rsidR="00BD24F1" w:rsidRPr="00BD24F1">
                              <w:rPr>
                                <w:szCs w:val="22"/>
                                <w:shd w:val="clear" w:color="auto" w:fill="FFE599"/>
                              </w:rPr>
                              <w:t>Dr. Gabriela RĂUȚI</w:t>
                            </w:r>
                            <w:r w:rsidR="00AA7CDF" w:rsidRPr="00AA7CDF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</w:p>
                          <w:p w14:paraId="416AE0C9" w14:textId="3F71F089" w:rsidR="00E108CF" w:rsidRPr="00444578" w:rsidRDefault="000F2409" w:rsidP="00872D4D">
                            <w:pPr>
                              <w:shd w:val="clear" w:color="auto" w:fill="FFFFFF" w:themeFill="background1"/>
                              <w:spacing w:line="276" w:lineRule="auto"/>
                              <w:rPr>
                                <w:szCs w:val="22"/>
                                <w:lang w:val="pt-BR"/>
                              </w:rPr>
                            </w:pPr>
                            <w:r w:rsidRPr="00444578">
                              <w:rPr>
                                <w:szCs w:val="22"/>
                              </w:rPr>
                              <w:t>LEAD</w:t>
                            </w:r>
                            <w:r w:rsidR="002067AF" w:rsidRPr="00444578">
                              <w:rPr>
                                <w:szCs w:val="22"/>
                              </w:rPr>
                              <w:tab/>
                              <w:t xml:space="preserve">= Leadership </w:t>
                            </w:r>
                            <w:r w:rsidR="00DA6EBA">
                              <w:rPr>
                                <w:szCs w:val="22"/>
                              </w:rPr>
                              <w:t>i</w:t>
                            </w:r>
                            <w:r w:rsidR="00E108CF" w:rsidRPr="00444578">
                              <w:rPr>
                                <w:szCs w:val="22"/>
                              </w:rPr>
                              <w:t>ndustrial</w:t>
                            </w:r>
                            <w:r w:rsidR="00A00A6C">
                              <w:rPr>
                                <w:szCs w:val="22"/>
                              </w:rPr>
                              <w:t xml:space="preserve">   </w:t>
                            </w:r>
                            <w:r w:rsidR="00A00A6C" w:rsidRPr="00E82847">
                              <w:rPr>
                                <w:b/>
                                <w:bCs/>
                                <w:szCs w:val="22"/>
                              </w:rPr>
                              <w:t>1C+</w:t>
                            </w:r>
                            <w:r w:rsidR="00A00A6C" w:rsidRPr="00091286">
                              <w:rPr>
                                <w:b/>
                                <w:bCs/>
                                <w:color w:val="C00000"/>
                                <w:szCs w:val="22"/>
                              </w:rPr>
                              <w:t>2S</w:t>
                            </w:r>
                            <w:r w:rsidR="00E108CF" w:rsidRPr="00444578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E108CF" w:rsidRPr="00444578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E108CF" w:rsidRPr="00444578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E108CF" w:rsidRPr="00444578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E108CF" w:rsidRPr="00444578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E108CF" w:rsidRPr="00444578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C950A1">
                              <w:rPr>
                                <w:szCs w:val="22"/>
                                <w:lang w:val="pt-BR"/>
                              </w:rPr>
                              <w:t xml:space="preserve">S.l </w:t>
                            </w:r>
                            <w:r w:rsidR="00E108CF" w:rsidRPr="00444578">
                              <w:rPr>
                                <w:szCs w:val="22"/>
                                <w:lang w:val="pt-BR"/>
                              </w:rPr>
                              <w:t xml:space="preserve">dr.ing. </w:t>
                            </w:r>
                            <w:r w:rsidR="00C950A1">
                              <w:rPr>
                                <w:szCs w:val="22"/>
                                <w:lang w:val="pt-BR"/>
                              </w:rPr>
                              <w:t>Paula TUDOR</w:t>
                            </w:r>
                          </w:p>
                          <w:p w14:paraId="3C3E4E98" w14:textId="06E9B7D6" w:rsidR="00A914D5" w:rsidRPr="00444578" w:rsidRDefault="00A914D5" w:rsidP="00091286">
                            <w:pPr>
                              <w:shd w:val="clear" w:color="auto" w:fill="FFE599"/>
                              <w:spacing w:line="276" w:lineRule="auto"/>
                              <w:rPr>
                                <w:szCs w:val="22"/>
                                <w:lang w:val="pt-BR"/>
                              </w:rPr>
                            </w:pPr>
                            <w:r w:rsidRPr="00444578">
                              <w:rPr>
                                <w:szCs w:val="22"/>
                                <w:lang w:val="pt-BR"/>
                              </w:rPr>
                              <w:t>PSAI</w:t>
                            </w:r>
                            <w:r w:rsidRPr="00444578">
                              <w:rPr>
                                <w:szCs w:val="22"/>
                                <w:lang w:val="pt-BR"/>
                              </w:rPr>
                              <w:tab/>
                              <w:t xml:space="preserve">= Politici și </w:t>
                            </w:r>
                            <w:r w:rsidR="00DA6EBA">
                              <w:rPr>
                                <w:szCs w:val="22"/>
                                <w:lang w:val="pt-BR"/>
                              </w:rPr>
                              <w:t>s</w:t>
                            </w:r>
                            <w:r w:rsidRPr="00444578">
                              <w:rPr>
                                <w:szCs w:val="22"/>
                                <w:lang w:val="pt-BR"/>
                              </w:rPr>
                              <w:t xml:space="preserve">trategii în </w:t>
                            </w:r>
                            <w:r w:rsidR="00DA6EBA">
                              <w:rPr>
                                <w:szCs w:val="22"/>
                                <w:lang w:val="pt-BR"/>
                              </w:rPr>
                              <w:t>a</w:t>
                            </w:r>
                            <w:r w:rsidRPr="00444578">
                              <w:rPr>
                                <w:szCs w:val="22"/>
                                <w:lang w:val="pt-BR"/>
                              </w:rPr>
                              <w:t xml:space="preserve">faceri </w:t>
                            </w:r>
                            <w:r w:rsidR="00DA6EBA">
                              <w:rPr>
                                <w:szCs w:val="22"/>
                                <w:lang w:val="pt-BR"/>
                              </w:rPr>
                              <w:t>i</w:t>
                            </w:r>
                            <w:r w:rsidRPr="00444578">
                              <w:rPr>
                                <w:szCs w:val="22"/>
                                <w:lang w:val="pt-BR"/>
                              </w:rPr>
                              <w:t>ndustriale</w:t>
                            </w:r>
                            <w:r w:rsidR="00A00A6C">
                              <w:rPr>
                                <w:szCs w:val="22"/>
                                <w:lang w:val="pt-BR"/>
                              </w:rPr>
                              <w:t xml:space="preserve">   </w:t>
                            </w:r>
                            <w:r w:rsidR="00A00A6C" w:rsidRPr="00E82847">
                              <w:rPr>
                                <w:b/>
                                <w:bCs/>
                                <w:szCs w:val="22"/>
                                <w:lang w:val="pt-BR"/>
                              </w:rPr>
                              <w:t>2C+</w:t>
                            </w:r>
                            <w:r w:rsidR="00A00A6C" w:rsidRPr="008F2CE8">
                              <w:rPr>
                                <w:b/>
                                <w:bCs/>
                                <w:color w:val="C00000"/>
                                <w:szCs w:val="22"/>
                                <w:lang w:val="pt-BR"/>
                              </w:rPr>
                              <w:t>2S</w:t>
                            </w:r>
                            <w:r w:rsidRPr="00444578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Pr="00444578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Pr="00444578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Pr="00444578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6E662A">
                              <w:rPr>
                                <w:szCs w:val="22"/>
                                <w:lang w:val="pt-BR"/>
                              </w:rPr>
                              <w:t>Conf</w:t>
                            </w:r>
                            <w:r w:rsidRPr="00444578">
                              <w:rPr>
                                <w:szCs w:val="22"/>
                                <w:lang w:val="pt-BR"/>
                              </w:rPr>
                              <w:t xml:space="preserve">.dr.ing. </w:t>
                            </w:r>
                            <w:r w:rsidR="00D625D6">
                              <w:rPr>
                                <w:szCs w:val="22"/>
                                <w:lang w:val="pt-BR"/>
                              </w:rPr>
                              <w:t>Catalina Monica ALEXE</w:t>
                            </w:r>
                          </w:p>
                          <w:p w14:paraId="3D59F350" w14:textId="04871C6B" w:rsidR="00A914D5" w:rsidRPr="00444578" w:rsidRDefault="00A914D5" w:rsidP="00872D4D">
                            <w:pPr>
                              <w:shd w:val="clear" w:color="auto" w:fill="FFFFFF" w:themeFill="background1"/>
                              <w:spacing w:line="276" w:lineRule="auto"/>
                              <w:rPr>
                                <w:szCs w:val="22"/>
                              </w:rPr>
                            </w:pPr>
                            <w:r w:rsidRPr="00444578">
                              <w:rPr>
                                <w:szCs w:val="22"/>
                              </w:rPr>
                              <w:t>IDTOI</w:t>
                            </w:r>
                            <w:r w:rsidRPr="00444578">
                              <w:rPr>
                                <w:szCs w:val="22"/>
                              </w:rPr>
                              <w:tab/>
                              <w:t xml:space="preserve">= Inovarea </w:t>
                            </w:r>
                            <w:proofErr w:type="spellStart"/>
                            <w:r w:rsidRPr="00444578">
                              <w:rPr>
                                <w:szCs w:val="22"/>
                              </w:rPr>
                              <w:t>şi</w:t>
                            </w:r>
                            <w:proofErr w:type="spellEnd"/>
                            <w:r w:rsidRPr="00444578">
                              <w:rPr>
                                <w:szCs w:val="22"/>
                              </w:rPr>
                              <w:t xml:space="preserve"> </w:t>
                            </w:r>
                            <w:r w:rsidR="00DA6EBA">
                              <w:rPr>
                                <w:szCs w:val="22"/>
                              </w:rPr>
                              <w:t>d</w:t>
                            </w:r>
                            <w:r w:rsidRPr="00444578">
                              <w:rPr>
                                <w:szCs w:val="22"/>
                              </w:rPr>
                              <w:t xml:space="preserve">ezvoltarea </w:t>
                            </w:r>
                            <w:r w:rsidR="00DA6EBA">
                              <w:rPr>
                                <w:szCs w:val="22"/>
                              </w:rPr>
                              <w:t>t</w:t>
                            </w:r>
                            <w:r w:rsidRPr="00444578">
                              <w:rPr>
                                <w:szCs w:val="22"/>
                              </w:rPr>
                              <w:t>ehnologică</w:t>
                            </w:r>
                            <w:r w:rsidR="006D2C52" w:rsidRPr="00444578">
                              <w:rPr>
                                <w:szCs w:val="22"/>
                              </w:rPr>
                              <w:t xml:space="preserve"> în </w:t>
                            </w:r>
                            <w:r w:rsidR="004E4DA6">
                              <w:rPr>
                                <w:szCs w:val="22"/>
                              </w:rPr>
                              <w:t>o</w:t>
                            </w:r>
                            <w:r w:rsidR="004E4DA6" w:rsidRPr="00444578">
                              <w:rPr>
                                <w:szCs w:val="22"/>
                              </w:rPr>
                              <w:t>rganizații</w:t>
                            </w:r>
                            <w:r w:rsidR="006D2C52" w:rsidRPr="00444578">
                              <w:rPr>
                                <w:szCs w:val="22"/>
                              </w:rPr>
                              <w:t xml:space="preserve"> industriale</w:t>
                            </w:r>
                            <w:r w:rsidR="006D2C52" w:rsidRPr="00444578">
                              <w:rPr>
                                <w:szCs w:val="22"/>
                              </w:rPr>
                              <w:tab/>
                            </w:r>
                            <w:r w:rsidR="00A00A6C" w:rsidRPr="00E82847">
                              <w:rPr>
                                <w:b/>
                                <w:bCs/>
                                <w:szCs w:val="22"/>
                              </w:rPr>
                              <w:t>2C+1P</w:t>
                            </w:r>
                            <w:r w:rsidR="00EB1739" w:rsidRPr="00444578">
                              <w:rPr>
                                <w:szCs w:val="22"/>
                              </w:rPr>
                              <w:tab/>
                            </w:r>
                            <w:r w:rsidR="00DA6EBA">
                              <w:rPr>
                                <w:szCs w:val="22"/>
                              </w:rPr>
                              <w:tab/>
                            </w:r>
                            <w:r w:rsidR="002765BB">
                              <w:rPr>
                                <w:szCs w:val="22"/>
                              </w:rPr>
                              <w:t>Conf.</w:t>
                            </w:r>
                            <w:r w:rsidR="00D66391">
                              <w:rPr>
                                <w:szCs w:val="22"/>
                              </w:rPr>
                              <w:t xml:space="preserve"> </w:t>
                            </w:r>
                            <w:r w:rsidR="006D2C52" w:rsidRPr="00444578">
                              <w:rPr>
                                <w:szCs w:val="22"/>
                              </w:rPr>
                              <w:t>dr.</w:t>
                            </w:r>
                            <w:r w:rsidR="00D66391">
                              <w:rPr>
                                <w:szCs w:val="22"/>
                              </w:rPr>
                              <w:t xml:space="preserve"> </w:t>
                            </w:r>
                            <w:r w:rsidRPr="00444578">
                              <w:rPr>
                                <w:szCs w:val="22"/>
                              </w:rPr>
                              <w:t>ing. Cătălin ALEX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CA5A3C" id="Text Box 9" o:spid="_x0000_s1027" type="#_x0000_t202" style="position:absolute;margin-left:182.85pt;margin-top:10.45pt;width:590.25pt;height:91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" strokecolor="white">
                <v:textbox>
                  <w:txbxContent>
                    <w:p w14:paraId="0B9C25F1" w14:textId="77777777" w:rsidR="004D7511" w:rsidRPr="00872D4D" w:rsidRDefault="00872D4D" w:rsidP="00AC7B7D">
                      <w:pPr>
                        <w:spacing w:line="276" w:lineRule="auto"/>
                        <w:rPr>
                          <w:b/>
                          <w:szCs w:val="22"/>
                          <w:lang w:val="pt-BR"/>
                        </w:rPr>
                      </w:pPr>
                      <w:r>
                        <w:rPr>
                          <w:szCs w:val="22"/>
                          <w:lang w:val="pt-BR"/>
                        </w:rPr>
                        <w:t xml:space="preserve">        </w:t>
                      </w:r>
                      <w:r w:rsidR="001F6D15" w:rsidRPr="00872D4D">
                        <w:rPr>
                          <w:b/>
                          <w:szCs w:val="22"/>
                          <w:lang w:val="pt-BR"/>
                        </w:rPr>
                        <w:t>Codificare</w:t>
                      </w:r>
                      <w:r w:rsidR="00444578" w:rsidRPr="00872D4D">
                        <w:rPr>
                          <w:b/>
                          <w:szCs w:val="22"/>
                          <w:lang w:val="pt-BR"/>
                        </w:rPr>
                        <w:t>a</w:t>
                      </w:r>
                      <w:r w:rsidR="00804DA7" w:rsidRPr="00872D4D">
                        <w:rPr>
                          <w:b/>
                          <w:szCs w:val="22"/>
                          <w:lang w:val="pt-BR"/>
                        </w:rPr>
                        <w:t xml:space="preserve"> disciplin</w:t>
                      </w:r>
                      <w:r w:rsidR="00444578" w:rsidRPr="00872D4D">
                        <w:rPr>
                          <w:b/>
                          <w:szCs w:val="22"/>
                          <w:lang w:val="pt-BR"/>
                        </w:rPr>
                        <w:t>elor</w:t>
                      </w:r>
                      <w:r w:rsidR="008E33F2" w:rsidRPr="00872D4D">
                        <w:rPr>
                          <w:b/>
                          <w:szCs w:val="22"/>
                          <w:lang w:val="pt-BR"/>
                        </w:rPr>
                        <w:t>:</w:t>
                      </w:r>
                      <w:r w:rsidR="001F6D15" w:rsidRPr="00872D4D">
                        <w:rPr>
                          <w:szCs w:val="22"/>
                          <w:lang w:val="pt-BR"/>
                        </w:rPr>
                        <w:tab/>
                      </w:r>
                      <w:r w:rsidR="001F6D15" w:rsidRPr="00872D4D">
                        <w:rPr>
                          <w:szCs w:val="22"/>
                          <w:lang w:val="pt-BR"/>
                        </w:rPr>
                        <w:tab/>
                      </w:r>
                      <w:r w:rsidR="001F6D15" w:rsidRPr="00872D4D">
                        <w:rPr>
                          <w:szCs w:val="22"/>
                          <w:lang w:val="pt-BR"/>
                        </w:rPr>
                        <w:tab/>
                      </w:r>
                      <w:r w:rsidR="001F6D15" w:rsidRPr="00872D4D">
                        <w:rPr>
                          <w:szCs w:val="22"/>
                          <w:lang w:val="pt-BR"/>
                        </w:rPr>
                        <w:tab/>
                      </w:r>
                      <w:r w:rsidR="00F310F9" w:rsidRPr="00872D4D">
                        <w:rPr>
                          <w:szCs w:val="22"/>
                          <w:lang w:val="pt-BR"/>
                        </w:rPr>
                        <w:tab/>
                      </w:r>
                      <w:r w:rsidR="00F310F9" w:rsidRPr="00872D4D">
                        <w:rPr>
                          <w:szCs w:val="22"/>
                          <w:lang w:val="pt-BR"/>
                        </w:rPr>
                        <w:tab/>
                      </w:r>
                      <w:r w:rsidR="00BC77C3" w:rsidRPr="00872D4D">
                        <w:rPr>
                          <w:szCs w:val="22"/>
                          <w:lang w:val="pt-BR"/>
                        </w:rPr>
                        <w:tab/>
                      </w:r>
                      <w:r>
                        <w:rPr>
                          <w:szCs w:val="22"/>
                          <w:lang w:val="pt-BR"/>
                        </w:rPr>
                        <w:t xml:space="preserve">        </w:t>
                      </w:r>
                      <w:r w:rsidR="00444578" w:rsidRPr="00872D4D">
                        <w:rPr>
                          <w:b/>
                          <w:szCs w:val="22"/>
                          <w:lang w:val="pt-BR"/>
                        </w:rPr>
                        <w:t>Cadre didactice</w:t>
                      </w:r>
                      <w:r w:rsidR="008E33F2" w:rsidRPr="00872D4D">
                        <w:rPr>
                          <w:b/>
                          <w:szCs w:val="22"/>
                          <w:lang w:val="pt-BR"/>
                        </w:rPr>
                        <w:t>:</w:t>
                      </w:r>
                    </w:p>
                    <w:p w14:paraId="00684EC5" w14:textId="5FF1DCF7" w:rsidR="00872D4D" w:rsidRPr="00444578" w:rsidRDefault="00872D4D" w:rsidP="00872D4D">
                      <w:pPr>
                        <w:shd w:val="clear" w:color="auto" w:fill="FFFFFF" w:themeFill="background1"/>
                        <w:contextualSpacing/>
                        <w:rPr>
                          <w:szCs w:val="22"/>
                        </w:rPr>
                      </w:pPr>
                      <w:r w:rsidRPr="00444578">
                        <w:rPr>
                          <w:szCs w:val="22"/>
                        </w:rPr>
                        <w:t>LM</w:t>
                      </w:r>
                      <w:r w:rsidRPr="00444578">
                        <w:rPr>
                          <w:szCs w:val="22"/>
                        </w:rPr>
                        <w:tab/>
                        <w:t xml:space="preserve">= Legislația </w:t>
                      </w:r>
                      <w:r w:rsidR="00DA6EBA">
                        <w:rPr>
                          <w:szCs w:val="22"/>
                        </w:rPr>
                        <w:t>m</w:t>
                      </w:r>
                      <w:r w:rsidRPr="00444578">
                        <w:rPr>
                          <w:szCs w:val="22"/>
                        </w:rPr>
                        <w:t>uncii</w:t>
                      </w:r>
                      <w:r w:rsidR="00A00A6C">
                        <w:rPr>
                          <w:szCs w:val="22"/>
                        </w:rPr>
                        <w:t xml:space="preserve">   </w:t>
                      </w:r>
                      <w:r w:rsidR="00A00A6C" w:rsidRPr="00E82847">
                        <w:rPr>
                          <w:b/>
                          <w:bCs/>
                          <w:szCs w:val="22"/>
                        </w:rPr>
                        <w:t>1C+</w:t>
                      </w:r>
                      <w:r w:rsidR="00A00A6C" w:rsidRPr="00091286">
                        <w:rPr>
                          <w:b/>
                          <w:bCs/>
                          <w:color w:val="C00000"/>
                          <w:szCs w:val="22"/>
                        </w:rPr>
                        <w:t>2S</w:t>
                      </w:r>
                      <w:r w:rsidRPr="00444578">
                        <w:rPr>
                          <w:szCs w:val="22"/>
                        </w:rPr>
                        <w:tab/>
                      </w:r>
                      <w:r w:rsidRPr="00444578">
                        <w:rPr>
                          <w:szCs w:val="22"/>
                        </w:rPr>
                        <w:tab/>
                      </w:r>
                      <w:r w:rsidRPr="00444578">
                        <w:rPr>
                          <w:szCs w:val="22"/>
                        </w:rPr>
                        <w:tab/>
                      </w:r>
                      <w:r w:rsidRPr="00444578">
                        <w:rPr>
                          <w:szCs w:val="22"/>
                        </w:rPr>
                        <w:tab/>
                      </w:r>
                      <w:r w:rsidRPr="00444578">
                        <w:rPr>
                          <w:szCs w:val="22"/>
                        </w:rPr>
                        <w:tab/>
                      </w:r>
                      <w:r w:rsidRPr="00444578">
                        <w:rPr>
                          <w:szCs w:val="22"/>
                        </w:rPr>
                        <w:tab/>
                        <w:t>Jurist. Cristina ICOCIU</w:t>
                      </w:r>
                    </w:p>
                    <w:p w14:paraId="3CA2823B" w14:textId="6BE5E342" w:rsidR="00872D4D" w:rsidRPr="00444578" w:rsidRDefault="00872D4D" w:rsidP="00BD24F1">
                      <w:pPr>
                        <w:shd w:val="clear" w:color="auto" w:fill="FFE599"/>
                        <w:spacing w:line="276" w:lineRule="auto"/>
                        <w:rPr>
                          <w:szCs w:val="22"/>
                          <w:lang w:val="pt-BR"/>
                        </w:rPr>
                      </w:pPr>
                      <w:r w:rsidRPr="00BD24F1">
                        <w:rPr>
                          <w:szCs w:val="22"/>
                          <w:shd w:val="clear" w:color="auto" w:fill="FFE599"/>
                        </w:rPr>
                        <w:t>AMPCI</w:t>
                      </w:r>
                      <w:r w:rsidRPr="00BD24F1">
                        <w:rPr>
                          <w:szCs w:val="22"/>
                          <w:shd w:val="clear" w:color="auto" w:fill="FFE599"/>
                        </w:rPr>
                        <w:tab/>
                        <w:t xml:space="preserve">= Analiza </w:t>
                      </w:r>
                      <w:proofErr w:type="spellStart"/>
                      <w:r w:rsidRPr="00BD24F1">
                        <w:rPr>
                          <w:szCs w:val="22"/>
                          <w:shd w:val="clear" w:color="auto" w:fill="FFE599"/>
                        </w:rPr>
                        <w:t>şi</w:t>
                      </w:r>
                      <w:proofErr w:type="spellEnd"/>
                      <w:r w:rsidRPr="00BD24F1">
                        <w:rPr>
                          <w:szCs w:val="22"/>
                          <w:shd w:val="clear" w:color="auto" w:fill="FFE599"/>
                        </w:rPr>
                        <w:t xml:space="preserve"> </w:t>
                      </w:r>
                      <w:r w:rsidR="00DA6EBA" w:rsidRPr="00BD24F1">
                        <w:rPr>
                          <w:szCs w:val="22"/>
                          <w:shd w:val="clear" w:color="auto" w:fill="FFE599"/>
                        </w:rPr>
                        <w:t>m</w:t>
                      </w:r>
                      <w:r w:rsidRPr="00BD24F1">
                        <w:rPr>
                          <w:szCs w:val="22"/>
                          <w:shd w:val="clear" w:color="auto" w:fill="FFE599"/>
                        </w:rPr>
                        <w:t xml:space="preserve">odelarea </w:t>
                      </w:r>
                      <w:r w:rsidR="00DA6EBA" w:rsidRPr="00BD24F1">
                        <w:rPr>
                          <w:szCs w:val="22"/>
                          <w:shd w:val="clear" w:color="auto" w:fill="FFE599"/>
                        </w:rPr>
                        <w:t>p</w:t>
                      </w:r>
                      <w:r w:rsidRPr="00BD24F1">
                        <w:rPr>
                          <w:szCs w:val="22"/>
                          <w:shd w:val="clear" w:color="auto" w:fill="FFE599"/>
                        </w:rPr>
                        <w:t xml:space="preserve">roceselor de </w:t>
                      </w:r>
                      <w:r w:rsidR="00DA6EBA" w:rsidRPr="00BD24F1">
                        <w:rPr>
                          <w:szCs w:val="22"/>
                          <w:shd w:val="clear" w:color="auto" w:fill="FFE599"/>
                        </w:rPr>
                        <w:t>c</w:t>
                      </w:r>
                      <w:r w:rsidRPr="00BD24F1">
                        <w:rPr>
                          <w:szCs w:val="22"/>
                          <w:shd w:val="clear" w:color="auto" w:fill="FFE599"/>
                        </w:rPr>
                        <w:t>omunicare în</w:t>
                      </w:r>
                      <w:r w:rsidR="004E4DA6" w:rsidRPr="00BD24F1">
                        <w:rPr>
                          <w:szCs w:val="22"/>
                          <w:shd w:val="clear" w:color="auto" w:fill="FFE599"/>
                        </w:rPr>
                        <w:t xml:space="preserve"> </w:t>
                      </w:r>
                      <w:r w:rsidR="00DA6EBA" w:rsidRPr="00BD24F1">
                        <w:rPr>
                          <w:szCs w:val="22"/>
                          <w:shd w:val="clear" w:color="auto" w:fill="FFE599"/>
                        </w:rPr>
                        <w:t>i</w:t>
                      </w:r>
                      <w:r w:rsidRPr="00BD24F1">
                        <w:rPr>
                          <w:szCs w:val="22"/>
                          <w:shd w:val="clear" w:color="auto" w:fill="FFE599"/>
                        </w:rPr>
                        <w:t>ndustrie</w:t>
                      </w:r>
                      <w:r w:rsidR="00A00A6C" w:rsidRPr="00BD24F1">
                        <w:rPr>
                          <w:szCs w:val="22"/>
                          <w:shd w:val="clear" w:color="auto" w:fill="FFE599"/>
                        </w:rPr>
                        <w:t xml:space="preserve">   </w:t>
                      </w:r>
                      <w:r w:rsidR="00A00A6C" w:rsidRPr="00BD24F1">
                        <w:rPr>
                          <w:b/>
                          <w:bCs/>
                          <w:szCs w:val="22"/>
                          <w:shd w:val="clear" w:color="auto" w:fill="FFE599"/>
                        </w:rPr>
                        <w:t>2C+1S</w:t>
                      </w:r>
                      <w:r w:rsidRPr="00BD24F1">
                        <w:rPr>
                          <w:szCs w:val="22"/>
                          <w:shd w:val="clear" w:color="auto" w:fill="FFE599"/>
                        </w:rPr>
                        <w:tab/>
                      </w:r>
                      <w:r w:rsidRPr="00BD24F1">
                        <w:rPr>
                          <w:szCs w:val="22"/>
                          <w:shd w:val="clear" w:color="auto" w:fill="FFE599"/>
                        </w:rPr>
                        <w:tab/>
                      </w:r>
                      <w:r w:rsidR="00BD24F1" w:rsidRPr="00BD24F1">
                        <w:rPr>
                          <w:szCs w:val="22"/>
                          <w:shd w:val="clear" w:color="auto" w:fill="FFE599"/>
                        </w:rPr>
                        <w:t>Dr. Gabriela RĂUȚI</w:t>
                      </w:r>
                      <w:r w:rsidR="00AA7CDF" w:rsidRPr="00AA7CDF">
                        <w:rPr>
                          <w:szCs w:val="22"/>
                          <w:lang w:val="pt-BR"/>
                        </w:rPr>
                        <w:tab/>
                      </w:r>
                    </w:p>
                    <w:p w14:paraId="416AE0C9" w14:textId="3F71F089" w:rsidR="00E108CF" w:rsidRPr="00444578" w:rsidRDefault="000F2409" w:rsidP="00872D4D">
                      <w:pPr>
                        <w:shd w:val="clear" w:color="auto" w:fill="FFFFFF" w:themeFill="background1"/>
                        <w:spacing w:line="276" w:lineRule="auto"/>
                        <w:rPr>
                          <w:szCs w:val="22"/>
                          <w:lang w:val="pt-BR"/>
                        </w:rPr>
                      </w:pPr>
                      <w:r w:rsidRPr="00444578">
                        <w:rPr>
                          <w:szCs w:val="22"/>
                        </w:rPr>
                        <w:t>LEAD</w:t>
                      </w:r>
                      <w:r w:rsidR="002067AF" w:rsidRPr="00444578">
                        <w:rPr>
                          <w:szCs w:val="22"/>
                        </w:rPr>
                        <w:tab/>
                        <w:t xml:space="preserve">= Leadership </w:t>
                      </w:r>
                      <w:r w:rsidR="00DA6EBA">
                        <w:rPr>
                          <w:szCs w:val="22"/>
                        </w:rPr>
                        <w:t>i</w:t>
                      </w:r>
                      <w:r w:rsidR="00E108CF" w:rsidRPr="00444578">
                        <w:rPr>
                          <w:szCs w:val="22"/>
                        </w:rPr>
                        <w:t>ndustrial</w:t>
                      </w:r>
                      <w:r w:rsidR="00A00A6C">
                        <w:rPr>
                          <w:szCs w:val="22"/>
                        </w:rPr>
                        <w:t xml:space="preserve">   </w:t>
                      </w:r>
                      <w:r w:rsidR="00A00A6C" w:rsidRPr="00E82847">
                        <w:rPr>
                          <w:b/>
                          <w:bCs/>
                          <w:szCs w:val="22"/>
                        </w:rPr>
                        <w:t>1C+</w:t>
                      </w:r>
                      <w:r w:rsidR="00A00A6C" w:rsidRPr="00091286">
                        <w:rPr>
                          <w:b/>
                          <w:bCs/>
                          <w:color w:val="C00000"/>
                          <w:szCs w:val="22"/>
                        </w:rPr>
                        <w:t>2S</w:t>
                      </w:r>
                      <w:r w:rsidR="00E108CF" w:rsidRPr="00444578">
                        <w:rPr>
                          <w:szCs w:val="22"/>
                          <w:lang w:val="pt-BR"/>
                        </w:rPr>
                        <w:tab/>
                      </w:r>
                      <w:r w:rsidR="00E108CF" w:rsidRPr="00444578">
                        <w:rPr>
                          <w:szCs w:val="22"/>
                          <w:lang w:val="pt-BR"/>
                        </w:rPr>
                        <w:tab/>
                      </w:r>
                      <w:r w:rsidR="00E108CF" w:rsidRPr="00444578">
                        <w:rPr>
                          <w:szCs w:val="22"/>
                          <w:lang w:val="pt-BR"/>
                        </w:rPr>
                        <w:tab/>
                      </w:r>
                      <w:r w:rsidR="00E108CF" w:rsidRPr="00444578">
                        <w:rPr>
                          <w:szCs w:val="22"/>
                          <w:lang w:val="pt-BR"/>
                        </w:rPr>
                        <w:tab/>
                      </w:r>
                      <w:r w:rsidR="00E108CF" w:rsidRPr="00444578">
                        <w:rPr>
                          <w:szCs w:val="22"/>
                          <w:lang w:val="pt-BR"/>
                        </w:rPr>
                        <w:tab/>
                      </w:r>
                      <w:r w:rsidR="00E108CF" w:rsidRPr="00444578">
                        <w:rPr>
                          <w:szCs w:val="22"/>
                          <w:lang w:val="pt-BR"/>
                        </w:rPr>
                        <w:tab/>
                      </w:r>
                      <w:r w:rsidR="00C950A1">
                        <w:rPr>
                          <w:szCs w:val="22"/>
                          <w:lang w:val="pt-BR"/>
                        </w:rPr>
                        <w:t xml:space="preserve">S.l </w:t>
                      </w:r>
                      <w:r w:rsidR="00E108CF" w:rsidRPr="00444578">
                        <w:rPr>
                          <w:szCs w:val="22"/>
                          <w:lang w:val="pt-BR"/>
                        </w:rPr>
                        <w:t xml:space="preserve">dr.ing. </w:t>
                      </w:r>
                      <w:r w:rsidR="00C950A1">
                        <w:rPr>
                          <w:szCs w:val="22"/>
                          <w:lang w:val="pt-BR"/>
                        </w:rPr>
                        <w:t>Paula TUDOR</w:t>
                      </w:r>
                    </w:p>
                    <w:p w14:paraId="3C3E4E98" w14:textId="06E9B7D6" w:rsidR="00A914D5" w:rsidRPr="00444578" w:rsidRDefault="00A914D5" w:rsidP="00091286">
                      <w:pPr>
                        <w:shd w:val="clear" w:color="auto" w:fill="FFE599"/>
                        <w:spacing w:line="276" w:lineRule="auto"/>
                        <w:rPr>
                          <w:szCs w:val="22"/>
                          <w:lang w:val="pt-BR"/>
                        </w:rPr>
                      </w:pPr>
                      <w:r w:rsidRPr="00444578">
                        <w:rPr>
                          <w:szCs w:val="22"/>
                          <w:lang w:val="pt-BR"/>
                        </w:rPr>
                        <w:t>PSAI</w:t>
                      </w:r>
                      <w:r w:rsidRPr="00444578">
                        <w:rPr>
                          <w:szCs w:val="22"/>
                          <w:lang w:val="pt-BR"/>
                        </w:rPr>
                        <w:tab/>
                        <w:t xml:space="preserve">= Politici și </w:t>
                      </w:r>
                      <w:r w:rsidR="00DA6EBA">
                        <w:rPr>
                          <w:szCs w:val="22"/>
                          <w:lang w:val="pt-BR"/>
                        </w:rPr>
                        <w:t>s</w:t>
                      </w:r>
                      <w:r w:rsidRPr="00444578">
                        <w:rPr>
                          <w:szCs w:val="22"/>
                          <w:lang w:val="pt-BR"/>
                        </w:rPr>
                        <w:t xml:space="preserve">trategii în </w:t>
                      </w:r>
                      <w:r w:rsidR="00DA6EBA">
                        <w:rPr>
                          <w:szCs w:val="22"/>
                          <w:lang w:val="pt-BR"/>
                        </w:rPr>
                        <w:t>a</w:t>
                      </w:r>
                      <w:r w:rsidRPr="00444578">
                        <w:rPr>
                          <w:szCs w:val="22"/>
                          <w:lang w:val="pt-BR"/>
                        </w:rPr>
                        <w:t xml:space="preserve">faceri </w:t>
                      </w:r>
                      <w:r w:rsidR="00DA6EBA">
                        <w:rPr>
                          <w:szCs w:val="22"/>
                          <w:lang w:val="pt-BR"/>
                        </w:rPr>
                        <w:t>i</w:t>
                      </w:r>
                      <w:r w:rsidRPr="00444578">
                        <w:rPr>
                          <w:szCs w:val="22"/>
                          <w:lang w:val="pt-BR"/>
                        </w:rPr>
                        <w:t>ndustriale</w:t>
                      </w:r>
                      <w:r w:rsidR="00A00A6C">
                        <w:rPr>
                          <w:szCs w:val="22"/>
                          <w:lang w:val="pt-BR"/>
                        </w:rPr>
                        <w:t xml:space="preserve">   </w:t>
                      </w:r>
                      <w:r w:rsidR="00A00A6C" w:rsidRPr="00E82847">
                        <w:rPr>
                          <w:b/>
                          <w:bCs/>
                          <w:szCs w:val="22"/>
                          <w:lang w:val="pt-BR"/>
                        </w:rPr>
                        <w:t>2C+</w:t>
                      </w:r>
                      <w:r w:rsidR="00A00A6C" w:rsidRPr="008F2CE8">
                        <w:rPr>
                          <w:b/>
                          <w:bCs/>
                          <w:color w:val="C00000"/>
                          <w:szCs w:val="22"/>
                          <w:lang w:val="pt-BR"/>
                        </w:rPr>
                        <w:t>2S</w:t>
                      </w:r>
                      <w:r w:rsidRPr="00444578">
                        <w:rPr>
                          <w:szCs w:val="22"/>
                          <w:lang w:val="pt-BR"/>
                        </w:rPr>
                        <w:tab/>
                      </w:r>
                      <w:r w:rsidRPr="00444578">
                        <w:rPr>
                          <w:szCs w:val="22"/>
                          <w:lang w:val="pt-BR"/>
                        </w:rPr>
                        <w:tab/>
                      </w:r>
                      <w:r w:rsidRPr="00444578">
                        <w:rPr>
                          <w:szCs w:val="22"/>
                          <w:lang w:val="pt-BR"/>
                        </w:rPr>
                        <w:tab/>
                      </w:r>
                      <w:r w:rsidRPr="00444578">
                        <w:rPr>
                          <w:szCs w:val="22"/>
                          <w:lang w:val="pt-BR"/>
                        </w:rPr>
                        <w:tab/>
                      </w:r>
                      <w:r w:rsidR="006E662A">
                        <w:rPr>
                          <w:szCs w:val="22"/>
                          <w:lang w:val="pt-BR"/>
                        </w:rPr>
                        <w:t>Conf</w:t>
                      </w:r>
                      <w:r w:rsidRPr="00444578">
                        <w:rPr>
                          <w:szCs w:val="22"/>
                          <w:lang w:val="pt-BR"/>
                        </w:rPr>
                        <w:t xml:space="preserve">.dr.ing. </w:t>
                      </w:r>
                      <w:r w:rsidR="00D625D6">
                        <w:rPr>
                          <w:szCs w:val="22"/>
                          <w:lang w:val="pt-BR"/>
                        </w:rPr>
                        <w:t>Catalina Monica ALEXE</w:t>
                      </w:r>
                    </w:p>
                    <w:p w14:paraId="3D59F350" w14:textId="04871C6B" w:rsidR="00A914D5" w:rsidRPr="00444578" w:rsidRDefault="00A914D5" w:rsidP="00872D4D">
                      <w:pPr>
                        <w:shd w:val="clear" w:color="auto" w:fill="FFFFFF" w:themeFill="background1"/>
                        <w:spacing w:line="276" w:lineRule="auto"/>
                        <w:rPr>
                          <w:szCs w:val="22"/>
                        </w:rPr>
                      </w:pPr>
                      <w:r w:rsidRPr="00444578">
                        <w:rPr>
                          <w:szCs w:val="22"/>
                        </w:rPr>
                        <w:t>IDTOI</w:t>
                      </w:r>
                      <w:r w:rsidRPr="00444578">
                        <w:rPr>
                          <w:szCs w:val="22"/>
                        </w:rPr>
                        <w:tab/>
                        <w:t xml:space="preserve">= Inovarea </w:t>
                      </w:r>
                      <w:proofErr w:type="spellStart"/>
                      <w:r w:rsidRPr="00444578">
                        <w:rPr>
                          <w:szCs w:val="22"/>
                        </w:rPr>
                        <w:t>şi</w:t>
                      </w:r>
                      <w:proofErr w:type="spellEnd"/>
                      <w:r w:rsidRPr="00444578">
                        <w:rPr>
                          <w:szCs w:val="22"/>
                        </w:rPr>
                        <w:t xml:space="preserve"> </w:t>
                      </w:r>
                      <w:r w:rsidR="00DA6EBA">
                        <w:rPr>
                          <w:szCs w:val="22"/>
                        </w:rPr>
                        <w:t>d</w:t>
                      </w:r>
                      <w:r w:rsidRPr="00444578">
                        <w:rPr>
                          <w:szCs w:val="22"/>
                        </w:rPr>
                        <w:t xml:space="preserve">ezvoltarea </w:t>
                      </w:r>
                      <w:r w:rsidR="00DA6EBA">
                        <w:rPr>
                          <w:szCs w:val="22"/>
                        </w:rPr>
                        <w:t>t</w:t>
                      </w:r>
                      <w:r w:rsidRPr="00444578">
                        <w:rPr>
                          <w:szCs w:val="22"/>
                        </w:rPr>
                        <w:t>ehnologică</w:t>
                      </w:r>
                      <w:r w:rsidR="006D2C52" w:rsidRPr="00444578">
                        <w:rPr>
                          <w:szCs w:val="22"/>
                        </w:rPr>
                        <w:t xml:space="preserve"> în </w:t>
                      </w:r>
                      <w:r w:rsidR="004E4DA6">
                        <w:rPr>
                          <w:szCs w:val="22"/>
                        </w:rPr>
                        <w:t>o</w:t>
                      </w:r>
                      <w:r w:rsidR="004E4DA6" w:rsidRPr="00444578">
                        <w:rPr>
                          <w:szCs w:val="22"/>
                        </w:rPr>
                        <w:t>rganizații</w:t>
                      </w:r>
                      <w:r w:rsidR="006D2C52" w:rsidRPr="00444578">
                        <w:rPr>
                          <w:szCs w:val="22"/>
                        </w:rPr>
                        <w:t xml:space="preserve"> industriale</w:t>
                      </w:r>
                      <w:r w:rsidR="006D2C52" w:rsidRPr="00444578">
                        <w:rPr>
                          <w:szCs w:val="22"/>
                        </w:rPr>
                        <w:tab/>
                      </w:r>
                      <w:r w:rsidR="00A00A6C" w:rsidRPr="00E82847">
                        <w:rPr>
                          <w:b/>
                          <w:bCs/>
                          <w:szCs w:val="22"/>
                        </w:rPr>
                        <w:t>2C+1P</w:t>
                      </w:r>
                      <w:r w:rsidR="00EB1739" w:rsidRPr="00444578">
                        <w:rPr>
                          <w:szCs w:val="22"/>
                        </w:rPr>
                        <w:tab/>
                      </w:r>
                      <w:r w:rsidR="00DA6EBA">
                        <w:rPr>
                          <w:szCs w:val="22"/>
                        </w:rPr>
                        <w:tab/>
                      </w:r>
                      <w:r w:rsidR="002765BB">
                        <w:rPr>
                          <w:szCs w:val="22"/>
                        </w:rPr>
                        <w:t>Conf.</w:t>
                      </w:r>
                      <w:r w:rsidR="00D66391">
                        <w:rPr>
                          <w:szCs w:val="22"/>
                        </w:rPr>
                        <w:t xml:space="preserve"> </w:t>
                      </w:r>
                      <w:r w:rsidR="006D2C52" w:rsidRPr="00444578">
                        <w:rPr>
                          <w:szCs w:val="22"/>
                        </w:rPr>
                        <w:t>dr.</w:t>
                      </w:r>
                      <w:r w:rsidR="00D66391">
                        <w:rPr>
                          <w:szCs w:val="22"/>
                        </w:rPr>
                        <w:t xml:space="preserve"> </w:t>
                      </w:r>
                      <w:r w:rsidRPr="00444578">
                        <w:rPr>
                          <w:szCs w:val="22"/>
                        </w:rPr>
                        <w:t>ing. Cătălin ALEXE</w:t>
                      </w:r>
                    </w:p>
                  </w:txbxContent>
                </v:textbox>
              </v:shape>
            </w:pict>
          </mc:Fallback>
        </mc:AlternateContent>
      </w:r>
      <w:r w:rsidRPr="00A831F0"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87F874" wp14:editId="16CC5391">
                <wp:simplePos x="0" y="0"/>
                <wp:positionH relativeFrom="column">
                  <wp:posOffset>-103967</wp:posOffset>
                </wp:positionH>
                <wp:positionV relativeFrom="paragraph">
                  <wp:posOffset>131503</wp:posOffset>
                </wp:positionV>
                <wp:extent cx="1828800" cy="1403985"/>
                <wp:effectExtent l="0" t="0" r="0" b="25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23FA7E" w14:textId="53117461" w:rsidR="00C822B8" w:rsidRDefault="00C822B8" w:rsidP="00091286">
                            <w:pPr>
                              <w:shd w:val="clear" w:color="auto" w:fill="FFE599"/>
                              <w:rPr>
                                <w:sz w:val="24"/>
                              </w:rPr>
                            </w:pPr>
                            <w:r w:rsidRPr="00D67FB6">
                              <w:rPr>
                                <w:sz w:val="24"/>
                              </w:rPr>
                              <w:t>C:</w:t>
                            </w:r>
                            <w:r w:rsidR="00A52828">
                              <w:rPr>
                                <w:sz w:val="24"/>
                              </w:rPr>
                              <w:tab/>
                            </w:r>
                            <w:r w:rsidRPr="00D67FB6">
                              <w:rPr>
                                <w:sz w:val="24"/>
                              </w:rPr>
                              <w:t>curs</w:t>
                            </w:r>
                          </w:p>
                          <w:p w14:paraId="524DB791" w14:textId="2EBEBCE7" w:rsidR="004E4DA6" w:rsidRPr="00D67FB6" w:rsidRDefault="004E4DA6" w:rsidP="00091286">
                            <w:pPr>
                              <w:shd w:val="clear" w:color="auto" w:fill="FFE599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em:</w:t>
                            </w:r>
                            <w:r w:rsidR="00A52828"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>seminar</w:t>
                            </w:r>
                          </w:p>
                          <w:p w14:paraId="0A881B5B" w14:textId="4B10AFA8" w:rsidR="00C822B8" w:rsidRPr="00D67FB6" w:rsidRDefault="00C822B8" w:rsidP="00091286">
                            <w:pPr>
                              <w:shd w:val="clear" w:color="auto" w:fill="FFE599"/>
                              <w:rPr>
                                <w:sz w:val="24"/>
                              </w:rPr>
                            </w:pPr>
                            <w:r w:rsidRPr="00D67FB6">
                              <w:rPr>
                                <w:sz w:val="24"/>
                              </w:rPr>
                              <w:t>Lp:</w:t>
                            </w:r>
                            <w:r w:rsidR="00A52828">
                              <w:rPr>
                                <w:sz w:val="24"/>
                              </w:rPr>
                              <w:tab/>
                            </w:r>
                            <w:r w:rsidR="004E4DA6" w:rsidRPr="00D67FB6">
                              <w:rPr>
                                <w:sz w:val="24"/>
                              </w:rPr>
                              <w:t>lucrări</w:t>
                            </w:r>
                            <w:r w:rsidRPr="00D67FB6">
                              <w:rPr>
                                <w:sz w:val="24"/>
                              </w:rPr>
                              <w:t xml:space="preserve"> practice</w:t>
                            </w:r>
                          </w:p>
                          <w:p w14:paraId="228E3832" w14:textId="5FBF524B" w:rsidR="00C822B8" w:rsidRDefault="00C822B8" w:rsidP="00091286">
                            <w:pPr>
                              <w:shd w:val="clear" w:color="auto" w:fill="FFE599"/>
                              <w:rPr>
                                <w:sz w:val="24"/>
                              </w:rPr>
                            </w:pPr>
                            <w:r w:rsidRPr="00D67FB6">
                              <w:rPr>
                                <w:sz w:val="24"/>
                              </w:rPr>
                              <w:t>Pr:</w:t>
                            </w:r>
                            <w:r w:rsidR="00A52828">
                              <w:rPr>
                                <w:sz w:val="24"/>
                              </w:rPr>
                              <w:tab/>
                            </w:r>
                            <w:r w:rsidRPr="00D67FB6">
                              <w:rPr>
                                <w:sz w:val="24"/>
                              </w:rPr>
                              <w:t>proiect</w:t>
                            </w:r>
                          </w:p>
                          <w:p w14:paraId="49C4E847" w14:textId="6BC37BD9" w:rsidR="000C4806" w:rsidRPr="00D67FB6" w:rsidRDefault="000C4806" w:rsidP="00091286">
                            <w:pPr>
                              <w:shd w:val="clear" w:color="auto" w:fill="FFE599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Gr:      pe gru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87F874" id="Text Box 2" o:spid="_x0000_s1028" type="#_x0000_t202" style="position:absolute;margin-left:-8.2pt;margin-top:10.35pt;width:2in;height:110.55pt;z-index:2516715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" filled="f" stroked="f">
                <v:textbox style="mso-fit-shape-to-text:t">
                  <w:txbxContent>
                    <w:p w14:paraId="6F23FA7E" w14:textId="53117461" w:rsidR="00C822B8" w:rsidRDefault="00C822B8" w:rsidP="00091286">
                      <w:pPr>
                        <w:shd w:val="clear" w:color="auto" w:fill="FFE599"/>
                        <w:rPr>
                          <w:sz w:val="24"/>
                        </w:rPr>
                      </w:pPr>
                      <w:r w:rsidRPr="00D67FB6">
                        <w:rPr>
                          <w:sz w:val="24"/>
                        </w:rPr>
                        <w:t>C:</w:t>
                      </w:r>
                      <w:r w:rsidR="00A52828">
                        <w:rPr>
                          <w:sz w:val="24"/>
                        </w:rPr>
                        <w:tab/>
                      </w:r>
                      <w:r w:rsidRPr="00D67FB6">
                        <w:rPr>
                          <w:sz w:val="24"/>
                        </w:rPr>
                        <w:t>curs</w:t>
                      </w:r>
                    </w:p>
                    <w:p w14:paraId="524DB791" w14:textId="2EBEBCE7" w:rsidR="004E4DA6" w:rsidRPr="00D67FB6" w:rsidRDefault="004E4DA6" w:rsidP="00091286">
                      <w:pPr>
                        <w:shd w:val="clear" w:color="auto" w:fill="FFE599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em:</w:t>
                      </w:r>
                      <w:r w:rsidR="00A52828"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>seminar</w:t>
                      </w:r>
                    </w:p>
                    <w:p w14:paraId="0A881B5B" w14:textId="4B10AFA8" w:rsidR="00C822B8" w:rsidRPr="00D67FB6" w:rsidRDefault="00C822B8" w:rsidP="00091286">
                      <w:pPr>
                        <w:shd w:val="clear" w:color="auto" w:fill="FFE599"/>
                        <w:rPr>
                          <w:sz w:val="24"/>
                        </w:rPr>
                      </w:pPr>
                      <w:r w:rsidRPr="00D67FB6">
                        <w:rPr>
                          <w:sz w:val="24"/>
                        </w:rPr>
                        <w:t>Lp:</w:t>
                      </w:r>
                      <w:r w:rsidR="00A52828">
                        <w:rPr>
                          <w:sz w:val="24"/>
                        </w:rPr>
                        <w:tab/>
                      </w:r>
                      <w:r w:rsidR="004E4DA6" w:rsidRPr="00D67FB6">
                        <w:rPr>
                          <w:sz w:val="24"/>
                        </w:rPr>
                        <w:t>lucrări</w:t>
                      </w:r>
                      <w:r w:rsidRPr="00D67FB6">
                        <w:rPr>
                          <w:sz w:val="24"/>
                        </w:rPr>
                        <w:t xml:space="preserve"> practice</w:t>
                      </w:r>
                    </w:p>
                    <w:p w14:paraId="228E3832" w14:textId="5FBF524B" w:rsidR="00C822B8" w:rsidRDefault="00C822B8" w:rsidP="00091286">
                      <w:pPr>
                        <w:shd w:val="clear" w:color="auto" w:fill="FFE599"/>
                        <w:rPr>
                          <w:sz w:val="24"/>
                        </w:rPr>
                      </w:pPr>
                      <w:r w:rsidRPr="00D67FB6">
                        <w:rPr>
                          <w:sz w:val="24"/>
                        </w:rPr>
                        <w:t>Pr:</w:t>
                      </w:r>
                      <w:r w:rsidR="00A52828">
                        <w:rPr>
                          <w:sz w:val="24"/>
                        </w:rPr>
                        <w:tab/>
                      </w:r>
                      <w:r w:rsidRPr="00D67FB6">
                        <w:rPr>
                          <w:sz w:val="24"/>
                        </w:rPr>
                        <w:t>proiect</w:t>
                      </w:r>
                    </w:p>
                    <w:p w14:paraId="49C4E847" w14:textId="6BC37BD9" w:rsidR="000C4806" w:rsidRPr="00D67FB6" w:rsidRDefault="000C4806" w:rsidP="00091286">
                      <w:pPr>
                        <w:shd w:val="clear" w:color="auto" w:fill="FFE599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Gr:      pe grupe</w:t>
                      </w:r>
                    </w:p>
                  </w:txbxContent>
                </v:textbox>
              </v:shape>
            </w:pict>
          </mc:Fallback>
        </mc:AlternateContent>
      </w:r>
    </w:p>
    <w:p w14:paraId="14296F26" w14:textId="6BFB0823" w:rsidR="00441804" w:rsidRDefault="00441804">
      <w:pPr>
        <w:tabs>
          <w:tab w:val="left" w:pos="3119"/>
        </w:tabs>
        <w:rPr>
          <w:rFonts w:ascii="Arial" w:hAnsi="Arial" w:cs="Arial"/>
        </w:rPr>
      </w:pPr>
    </w:p>
    <w:p w14:paraId="6BAF0C41" w14:textId="3167C0E1" w:rsidR="00441804" w:rsidRDefault="00441804">
      <w:pPr>
        <w:tabs>
          <w:tab w:val="left" w:pos="3119"/>
        </w:tabs>
        <w:rPr>
          <w:rFonts w:ascii="Arial" w:hAnsi="Arial" w:cs="Arial"/>
        </w:rPr>
      </w:pPr>
    </w:p>
    <w:p w14:paraId="09B5F322" w14:textId="7D40470E" w:rsidR="00441804" w:rsidRDefault="00441804">
      <w:pPr>
        <w:tabs>
          <w:tab w:val="left" w:pos="3119"/>
        </w:tabs>
        <w:rPr>
          <w:rFonts w:ascii="Arial" w:hAnsi="Arial" w:cs="Arial"/>
        </w:rPr>
      </w:pPr>
    </w:p>
    <w:p w14:paraId="5472D2EC" w14:textId="48B665B6" w:rsidR="00441804" w:rsidRDefault="00441804">
      <w:pPr>
        <w:tabs>
          <w:tab w:val="left" w:pos="3119"/>
        </w:tabs>
        <w:rPr>
          <w:rFonts w:ascii="Arial" w:hAnsi="Arial" w:cs="Arial"/>
        </w:rPr>
      </w:pPr>
    </w:p>
    <w:p w14:paraId="65C80D26" w14:textId="2E678B3F" w:rsidR="00441804" w:rsidRDefault="00441804">
      <w:pPr>
        <w:tabs>
          <w:tab w:val="left" w:pos="3119"/>
        </w:tabs>
        <w:rPr>
          <w:rFonts w:ascii="Arial" w:hAnsi="Arial" w:cs="Arial"/>
        </w:rPr>
      </w:pPr>
    </w:p>
    <w:p w14:paraId="27DA86AA" w14:textId="4222621E" w:rsidR="00A45B58" w:rsidRDefault="00A45B58">
      <w:pPr>
        <w:tabs>
          <w:tab w:val="left" w:pos="3119"/>
        </w:tabs>
        <w:rPr>
          <w:rFonts w:ascii="Arial" w:hAnsi="Arial" w:cs="Arial"/>
        </w:rPr>
      </w:pPr>
    </w:p>
    <w:p w14:paraId="3C1AF97B" w14:textId="4CAD1D27" w:rsidR="00441804" w:rsidRDefault="00441804">
      <w:pPr>
        <w:tabs>
          <w:tab w:val="left" w:pos="3119"/>
        </w:tabs>
        <w:rPr>
          <w:rFonts w:ascii="Arial" w:hAnsi="Arial" w:cs="Arial"/>
        </w:rPr>
      </w:pPr>
    </w:p>
    <w:p w14:paraId="29FE5C90" w14:textId="77777777" w:rsidR="00441804" w:rsidRPr="002A5135" w:rsidRDefault="00441804">
      <w:pPr>
        <w:tabs>
          <w:tab w:val="left" w:pos="3119"/>
        </w:tabs>
        <w:rPr>
          <w:rFonts w:ascii="Arial" w:hAnsi="Arial" w:cs="Arial"/>
        </w:rPr>
      </w:pPr>
    </w:p>
    <w:sectPr w:rsidR="00441804" w:rsidRPr="002A5135" w:rsidSect="00945F69">
      <w:pgSz w:w="16840" w:h="11907" w:orient="landscape" w:code="9"/>
      <w:pgMar w:top="851" w:right="851" w:bottom="567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71CE2"/>
    <w:multiLevelType w:val="hybridMultilevel"/>
    <w:tmpl w:val="78E0C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B1A52"/>
    <w:multiLevelType w:val="singleLevel"/>
    <w:tmpl w:val="CC00BAF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1B710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33BE2C4B"/>
    <w:multiLevelType w:val="hybridMultilevel"/>
    <w:tmpl w:val="DCA072EA"/>
    <w:lvl w:ilvl="0" w:tplc="2A86C484">
      <w:start w:val="1156"/>
      <w:numFmt w:val="bullet"/>
      <w:lvlText w:val="–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30125F"/>
    <w:multiLevelType w:val="hybridMultilevel"/>
    <w:tmpl w:val="71C4007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F13719"/>
    <w:multiLevelType w:val="singleLevel"/>
    <w:tmpl w:val="CDCA47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9B05868"/>
    <w:multiLevelType w:val="hybridMultilevel"/>
    <w:tmpl w:val="BBF66F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BEC0BC5"/>
    <w:multiLevelType w:val="hybridMultilevel"/>
    <w:tmpl w:val="8D6E1F78"/>
    <w:lvl w:ilvl="0" w:tplc="99FAADE4">
      <w:start w:val="1156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64D18"/>
    <w:multiLevelType w:val="hybridMultilevel"/>
    <w:tmpl w:val="9F74C79C"/>
    <w:lvl w:ilvl="0" w:tplc="2A86C484">
      <w:start w:val="1156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2745537">
    <w:abstractNumId w:val="1"/>
  </w:num>
  <w:num w:numId="2" w16cid:durableId="784927893">
    <w:abstractNumId w:val="5"/>
  </w:num>
  <w:num w:numId="3" w16cid:durableId="196164457">
    <w:abstractNumId w:val="2"/>
  </w:num>
  <w:num w:numId="4" w16cid:durableId="1205219433">
    <w:abstractNumId w:val="6"/>
  </w:num>
  <w:num w:numId="5" w16cid:durableId="830753991">
    <w:abstractNumId w:val="0"/>
  </w:num>
  <w:num w:numId="6" w16cid:durableId="1850559993">
    <w:abstractNumId w:val="7"/>
  </w:num>
  <w:num w:numId="7" w16cid:durableId="1078140037">
    <w:abstractNumId w:val="8"/>
  </w:num>
  <w:num w:numId="8" w16cid:durableId="1141652753">
    <w:abstractNumId w:val="3"/>
  </w:num>
  <w:num w:numId="9" w16cid:durableId="10141171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2MgYiQwtjE1NTCyUdpeDU4uLM/DyQAiOjWgDOW/+KLQAAAA=="/>
  </w:docVars>
  <w:rsids>
    <w:rsidRoot w:val="00F160FB"/>
    <w:rsid w:val="00004976"/>
    <w:rsid w:val="00006C7F"/>
    <w:rsid w:val="00007A77"/>
    <w:rsid w:val="000102B0"/>
    <w:rsid w:val="00010B47"/>
    <w:rsid w:val="00011300"/>
    <w:rsid w:val="00013CA0"/>
    <w:rsid w:val="000213FD"/>
    <w:rsid w:val="000231FC"/>
    <w:rsid w:val="0002512F"/>
    <w:rsid w:val="00027033"/>
    <w:rsid w:val="00032EB5"/>
    <w:rsid w:val="000330C4"/>
    <w:rsid w:val="00037625"/>
    <w:rsid w:val="0003783A"/>
    <w:rsid w:val="00042A3F"/>
    <w:rsid w:val="0004780F"/>
    <w:rsid w:val="00047F79"/>
    <w:rsid w:val="0005203F"/>
    <w:rsid w:val="00063B8A"/>
    <w:rsid w:val="00067155"/>
    <w:rsid w:val="00070521"/>
    <w:rsid w:val="0007477B"/>
    <w:rsid w:val="00075E5B"/>
    <w:rsid w:val="00082856"/>
    <w:rsid w:val="000829FE"/>
    <w:rsid w:val="00083B0E"/>
    <w:rsid w:val="00085A5F"/>
    <w:rsid w:val="00091286"/>
    <w:rsid w:val="000A2292"/>
    <w:rsid w:val="000B11ED"/>
    <w:rsid w:val="000B24FC"/>
    <w:rsid w:val="000B3666"/>
    <w:rsid w:val="000B43E9"/>
    <w:rsid w:val="000B4CEE"/>
    <w:rsid w:val="000B6EC5"/>
    <w:rsid w:val="000C3DB2"/>
    <w:rsid w:val="000C4806"/>
    <w:rsid w:val="000C783D"/>
    <w:rsid w:val="000C7B26"/>
    <w:rsid w:val="000D51F5"/>
    <w:rsid w:val="000E2FC6"/>
    <w:rsid w:val="000E6FE7"/>
    <w:rsid w:val="000F07F9"/>
    <w:rsid w:val="000F2409"/>
    <w:rsid w:val="000F6E79"/>
    <w:rsid w:val="00103382"/>
    <w:rsid w:val="00105E35"/>
    <w:rsid w:val="00106A92"/>
    <w:rsid w:val="00107E7D"/>
    <w:rsid w:val="00111B03"/>
    <w:rsid w:val="0011601C"/>
    <w:rsid w:val="001215C6"/>
    <w:rsid w:val="00127ED0"/>
    <w:rsid w:val="001334AC"/>
    <w:rsid w:val="00133A65"/>
    <w:rsid w:val="0014357D"/>
    <w:rsid w:val="001440A3"/>
    <w:rsid w:val="0015211A"/>
    <w:rsid w:val="00152396"/>
    <w:rsid w:val="001526D1"/>
    <w:rsid w:val="0015339D"/>
    <w:rsid w:val="00156E55"/>
    <w:rsid w:val="001620C6"/>
    <w:rsid w:val="001636B5"/>
    <w:rsid w:val="00173CE5"/>
    <w:rsid w:val="00176E9D"/>
    <w:rsid w:val="00191061"/>
    <w:rsid w:val="00195D60"/>
    <w:rsid w:val="001B4468"/>
    <w:rsid w:val="001C121F"/>
    <w:rsid w:val="001D6064"/>
    <w:rsid w:val="001F1167"/>
    <w:rsid w:val="001F1D82"/>
    <w:rsid w:val="001F6D15"/>
    <w:rsid w:val="002036A1"/>
    <w:rsid w:val="002067AF"/>
    <w:rsid w:val="002074E0"/>
    <w:rsid w:val="002277D4"/>
    <w:rsid w:val="002461D0"/>
    <w:rsid w:val="0024679F"/>
    <w:rsid w:val="00247413"/>
    <w:rsid w:val="00255FEB"/>
    <w:rsid w:val="002574E8"/>
    <w:rsid w:val="00267B63"/>
    <w:rsid w:val="00271E39"/>
    <w:rsid w:val="0027303B"/>
    <w:rsid w:val="002765BB"/>
    <w:rsid w:val="00277194"/>
    <w:rsid w:val="0028086E"/>
    <w:rsid w:val="002809AB"/>
    <w:rsid w:val="00283C8F"/>
    <w:rsid w:val="00286B2A"/>
    <w:rsid w:val="002919BC"/>
    <w:rsid w:val="002A43BD"/>
    <w:rsid w:val="002A5135"/>
    <w:rsid w:val="002B23FC"/>
    <w:rsid w:val="002C10F2"/>
    <w:rsid w:val="002C171A"/>
    <w:rsid w:val="002C31A2"/>
    <w:rsid w:val="002C574F"/>
    <w:rsid w:val="002C5F89"/>
    <w:rsid w:val="002C75A6"/>
    <w:rsid w:val="002C7861"/>
    <w:rsid w:val="002D1E9C"/>
    <w:rsid w:val="002D3F1E"/>
    <w:rsid w:val="002D3FEE"/>
    <w:rsid w:val="002D71F6"/>
    <w:rsid w:val="002D765A"/>
    <w:rsid w:val="002E19BF"/>
    <w:rsid w:val="002E3175"/>
    <w:rsid w:val="002E3AC5"/>
    <w:rsid w:val="002E5A5B"/>
    <w:rsid w:val="00300CC9"/>
    <w:rsid w:val="003029E3"/>
    <w:rsid w:val="00302E74"/>
    <w:rsid w:val="00302FFD"/>
    <w:rsid w:val="003063A0"/>
    <w:rsid w:val="003069FE"/>
    <w:rsid w:val="00307194"/>
    <w:rsid w:val="0032106F"/>
    <w:rsid w:val="00322A22"/>
    <w:rsid w:val="003263F5"/>
    <w:rsid w:val="003310BB"/>
    <w:rsid w:val="003435A9"/>
    <w:rsid w:val="00346BAF"/>
    <w:rsid w:val="0035109E"/>
    <w:rsid w:val="00353D92"/>
    <w:rsid w:val="0035608D"/>
    <w:rsid w:val="00366B54"/>
    <w:rsid w:val="00372591"/>
    <w:rsid w:val="00380441"/>
    <w:rsid w:val="0038162B"/>
    <w:rsid w:val="0038638D"/>
    <w:rsid w:val="003908BE"/>
    <w:rsid w:val="00392D9E"/>
    <w:rsid w:val="00394D71"/>
    <w:rsid w:val="003A268D"/>
    <w:rsid w:val="003A6BCF"/>
    <w:rsid w:val="003C0345"/>
    <w:rsid w:val="003C3262"/>
    <w:rsid w:val="003E39FB"/>
    <w:rsid w:val="003E72B9"/>
    <w:rsid w:val="003E7A3E"/>
    <w:rsid w:val="003F61EB"/>
    <w:rsid w:val="003F65A0"/>
    <w:rsid w:val="003F7BD0"/>
    <w:rsid w:val="0040786B"/>
    <w:rsid w:val="00410CFE"/>
    <w:rsid w:val="00414137"/>
    <w:rsid w:val="004141C9"/>
    <w:rsid w:val="00416570"/>
    <w:rsid w:val="00437533"/>
    <w:rsid w:val="00441804"/>
    <w:rsid w:val="00442EAD"/>
    <w:rsid w:val="00444578"/>
    <w:rsid w:val="0044593A"/>
    <w:rsid w:val="004463FE"/>
    <w:rsid w:val="00446FC2"/>
    <w:rsid w:val="004470C5"/>
    <w:rsid w:val="00456300"/>
    <w:rsid w:val="00456FFE"/>
    <w:rsid w:val="00457EE5"/>
    <w:rsid w:val="004641AE"/>
    <w:rsid w:val="0047742A"/>
    <w:rsid w:val="00483EAF"/>
    <w:rsid w:val="00483F42"/>
    <w:rsid w:val="00491807"/>
    <w:rsid w:val="0049422E"/>
    <w:rsid w:val="00494C4E"/>
    <w:rsid w:val="004A6A7E"/>
    <w:rsid w:val="004B102C"/>
    <w:rsid w:val="004B19CA"/>
    <w:rsid w:val="004B1EF6"/>
    <w:rsid w:val="004B4223"/>
    <w:rsid w:val="004C3ACC"/>
    <w:rsid w:val="004D06F4"/>
    <w:rsid w:val="004D0A86"/>
    <w:rsid w:val="004D0D09"/>
    <w:rsid w:val="004D2EF6"/>
    <w:rsid w:val="004D697B"/>
    <w:rsid w:val="004D7511"/>
    <w:rsid w:val="004D7E23"/>
    <w:rsid w:val="004E260B"/>
    <w:rsid w:val="004E480C"/>
    <w:rsid w:val="004E4DA6"/>
    <w:rsid w:val="004F0361"/>
    <w:rsid w:val="004F4FCF"/>
    <w:rsid w:val="004F7F68"/>
    <w:rsid w:val="005103AD"/>
    <w:rsid w:val="00512FA5"/>
    <w:rsid w:val="00513EE2"/>
    <w:rsid w:val="00515FAA"/>
    <w:rsid w:val="00520326"/>
    <w:rsid w:val="00522BA7"/>
    <w:rsid w:val="00523A51"/>
    <w:rsid w:val="00533153"/>
    <w:rsid w:val="00533185"/>
    <w:rsid w:val="00533F2F"/>
    <w:rsid w:val="00534FC2"/>
    <w:rsid w:val="00542448"/>
    <w:rsid w:val="0054448F"/>
    <w:rsid w:val="00544BEA"/>
    <w:rsid w:val="00546954"/>
    <w:rsid w:val="005527E0"/>
    <w:rsid w:val="0055381B"/>
    <w:rsid w:val="0056412A"/>
    <w:rsid w:val="005858BC"/>
    <w:rsid w:val="005903DD"/>
    <w:rsid w:val="005904B6"/>
    <w:rsid w:val="00595E1D"/>
    <w:rsid w:val="00597547"/>
    <w:rsid w:val="00597638"/>
    <w:rsid w:val="005A584A"/>
    <w:rsid w:val="005B0067"/>
    <w:rsid w:val="005B00A7"/>
    <w:rsid w:val="005B32AC"/>
    <w:rsid w:val="005B55B5"/>
    <w:rsid w:val="005D60E0"/>
    <w:rsid w:val="005D6F2E"/>
    <w:rsid w:val="005E0051"/>
    <w:rsid w:val="005E100E"/>
    <w:rsid w:val="005E1102"/>
    <w:rsid w:val="005E160F"/>
    <w:rsid w:val="005E5600"/>
    <w:rsid w:val="005F30EF"/>
    <w:rsid w:val="005F32C0"/>
    <w:rsid w:val="005F34A2"/>
    <w:rsid w:val="005F49CC"/>
    <w:rsid w:val="005F582B"/>
    <w:rsid w:val="005F7897"/>
    <w:rsid w:val="006007E9"/>
    <w:rsid w:val="00610281"/>
    <w:rsid w:val="00616C1F"/>
    <w:rsid w:val="00625CC1"/>
    <w:rsid w:val="0063438D"/>
    <w:rsid w:val="0063797E"/>
    <w:rsid w:val="00640CC6"/>
    <w:rsid w:val="00641719"/>
    <w:rsid w:val="0064460D"/>
    <w:rsid w:val="00645191"/>
    <w:rsid w:val="00646B54"/>
    <w:rsid w:val="006500B4"/>
    <w:rsid w:val="006502BB"/>
    <w:rsid w:val="00655820"/>
    <w:rsid w:val="00661790"/>
    <w:rsid w:val="00661AA8"/>
    <w:rsid w:val="006702B4"/>
    <w:rsid w:val="00674A52"/>
    <w:rsid w:val="0068276F"/>
    <w:rsid w:val="0068551F"/>
    <w:rsid w:val="006855C7"/>
    <w:rsid w:val="00687B5F"/>
    <w:rsid w:val="00693156"/>
    <w:rsid w:val="00696ED3"/>
    <w:rsid w:val="00697899"/>
    <w:rsid w:val="006B181E"/>
    <w:rsid w:val="006B1BF8"/>
    <w:rsid w:val="006B35CC"/>
    <w:rsid w:val="006B3E14"/>
    <w:rsid w:val="006B5C79"/>
    <w:rsid w:val="006B75F0"/>
    <w:rsid w:val="006C0039"/>
    <w:rsid w:val="006C1EA9"/>
    <w:rsid w:val="006C59A9"/>
    <w:rsid w:val="006C5F47"/>
    <w:rsid w:val="006C6422"/>
    <w:rsid w:val="006C68C6"/>
    <w:rsid w:val="006D09F6"/>
    <w:rsid w:val="006D2C52"/>
    <w:rsid w:val="006E03DD"/>
    <w:rsid w:val="006E2704"/>
    <w:rsid w:val="006E3341"/>
    <w:rsid w:val="006E594A"/>
    <w:rsid w:val="006E662A"/>
    <w:rsid w:val="006F42BC"/>
    <w:rsid w:val="006F4580"/>
    <w:rsid w:val="006F4AC8"/>
    <w:rsid w:val="006F65A3"/>
    <w:rsid w:val="006F70DA"/>
    <w:rsid w:val="007023A6"/>
    <w:rsid w:val="00705F0B"/>
    <w:rsid w:val="0070735D"/>
    <w:rsid w:val="007110B0"/>
    <w:rsid w:val="007119E7"/>
    <w:rsid w:val="00713574"/>
    <w:rsid w:val="007231B4"/>
    <w:rsid w:val="00723697"/>
    <w:rsid w:val="00724A71"/>
    <w:rsid w:val="0072562F"/>
    <w:rsid w:val="00725AD6"/>
    <w:rsid w:val="00727962"/>
    <w:rsid w:val="00730AF9"/>
    <w:rsid w:val="007434C1"/>
    <w:rsid w:val="007539AC"/>
    <w:rsid w:val="00757349"/>
    <w:rsid w:val="007577CF"/>
    <w:rsid w:val="00757FB3"/>
    <w:rsid w:val="00765F4C"/>
    <w:rsid w:val="00766D0A"/>
    <w:rsid w:val="00767D69"/>
    <w:rsid w:val="0077274E"/>
    <w:rsid w:val="00772B30"/>
    <w:rsid w:val="007734ED"/>
    <w:rsid w:val="00782352"/>
    <w:rsid w:val="007829B0"/>
    <w:rsid w:val="00784B12"/>
    <w:rsid w:val="007A2B66"/>
    <w:rsid w:val="007A5DA9"/>
    <w:rsid w:val="007B2CFA"/>
    <w:rsid w:val="007B381E"/>
    <w:rsid w:val="007C2BF0"/>
    <w:rsid w:val="007C50F9"/>
    <w:rsid w:val="007C6EEA"/>
    <w:rsid w:val="007D0DB9"/>
    <w:rsid w:val="007F7D7E"/>
    <w:rsid w:val="00804DA7"/>
    <w:rsid w:val="008146EA"/>
    <w:rsid w:val="008163EC"/>
    <w:rsid w:val="008243DD"/>
    <w:rsid w:val="00825A94"/>
    <w:rsid w:val="008276CA"/>
    <w:rsid w:val="00831E82"/>
    <w:rsid w:val="008419CE"/>
    <w:rsid w:val="00852481"/>
    <w:rsid w:val="008674D6"/>
    <w:rsid w:val="00872D4D"/>
    <w:rsid w:val="0088100F"/>
    <w:rsid w:val="00883FF5"/>
    <w:rsid w:val="0089226B"/>
    <w:rsid w:val="00892D09"/>
    <w:rsid w:val="00897C2E"/>
    <w:rsid w:val="008A064E"/>
    <w:rsid w:val="008A135D"/>
    <w:rsid w:val="008A2344"/>
    <w:rsid w:val="008A449E"/>
    <w:rsid w:val="008B0952"/>
    <w:rsid w:val="008B1C2F"/>
    <w:rsid w:val="008B2CF5"/>
    <w:rsid w:val="008B551E"/>
    <w:rsid w:val="008B6D81"/>
    <w:rsid w:val="008B7E93"/>
    <w:rsid w:val="008C1A21"/>
    <w:rsid w:val="008C680E"/>
    <w:rsid w:val="008D52F9"/>
    <w:rsid w:val="008D778D"/>
    <w:rsid w:val="008E33F2"/>
    <w:rsid w:val="008E65D2"/>
    <w:rsid w:val="008F07AF"/>
    <w:rsid w:val="008F2CE8"/>
    <w:rsid w:val="008F334A"/>
    <w:rsid w:val="008F6568"/>
    <w:rsid w:val="00903D25"/>
    <w:rsid w:val="00904D71"/>
    <w:rsid w:val="00907370"/>
    <w:rsid w:val="00912E9B"/>
    <w:rsid w:val="00913B1A"/>
    <w:rsid w:val="00920CA9"/>
    <w:rsid w:val="00921B3A"/>
    <w:rsid w:val="0092280B"/>
    <w:rsid w:val="0092778A"/>
    <w:rsid w:val="00945F69"/>
    <w:rsid w:val="0095214A"/>
    <w:rsid w:val="00954108"/>
    <w:rsid w:val="0095414B"/>
    <w:rsid w:val="009542C8"/>
    <w:rsid w:val="00957AD9"/>
    <w:rsid w:val="009601C8"/>
    <w:rsid w:val="009643EC"/>
    <w:rsid w:val="00965459"/>
    <w:rsid w:val="00965DBC"/>
    <w:rsid w:val="00982389"/>
    <w:rsid w:val="00983893"/>
    <w:rsid w:val="00983EA1"/>
    <w:rsid w:val="009848B2"/>
    <w:rsid w:val="00985FD8"/>
    <w:rsid w:val="00990576"/>
    <w:rsid w:val="009922B4"/>
    <w:rsid w:val="009B18C2"/>
    <w:rsid w:val="009B1AA3"/>
    <w:rsid w:val="009B4F00"/>
    <w:rsid w:val="009B529B"/>
    <w:rsid w:val="009B542D"/>
    <w:rsid w:val="009C032C"/>
    <w:rsid w:val="009C0BC2"/>
    <w:rsid w:val="009C770E"/>
    <w:rsid w:val="009D0ADD"/>
    <w:rsid w:val="009D61AB"/>
    <w:rsid w:val="009D6B6D"/>
    <w:rsid w:val="009E0B91"/>
    <w:rsid w:val="009E2070"/>
    <w:rsid w:val="009F24BC"/>
    <w:rsid w:val="009F3003"/>
    <w:rsid w:val="009F4CB3"/>
    <w:rsid w:val="00A00A6C"/>
    <w:rsid w:val="00A06F3E"/>
    <w:rsid w:val="00A07F7D"/>
    <w:rsid w:val="00A114F5"/>
    <w:rsid w:val="00A13859"/>
    <w:rsid w:val="00A203D5"/>
    <w:rsid w:val="00A316A7"/>
    <w:rsid w:val="00A32F56"/>
    <w:rsid w:val="00A36A8D"/>
    <w:rsid w:val="00A40CFF"/>
    <w:rsid w:val="00A45B58"/>
    <w:rsid w:val="00A5072E"/>
    <w:rsid w:val="00A52828"/>
    <w:rsid w:val="00A660E3"/>
    <w:rsid w:val="00A67304"/>
    <w:rsid w:val="00A67BF6"/>
    <w:rsid w:val="00A70AB7"/>
    <w:rsid w:val="00A75721"/>
    <w:rsid w:val="00A802FB"/>
    <w:rsid w:val="00A868EF"/>
    <w:rsid w:val="00A86F14"/>
    <w:rsid w:val="00A8771A"/>
    <w:rsid w:val="00A914D5"/>
    <w:rsid w:val="00A94F75"/>
    <w:rsid w:val="00A95769"/>
    <w:rsid w:val="00A9723D"/>
    <w:rsid w:val="00AA5375"/>
    <w:rsid w:val="00AA5923"/>
    <w:rsid w:val="00AA5BDB"/>
    <w:rsid w:val="00AA7CDF"/>
    <w:rsid w:val="00AB0858"/>
    <w:rsid w:val="00AB1C4D"/>
    <w:rsid w:val="00AB3A7A"/>
    <w:rsid w:val="00AB4F8A"/>
    <w:rsid w:val="00AB776E"/>
    <w:rsid w:val="00AC59B4"/>
    <w:rsid w:val="00AC7B7D"/>
    <w:rsid w:val="00AD0563"/>
    <w:rsid w:val="00AE08D3"/>
    <w:rsid w:val="00AE7BCF"/>
    <w:rsid w:val="00AF17B8"/>
    <w:rsid w:val="00AF1A26"/>
    <w:rsid w:val="00AF2873"/>
    <w:rsid w:val="00B0210B"/>
    <w:rsid w:val="00B03241"/>
    <w:rsid w:val="00B115CE"/>
    <w:rsid w:val="00B1215F"/>
    <w:rsid w:val="00B150F5"/>
    <w:rsid w:val="00B20B9E"/>
    <w:rsid w:val="00B214B4"/>
    <w:rsid w:val="00B263EF"/>
    <w:rsid w:val="00B35EE3"/>
    <w:rsid w:val="00B36386"/>
    <w:rsid w:val="00B36973"/>
    <w:rsid w:val="00B36D25"/>
    <w:rsid w:val="00B43E9D"/>
    <w:rsid w:val="00B43EAB"/>
    <w:rsid w:val="00B44666"/>
    <w:rsid w:val="00B50100"/>
    <w:rsid w:val="00B53A4D"/>
    <w:rsid w:val="00B54EEE"/>
    <w:rsid w:val="00B5767D"/>
    <w:rsid w:val="00B63863"/>
    <w:rsid w:val="00B70262"/>
    <w:rsid w:val="00B718D2"/>
    <w:rsid w:val="00B7524E"/>
    <w:rsid w:val="00B7616F"/>
    <w:rsid w:val="00B77C0F"/>
    <w:rsid w:val="00B83CAD"/>
    <w:rsid w:val="00B84B27"/>
    <w:rsid w:val="00B96F78"/>
    <w:rsid w:val="00B97EC8"/>
    <w:rsid w:val="00BA52E8"/>
    <w:rsid w:val="00BA77BA"/>
    <w:rsid w:val="00BB2A0A"/>
    <w:rsid w:val="00BB5667"/>
    <w:rsid w:val="00BC1340"/>
    <w:rsid w:val="00BC1DE5"/>
    <w:rsid w:val="00BC77C3"/>
    <w:rsid w:val="00BC7BB4"/>
    <w:rsid w:val="00BD1A68"/>
    <w:rsid w:val="00BD24F1"/>
    <w:rsid w:val="00BE08B7"/>
    <w:rsid w:val="00BE3E18"/>
    <w:rsid w:val="00BF32B3"/>
    <w:rsid w:val="00BF43A2"/>
    <w:rsid w:val="00BF573E"/>
    <w:rsid w:val="00BF6C0B"/>
    <w:rsid w:val="00BF7237"/>
    <w:rsid w:val="00C01708"/>
    <w:rsid w:val="00C06AAE"/>
    <w:rsid w:val="00C103A0"/>
    <w:rsid w:val="00C14FFF"/>
    <w:rsid w:val="00C15747"/>
    <w:rsid w:val="00C1764B"/>
    <w:rsid w:val="00C201AB"/>
    <w:rsid w:val="00C237D1"/>
    <w:rsid w:val="00C24D4B"/>
    <w:rsid w:val="00C2601B"/>
    <w:rsid w:val="00C31AF7"/>
    <w:rsid w:val="00C320F6"/>
    <w:rsid w:val="00C341EC"/>
    <w:rsid w:val="00C35C7A"/>
    <w:rsid w:val="00C36B3F"/>
    <w:rsid w:val="00C37C3B"/>
    <w:rsid w:val="00C419C9"/>
    <w:rsid w:val="00C43EDC"/>
    <w:rsid w:val="00C44A20"/>
    <w:rsid w:val="00C505FD"/>
    <w:rsid w:val="00C5072E"/>
    <w:rsid w:val="00C56073"/>
    <w:rsid w:val="00C565CF"/>
    <w:rsid w:val="00C61562"/>
    <w:rsid w:val="00C62755"/>
    <w:rsid w:val="00C65BAA"/>
    <w:rsid w:val="00C702A7"/>
    <w:rsid w:val="00C714E3"/>
    <w:rsid w:val="00C73B1B"/>
    <w:rsid w:val="00C7641F"/>
    <w:rsid w:val="00C76832"/>
    <w:rsid w:val="00C822B8"/>
    <w:rsid w:val="00C87C2B"/>
    <w:rsid w:val="00C90460"/>
    <w:rsid w:val="00C950A1"/>
    <w:rsid w:val="00C97952"/>
    <w:rsid w:val="00C97D84"/>
    <w:rsid w:val="00CA46A4"/>
    <w:rsid w:val="00CA5B1B"/>
    <w:rsid w:val="00CB038A"/>
    <w:rsid w:val="00CC017A"/>
    <w:rsid w:val="00CD3CB8"/>
    <w:rsid w:val="00CE069A"/>
    <w:rsid w:val="00CE0F86"/>
    <w:rsid w:val="00CE3C3F"/>
    <w:rsid w:val="00CE4B79"/>
    <w:rsid w:val="00CE787D"/>
    <w:rsid w:val="00CF0257"/>
    <w:rsid w:val="00CF6960"/>
    <w:rsid w:val="00CF7424"/>
    <w:rsid w:val="00D0132B"/>
    <w:rsid w:val="00D01ADF"/>
    <w:rsid w:val="00D1079B"/>
    <w:rsid w:val="00D147E5"/>
    <w:rsid w:val="00D1510B"/>
    <w:rsid w:val="00D30428"/>
    <w:rsid w:val="00D32D02"/>
    <w:rsid w:val="00D32D89"/>
    <w:rsid w:val="00D3791C"/>
    <w:rsid w:val="00D47384"/>
    <w:rsid w:val="00D503A2"/>
    <w:rsid w:val="00D50DC2"/>
    <w:rsid w:val="00D522BA"/>
    <w:rsid w:val="00D54275"/>
    <w:rsid w:val="00D5589B"/>
    <w:rsid w:val="00D625D6"/>
    <w:rsid w:val="00D62FAC"/>
    <w:rsid w:val="00D66391"/>
    <w:rsid w:val="00D67FB6"/>
    <w:rsid w:val="00D72866"/>
    <w:rsid w:val="00D740D0"/>
    <w:rsid w:val="00D753D7"/>
    <w:rsid w:val="00D75BDA"/>
    <w:rsid w:val="00D824F9"/>
    <w:rsid w:val="00D84CB6"/>
    <w:rsid w:val="00D92EC5"/>
    <w:rsid w:val="00D92FD2"/>
    <w:rsid w:val="00D9567B"/>
    <w:rsid w:val="00D96F1B"/>
    <w:rsid w:val="00DA1619"/>
    <w:rsid w:val="00DA57F6"/>
    <w:rsid w:val="00DA6EBA"/>
    <w:rsid w:val="00DB41EA"/>
    <w:rsid w:val="00DB61A8"/>
    <w:rsid w:val="00DC3483"/>
    <w:rsid w:val="00DC6A36"/>
    <w:rsid w:val="00DC73DC"/>
    <w:rsid w:val="00DC79CF"/>
    <w:rsid w:val="00DD3183"/>
    <w:rsid w:val="00DD44D3"/>
    <w:rsid w:val="00DD462F"/>
    <w:rsid w:val="00DE4664"/>
    <w:rsid w:val="00DF05AB"/>
    <w:rsid w:val="00DF0772"/>
    <w:rsid w:val="00E03657"/>
    <w:rsid w:val="00E07F1E"/>
    <w:rsid w:val="00E108CF"/>
    <w:rsid w:val="00E16D95"/>
    <w:rsid w:val="00E16FAB"/>
    <w:rsid w:val="00E23A68"/>
    <w:rsid w:val="00E3013E"/>
    <w:rsid w:val="00E30F6F"/>
    <w:rsid w:val="00E3327E"/>
    <w:rsid w:val="00E4274B"/>
    <w:rsid w:val="00E44DFD"/>
    <w:rsid w:val="00E630A6"/>
    <w:rsid w:val="00E635FC"/>
    <w:rsid w:val="00E64303"/>
    <w:rsid w:val="00E77F47"/>
    <w:rsid w:val="00E80E54"/>
    <w:rsid w:val="00E82847"/>
    <w:rsid w:val="00E8506D"/>
    <w:rsid w:val="00E8572F"/>
    <w:rsid w:val="00E90DD9"/>
    <w:rsid w:val="00E954DC"/>
    <w:rsid w:val="00EA16A7"/>
    <w:rsid w:val="00EA6A0B"/>
    <w:rsid w:val="00EB1739"/>
    <w:rsid w:val="00EB21FF"/>
    <w:rsid w:val="00EB2380"/>
    <w:rsid w:val="00EB7DF3"/>
    <w:rsid w:val="00EC21EB"/>
    <w:rsid w:val="00EE2862"/>
    <w:rsid w:val="00EF3353"/>
    <w:rsid w:val="00EF3782"/>
    <w:rsid w:val="00EF45EF"/>
    <w:rsid w:val="00F066F8"/>
    <w:rsid w:val="00F11E99"/>
    <w:rsid w:val="00F12063"/>
    <w:rsid w:val="00F1319E"/>
    <w:rsid w:val="00F160FB"/>
    <w:rsid w:val="00F17596"/>
    <w:rsid w:val="00F176E4"/>
    <w:rsid w:val="00F20278"/>
    <w:rsid w:val="00F2206A"/>
    <w:rsid w:val="00F310F9"/>
    <w:rsid w:val="00F44427"/>
    <w:rsid w:val="00F4569E"/>
    <w:rsid w:val="00F45D9A"/>
    <w:rsid w:val="00F53335"/>
    <w:rsid w:val="00F57829"/>
    <w:rsid w:val="00F63237"/>
    <w:rsid w:val="00F80072"/>
    <w:rsid w:val="00F80208"/>
    <w:rsid w:val="00F84DB9"/>
    <w:rsid w:val="00F87BD3"/>
    <w:rsid w:val="00F9296E"/>
    <w:rsid w:val="00F964C1"/>
    <w:rsid w:val="00FA4F64"/>
    <w:rsid w:val="00FC1FB9"/>
    <w:rsid w:val="00FC277B"/>
    <w:rsid w:val="00FC4C24"/>
    <w:rsid w:val="00FC7806"/>
    <w:rsid w:val="00FD21A4"/>
    <w:rsid w:val="00FD7F43"/>
    <w:rsid w:val="00FE2D95"/>
    <w:rsid w:val="00FE50F4"/>
    <w:rsid w:val="00FE7646"/>
    <w:rsid w:val="00FF050B"/>
    <w:rsid w:val="00FF7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B721C5"/>
  <w15:docId w15:val="{4B3663EA-456E-4B50-B089-5C4EAF282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ro-RO" w:eastAsia="ro-RO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3119"/>
      </w:tabs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3119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3119"/>
      </w:tabs>
      <w:jc w:val="right"/>
      <w:outlineLvl w:val="6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left" w:pos="3119"/>
      </w:tabs>
      <w:jc w:val="righ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pPr>
      <w:jc w:val="center"/>
    </w:pPr>
    <w:rPr>
      <w:b/>
      <w:sz w:val="28"/>
    </w:rPr>
  </w:style>
  <w:style w:type="paragraph" w:styleId="BodyText3">
    <w:name w:val="Body Text 3"/>
    <w:basedOn w:val="Normal"/>
    <w:pPr>
      <w:jc w:val="center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D75BDA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908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908BE"/>
    <w:rPr>
      <w:rFonts w:ascii="Tahoma" w:hAnsi="Tahoma" w:cs="Tahoma"/>
      <w:sz w:val="16"/>
      <w:szCs w:val="16"/>
      <w:lang w:val="ro-RO" w:eastAsia="ro-RO"/>
    </w:rPr>
  </w:style>
  <w:style w:type="table" w:styleId="TableGrid">
    <w:name w:val="Table Grid"/>
    <w:basedOn w:val="TableNormal"/>
    <w:rsid w:val="004418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D847CB-2586-47F4-A1E0-CFC530A00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325</Words>
  <Characters>1477</Characters>
  <Application>Microsoft Office Word</Application>
  <DocSecurity>0</DocSecurity>
  <Lines>369</Lines>
  <Paragraphs>2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DEPARATMENTUL MANAGEMENT</vt:lpstr>
      <vt:lpstr>DEPARATMENTUL MANAGEMENT</vt:lpstr>
    </vt:vector>
  </TitlesOfParts>
  <Company>U.P.B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ATMENTUL MANAGEMENT</dc:title>
  <dc:creator>Catedra de Management</dc:creator>
  <cp:lastModifiedBy>Bogdan Fleaca (76884)</cp:lastModifiedBy>
  <cp:revision>15</cp:revision>
  <cp:lastPrinted>2019-01-29T10:41:00Z</cp:lastPrinted>
  <dcterms:created xsi:type="dcterms:W3CDTF">2024-02-18T08:00:00Z</dcterms:created>
  <dcterms:modified xsi:type="dcterms:W3CDTF">2024-02-18T10:54:00Z</dcterms:modified>
</cp:coreProperties>
</file>